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4791E" w14:textId="77777777" w:rsidR="00EE117D" w:rsidRPr="002553DC" w:rsidRDefault="00EE117D" w:rsidP="00EE117D">
      <w:pPr>
        <w:pStyle w:val="NormalWeb"/>
        <w:spacing w:before="0" w:beforeAutospacing="0" w:after="160" w:afterAutospacing="0" w:line="480" w:lineRule="auto"/>
        <w:jc w:val="center"/>
        <w:rPr>
          <w:b/>
          <w:bCs/>
          <w:color w:val="000000"/>
        </w:rPr>
      </w:pPr>
    </w:p>
    <w:p w14:paraId="700DC20F" w14:textId="77777777" w:rsidR="00EE117D" w:rsidRPr="002553DC" w:rsidRDefault="00EE117D" w:rsidP="00EE117D">
      <w:pPr>
        <w:pStyle w:val="NormalWeb"/>
        <w:spacing w:before="0" w:beforeAutospacing="0" w:after="160" w:afterAutospacing="0" w:line="480" w:lineRule="auto"/>
        <w:jc w:val="center"/>
        <w:rPr>
          <w:b/>
          <w:bCs/>
          <w:color w:val="000000"/>
        </w:rPr>
      </w:pPr>
    </w:p>
    <w:p w14:paraId="112B6EC9" w14:textId="77777777" w:rsidR="00EE117D" w:rsidRPr="002553DC" w:rsidRDefault="00EE117D" w:rsidP="00EE117D">
      <w:pPr>
        <w:pStyle w:val="NormalWeb"/>
        <w:spacing w:before="0" w:beforeAutospacing="0" w:after="160" w:afterAutospacing="0" w:line="480" w:lineRule="auto"/>
        <w:jc w:val="center"/>
        <w:rPr>
          <w:b/>
          <w:bCs/>
          <w:color w:val="000000"/>
        </w:rPr>
      </w:pPr>
    </w:p>
    <w:p w14:paraId="717FE970" w14:textId="77777777" w:rsidR="00EE117D" w:rsidRPr="002553DC" w:rsidRDefault="00EE117D" w:rsidP="00EE117D">
      <w:pPr>
        <w:pStyle w:val="NormalWeb"/>
        <w:spacing w:before="0" w:beforeAutospacing="0" w:after="160" w:afterAutospacing="0" w:line="480" w:lineRule="auto"/>
        <w:jc w:val="center"/>
        <w:rPr>
          <w:b/>
          <w:bCs/>
          <w:color w:val="000000"/>
        </w:rPr>
      </w:pPr>
    </w:p>
    <w:p w14:paraId="4043E244" w14:textId="77777777" w:rsidR="00EE117D" w:rsidRPr="002553DC" w:rsidRDefault="00EE117D" w:rsidP="00EE117D">
      <w:pPr>
        <w:pStyle w:val="NormalWeb"/>
        <w:spacing w:before="0" w:beforeAutospacing="0" w:after="160" w:afterAutospacing="0" w:line="480" w:lineRule="auto"/>
        <w:jc w:val="center"/>
        <w:rPr>
          <w:b/>
          <w:bCs/>
          <w:color w:val="000000"/>
        </w:rPr>
      </w:pPr>
    </w:p>
    <w:p w14:paraId="11813EE2" w14:textId="77777777" w:rsidR="00EE117D" w:rsidRPr="002553DC" w:rsidRDefault="00EE117D" w:rsidP="00EE117D">
      <w:pPr>
        <w:pStyle w:val="NormalWeb"/>
        <w:spacing w:before="0" w:beforeAutospacing="0" w:after="160" w:afterAutospacing="0" w:line="480" w:lineRule="auto"/>
        <w:jc w:val="center"/>
        <w:rPr>
          <w:b/>
          <w:bCs/>
          <w:color w:val="000000"/>
        </w:rPr>
      </w:pPr>
    </w:p>
    <w:p w14:paraId="0EF8F76E" w14:textId="719E4A52" w:rsidR="00EE117D" w:rsidRPr="002553DC" w:rsidRDefault="00EE117D" w:rsidP="00EE117D">
      <w:pPr>
        <w:pStyle w:val="NormalWeb"/>
        <w:spacing w:before="0" w:beforeAutospacing="0" w:after="160" w:afterAutospacing="0" w:line="480" w:lineRule="auto"/>
        <w:jc w:val="center"/>
      </w:pPr>
      <w:r w:rsidRPr="002553DC">
        <w:rPr>
          <w:b/>
          <w:bCs/>
          <w:color w:val="000000"/>
        </w:rPr>
        <w:t>6-2 Project One</w:t>
      </w:r>
    </w:p>
    <w:p w14:paraId="0038EE0A" w14:textId="77777777" w:rsidR="00EE117D" w:rsidRPr="002553DC" w:rsidRDefault="00EE117D" w:rsidP="00EE117D">
      <w:pPr>
        <w:pStyle w:val="NormalWeb"/>
        <w:spacing w:before="0" w:beforeAutospacing="0" w:after="160" w:afterAutospacing="0" w:line="480" w:lineRule="auto"/>
        <w:jc w:val="center"/>
      </w:pPr>
      <w:r w:rsidRPr="002553DC">
        <w:rPr>
          <w:b/>
          <w:bCs/>
          <w:color w:val="000000"/>
        </w:rPr>
        <w:t>Cory Remick</w:t>
      </w:r>
    </w:p>
    <w:p w14:paraId="23109627" w14:textId="77777777" w:rsidR="00EE117D" w:rsidRPr="002553DC" w:rsidRDefault="00EE117D" w:rsidP="00EE117D">
      <w:pPr>
        <w:pStyle w:val="NormalWeb"/>
        <w:spacing w:before="0" w:beforeAutospacing="0" w:after="160" w:afterAutospacing="0" w:line="480" w:lineRule="auto"/>
        <w:jc w:val="center"/>
      </w:pPr>
      <w:r w:rsidRPr="002553DC">
        <w:rPr>
          <w:b/>
          <w:bCs/>
          <w:color w:val="000000"/>
        </w:rPr>
        <w:t>CS-300 Data Structure Analysis and Design</w:t>
      </w:r>
    </w:p>
    <w:p w14:paraId="4E5D2990" w14:textId="77777777" w:rsidR="00EE117D" w:rsidRPr="002553DC" w:rsidRDefault="00EE117D" w:rsidP="00EE117D">
      <w:pPr>
        <w:pStyle w:val="NormalWeb"/>
        <w:spacing w:before="0" w:beforeAutospacing="0" w:after="160" w:afterAutospacing="0" w:line="480" w:lineRule="auto"/>
        <w:jc w:val="center"/>
      </w:pPr>
      <w:r w:rsidRPr="002553DC">
        <w:rPr>
          <w:b/>
          <w:bCs/>
          <w:color w:val="000000"/>
        </w:rPr>
        <w:t>David Ostrowski</w:t>
      </w:r>
    </w:p>
    <w:p w14:paraId="671067E8" w14:textId="2C94D7EF" w:rsidR="00EE117D" w:rsidRPr="002553DC" w:rsidRDefault="00EE117D" w:rsidP="00EE117D">
      <w:pPr>
        <w:pStyle w:val="NormalWeb"/>
        <w:spacing w:before="0" w:beforeAutospacing="0" w:after="160" w:afterAutospacing="0" w:line="480" w:lineRule="auto"/>
        <w:jc w:val="center"/>
      </w:pPr>
      <w:r w:rsidRPr="002553DC">
        <w:rPr>
          <w:b/>
          <w:bCs/>
          <w:color w:val="000000"/>
        </w:rPr>
        <w:t>1</w:t>
      </w:r>
      <w:r w:rsidR="00F0130C" w:rsidRPr="002553DC">
        <w:rPr>
          <w:b/>
          <w:bCs/>
          <w:color w:val="000000"/>
        </w:rPr>
        <w:t>2</w:t>
      </w:r>
      <w:r w:rsidRPr="002553DC">
        <w:rPr>
          <w:b/>
          <w:bCs/>
          <w:color w:val="000000"/>
        </w:rPr>
        <w:t>/</w:t>
      </w:r>
      <w:r w:rsidR="00F0130C" w:rsidRPr="002553DC">
        <w:rPr>
          <w:b/>
          <w:bCs/>
          <w:color w:val="000000"/>
        </w:rPr>
        <w:t>03</w:t>
      </w:r>
      <w:r w:rsidRPr="002553DC">
        <w:rPr>
          <w:b/>
          <w:bCs/>
          <w:color w:val="000000"/>
        </w:rPr>
        <w:t>/2021</w:t>
      </w:r>
    </w:p>
    <w:p w14:paraId="59FBFC00" w14:textId="5F9130C0" w:rsidR="007A3950" w:rsidRPr="002553DC" w:rsidRDefault="007A3950">
      <w:pPr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br w:type="page"/>
      </w:r>
    </w:p>
    <w:p w14:paraId="1870C2E4" w14:textId="5AC8F226" w:rsidR="00E52442" w:rsidRPr="002553DC" w:rsidRDefault="00E52442" w:rsidP="00E5244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0431AB9E" w14:textId="0DC65B08" w:rsidR="00A84E77" w:rsidRPr="002553DC" w:rsidRDefault="00AD6A4B" w:rsidP="00E5244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 xml:space="preserve">The purpose of this document is to provide a pseudocode implementation of a College Computer Science advising system that lists Computer Science courses and their prerequisites. </w:t>
      </w:r>
      <w:r w:rsidR="00536A92" w:rsidRPr="002553DC">
        <w:rPr>
          <w:rFonts w:ascii="Times New Roman" w:hAnsi="Times New Roman" w:cs="Times New Roman"/>
          <w:sz w:val="24"/>
          <w:szCs w:val="24"/>
        </w:rPr>
        <w:t>The implementation will explore several abstract data types and provide runtime analysis in Big-O notation</w:t>
      </w:r>
      <w:r w:rsidR="00F42EB5" w:rsidRPr="002553DC">
        <w:rPr>
          <w:rFonts w:ascii="Times New Roman" w:hAnsi="Times New Roman" w:cs="Times New Roman"/>
          <w:sz w:val="24"/>
          <w:szCs w:val="24"/>
        </w:rPr>
        <w:t xml:space="preserve">. </w:t>
      </w:r>
      <w:r w:rsidR="00536A92" w:rsidRPr="002553DC">
        <w:rPr>
          <w:rFonts w:ascii="Times New Roman" w:hAnsi="Times New Roman" w:cs="Times New Roman"/>
          <w:sz w:val="24"/>
          <w:szCs w:val="24"/>
        </w:rPr>
        <w:t xml:space="preserve">The different implementations that will be analyzed </w:t>
      </w:r>
      <w:r w:rsidR="00F42EB5" w:rsidRPr="002553DC">
        <w:rPr>
          <w:rFonts w:ascii="Times New Roman" w:hAnsi="Times New Roman" w:cs="Times New Roman"/>
          <w:sz w:val="24"/>
          <w:szCs w:val="24"/>
        </w:rPr>
        <w:t xml:space="preserve">will use </w:t>
      </w:r>
      <w:r w:rsidR="00536A92" w:rsidRPr="002553DC">
        <w:rPr>
          <w:rFonts w:ascii="Times New Roman" w:hAnsi="Times New Roman" w:cs="Times New Roman"/>
          <w:sz w:val="24"/>
          <w:szCs w:val="24"/>
        </w:rPr>
        <w:t>a vector</w:t>
      </w:r>
      <w:r w:rsidR="00AC6D48">
        <w:rPr>
          <w:rFonts w:ascii="Times New Roman" w:hAnsi="Times New Roman" w:cs="Times New Roman"/>
          <w:sz w:val="24"/>
          <w:szCs w:val="24"/>
        </w:rPr>
        <w:t xml:space="preserve"> </w:t>
      </w:r>
      <w:r w:rsidR="00DD0639">
        <w:rPr>
          <w:rFonts w:ascii="Times New Roman" w:hAnsi="Times New Roman" w:cs="Times New Roman"/>
          <w:sz w:val="24"/>
          <w:szCs w:val="24"/>
        </w:rPr>
        <w:t xml:space="preserve">abstract </w:t>
      </w:r>
      <w:r w:rsidR="00AC6D48">
        <w:rPr>
          <w:rFonts w:ascii="Times New Roman" w:hAnsi="Times New Roman" w:cs="Times New Roman"/>
          <w:sz w:val="24"/>
          <w:szCs w:val="24"/>
        </w:rPr>
        <w:t>data</w:t>
      </w:r>
      <w:r w:rsidR="00DD0639">
        <w:rPr>
          <w:rFonts w:ascii="Times New Roman" w:hAnsi="Times New Roman" w:cs="Times New Roman"/>
          <w:sz w:val="24"/>
          <w:szCs w:val="24"/>
        </w:rPr>
        <w:t xml:space="preserve"> </w:t>
      </w:r>
      <w:r w:rsidR="00AC6D48">
        <w:rPr>
          <w:rFonts w:ascii="Times New Roman" w:hAnsi="Times New Roman" w:cs="Times New Roman"/>
          <w:sz w:val="24"/>
          <w:szCs w:val="24"/>
        </w:rPr>
        <w:t>type</w:t>
      </w:r>
      <w:sdt>
        <w:sdtPr>
          <w:rPr>
            <w:rFonts w:ascii="Times New Roman" w:hAnsi="Times New Roman" w:cs="Times New Roman"/>
            <w:sz w:val="24"/>
            <w:szCs w:val="24"/>
          </w:rPr>
          <w:id w:val="1140382428"/>
          <w:citation/>
        </w:sdtPr>
        <w:sdtEndPr/>
        <w:sdtContent>
          <w:r w:rsidR="003B798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51C36">
            <w:rPr>
              <w:rFonts w:ascii="Times New Roman" w:hAnsi="Times New Roman" w:cs="Times New Roman"/>
              <w:sz w:val="24"/>
              <w:szCs w:val="24"/>
            </w:rPr>
            <w:instrText xml:space="preserve">CITATION zy19 \p "Section 1.4" \y  \l 1033 </w:instrText>
          </w:r>
          <w:r w:rsidR="003B798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A51C36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A51C36" w:rsidRPr="00A51C36">
            <w:rPr>
              <w:rFonts w:ascii="Times New Roman" w:hAnsi="Times New Roman" w:cs="Times New Roman"/>
              <w:noProof/>
              <w:sz w:val="24"/>
              <w:szCs w:val="24"/>
            </w:rPr>
            <w:t>(CS 300: Data Structures and Algorithms, p. Section 1.4)</w:t>
          </w:r>
          <w:r w:rsidR="003B798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536A92" w:rsidRPr="002553DC">
        <w:rPr>
          <w:rFonts w:ascii="Times New Roman" w:hAnsi="Times New Roman" w:cs="Times New Roman"/>
          <w:sz w:val="24"/>
          <w:szCs w:val="24"/>
        </w:rPr>
        <w:t>, a hash table</w:t>
      </w:r>
      <w:r w:rsidR="00AC6D48">
        <w:rPr>
          <w:rFonts w:ascii="Times New Roman" w:hAnsi="Times New Roman" w:cs="Times New Roman"/>
          <w:sz w:val="24"/>
          <w:szCs w:val="24"/>
        </w:rPr>
        <w:t xml:space="preserve"> </w:t>
      </w:r>
      <w:r w:rsidR="00DD0639">
        <w:rPr>
          <w:rFonts w:ascii="Times New Roman" w:hAnsi="Times New Roman" w:cs="Times New Roman"/>
          <w:sz w:val="24"/>
          <w:szCs w:val="24"/>
        </w:rPr>
        <w:t>abstract data type</w:t>
      </w:r>
      <w:r w:rsidR="00AC6D48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455415273"/>
          <w:citation/>
        </w:sdtPr>
        <w:sdtEndPr/>
        <w:sdtContent>
          <w:r w:rsidR="00AC6D4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C6D48">
            <w:rPr>
              <w:rFonts w:ascii="Times New Roman" w:hAnsi="Times New Roman" w:cs="Times New Roman"/>
              <w:sz w:val="24"/>
              <w:szCs w:val="24"/>
            </w:rPr>
            <w:instrText xml:space="preserve">CITATION zy19 \p "Section 5.1" \y  \l 1033 </w:instrText>
          </w:r>
          <w:r w:rsidR="00AC6D4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AC6D48" w:rsidRPr="00AC6D48">
            <w:rPr>
              <w:rFonts w:ascii="Times New Roman" w:hAnsi="Times New Roman" w:cs="Times New Roman"/>
              <w:noProof/>
              <w:sz w:val="24"/>
              <w:szCs w:val="24"/>
            </w:rPr>
            <w:t>(CS 300: Data Structures and Algorithms, p. Section 5.1)</w:t>
          </w:r>
          <w:r w:rsidR="00AC6D4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536A92" w:rsidRPr="002553DC">
        <w:rPr>
          <w:rFonts w:ascii="Times New Roman" w:hAnsi="Times New Roman" w:cs="Times New Roman"/>
          <w:sz w:val="24"/>
          <w:szCs w:val="24"/>
        </w:rPr>
        <w:t xml:space="preserve">, and </w:t>
      </w:r>
      <w:r w:rsidR="00CE71E9">
        <w:rPr>
          <w:rFonts w:ascii="Times New Roman" w:hAnsi="Times New Roman" w:cs="Times New Roman"/>
          <w:sz w:val="24"/>
          <w:szCs w:val="24"/>
        </w:rPr>
        <w:t xml:space="preserve">binary search </w:t>
      </w:r>
      <w:r w:rsidR="00536A92" w:rsidRPr="002553DC">
        <w:rPr>
          <w:rFonts w:ascii="Times New Roman" w:hAnsi="Times New Roman" w:cs="Times New Roman"/>
          <w:sz w:val="24"/>
          <w:szCs w:val="24"/>
        </w:rPr>
        <w:t>tree</w:t>
      </w:r>
      <w:r w:rsidR="00AC6D48">
        <w:rPr>
          <w:rFonts w:ascii="Times New Roman" w:hAnsi="Times New Roman" w:cs="Times New Roman"/>
          <w:sz w:val="24"/>
          <w:szCs w:val="24"/>
        </w:rPr>
        <w:t xml:space="preserve"> </w:t>
      </w:r>
      <w:r w:rsidR="00DD0639">
        <w:rPr>
          <w:rFonts w:ascii="Times New Roman" w:hAnsi="Times New Roman" w:cs="Times New Roman"/>
          <w:sz w:val="24"/>
          <w:szCs w:val="24"/>
        </w:rPr>
        <w:t xml:space="preserve">abstract data type </w:t>
      </w:r>
      <w:sdt>
        <w:sdtPr>
          <w:rPr>
            <w:rFonts w:ascii="Times New Roman" w:hAnsi="Times New Roman" w:cs="Times New Roman"/>
            <w:sz w:val="24"/>
            <w:szCs w:val="24"/>
          </w:rPr>
          <w:id w:val="-1772312467"/>
          <w:citation/>
        </w:sdtPr>
        <w:sdtEndPr/>
        <w:sdtContent>
          <w:r w:rsidR="00AC6D4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C6D48">
            <w:rPr>
              <w:rFonts w:ascii="Times New Roman" w:hAnsi="Times New Roman" w:cs="Times New Roman"/>
              <w:sz w:val="24"/>
              <w:szCs w:val="24"/>
            </w:rPr>
            <w:instrText xml:space="preserve">CITATION zy19 \p "Section 6.1" \l 1033 </w:instrText>
          </w:r>
          <w:r w:rsidR="00AC6D4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AC6D48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AC6D48" w:rsidRPr="00AC6D48">
            <w:rPr>
              <w:rFonts w:ascii="Times New Roman" w:hAnsi="Times New Roman" w:cs="Times New Roman"/>
              <w:noProof/>
              <w:sz w:val="24"/>
              <w:szCs w:val="24"/>
            </w:rPr>
            <w:t>(CS 300: Data Structures and Algorithms, 2019, p. Section 6.1)</w:t>
          </w:r>
          <w:r w:rsidR="00AC6D4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536A92" w:rsidRPr="002553D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D0A53D2" w14:textId="317CFAA3" w:rsidR="003E0E47" w:rsidRDefault="0008466C" w:rsidP="00E5244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>Each implementation</w:t>
      </w:r>
      <w:r w:rsidR="00EF0680">
        <w:rPr>
          <w:rFonts w:ascii="Times New Roman" w:hAnsi="Times New Roman" w:cs="Times New Roman"/>
          <w:sz w:val="24"/>
          <w:szCs w:val="24"/>
        </w:rPr>
        <w:t xml:space="preserve">, </w:t>
      </w:r>
      <w:r w:rsidR="00BD2008">
        <w:rPr>
          <w:rFonts w:ascii="Times New Roman" w:hAnsi="Times New Roman" w:cs="Times New Roman"/>
          <w:sz w:val="24"/>
          <w:szCs w:val="24"/>
        </w:rPr>
        <w:t xml:space="preserve">the </w:t>
      </w:r>
      <w:r w:rsidR="00EF0680">
        <w:rPr>
          <w:rFonts w:ascii="Times New Roman" w:hAnsi="Times New Roman" w:cs="Times New Roman"/>
          <w:sz w:val="24"/>
          <w:szCs w:val="24"/>
        </w:rPr>
        <w:t xml:space="preserve">vector, </w:t>
      </w:r>
      <w:r w:rsidR="00BD2008">
        <w:rPr>
          <w:rFonts w:ascii="Times New Roman" w:hAnsi="Times New Roman" w:cs="Times New Roman"/>
          <w:sz w:val="24"/>
          <w:szCs w:val="24"/>
        </w:rPr>
        <w:t xml:space="preserve">the </w:t>
      </w:r>
      <w:r w:rsidR="00EF0680">
        <w:rPr>
          <w:rFonts w:ascii="Times New Roman" w:hAnsi="Times New Roman" w:cs="Times New Roman"/>
          <w:sz w:val="24"/>
          <w:szCs w:val="24"/>
        </w:rPr>
        <w:t>hash</w:t>
      </w:r>
      <w:r w:rsidR="00973A26">
        <w:rPr>
          <w:rFonts w:ascii="Times New Roman" w:hAnsi="Times New Roman" w:cs="Times New Roman"/>
          <w:sz w:val="24"/>
          <w:szCs w:val="24"/>
        </w:rPr>
        <w:t xml:space="preserve"> </w:t>
      </w:r>
      <w:r w:rsidR="00EF0680">
        <w:rPr>
          <w:rFonts w:ascii="Times New Roman" w:hAnsi="Times New Roman" w:cs="Times New Roman"/>
          <w:sz w:val="24"/>
          <w:szCs w:val="24"/>
        </w:rPr>
        <w:t xml:space="preserve">table, and </w:t>
      </w:r>
      <w:r w:rsidR="00BD2008">
        <w:rPr>
          <w:rFonts w:ascii="Times New Roman" w:hAnsi="Times New Roman" w:cs="Times New Roman"/>
          <w:sz w:val="24"/>
          <w:szCs w:val="24"/>
        </w:rPr>
        <w:t xml:space="preserve">the </w:t>
      </w:r>
      <w:r w:rsidR="00EF0680">
        <w:rPr>
          <w:rFonts w:ascii="Times New Roman" w:hAnsi="Times New Roman" w:cs="Times New Roman"/>
          <w:sz w:val="24"/>
          <w:szCs w:val="24"/>
        </w:rPr>
        <w:t>tree</w:t>
      </w:r>
      <w:r w:rsidRPr="002553DC">
        <w:rPr>
          <w:rFonts w:ascii="Times New Roman" w:hAnsi="Times New Roman" w:cs="Times New Roman"/>
          <w:sz w:val="24"/>
          <w:szCs w:val="24"/>
        </w:rPr>
        <w:t xml:space="preserve"> </w:t>
      </w:r>
      <w:r w:rsidR="00BD2008">
        <w:rPr>
          <w:rFonts w:ascii="Times New Roman" w:hAnsi="Times New Roman" w:cs="Times New Roman"/>
          <w:sz w:val="24"/>
          <w:szCs w:val="24"/>
        </w:rPr>
        <w:t>are</w:t>
      </w:r>
      <w:r w:rsidRPr="002553DC">
        <w:rPr>
          <w:rFonts w:ascii="Times New Roman" w:hAnsi="Times New Roman" w:cs="Times New Roman"/>
          <w:sz w:val="24"/>
          <w:szCs w:val="24"/>
        </w:rPr>
        <w:t xml:space="preserve"> expected to provide a </w:t>
      </w:r>
      <w:r w:rsidR="00BD2008">
        <w:rPr>
          <w:rFonts w:ascii="Times New Roman" w:hAnsi="Times New Roman" w:cs="Times New Roman"/>
          <w:sz w:val="24"/>
          <w:szCs w:val="24"/>
        </w:rPr>
        <w:t>standard</w:t>
      </w:r>
      <w:r w:rsidRPr="002553DC">
        <w:rPr>
          <w:rFonts w:ascii="Times New Roman" w:hAnsi="Times New Roman" w:cs="Times New Roman"/>
          <w:sz w:val="24"/>
          <w:szCs w:val="24"/>
        </w:rPr>
        <w:t xml:space="preserve"> programming interface to promote quick replacement. </w:t>
      </w:r>
      <w:r w:rsidR="00973A26">
        <w:rPr>
          <w:rFonts w:ascii="Times New Roman" w:hAnsi="Times New Roman" w:cs="Times New Roman"/>
          <w:sz w:val="24"/>
          <w:szCs w:val="24"/>
        </w:rPr>
        <w:t>M</w:t>
      </w:r>
      <w:r w:rsidR="00E00FE5">
        <w:rPr>
          <w:rFonts w:ascii="Times New Roman" w:hAnsi="Times New Roman" w:cs="Times New Roman"/>
          <w:sz w:val="24"/>
          <w:szCs w:val="24"/>
        </w:rPr>
        <w:t>ethod</w:t>
      </w:r>
      <w:r w:rsidR="00973A26">
        <w:rPr>
          <w:rFonts w:ascii="Times New Roman" w:hAnsi="Times New Roman" w:cs="Times New Roman"/>
          <w:sz w:val="24"/>
          <w:szCs w:val="24"/>
        </w:rPr>
        <w:t xml:space="preserve">s needed by the program should use </w:t>
      </w:r>
      <w:r w:rsidR="00BD2008">
        <w:rPr>
          <w:rFonts w:ascii="Times New Roman" w:hAnsi="Times New Roman" w:cs="Times New Roman"/>
          <w:sz w:val="24"/>
          <w:szCs w:val="24"/>
        </w:rPr>
        <w:t>"</w:t>
      </w:r>
      <w:r w:rsidR="00973A26">
        <w:rPr>
          <w:rFonts w:ascii="Times New Roman" w:hAnsi="Times New Roman" w:cs="Times New Roman"/>
          <w:sz w:val="24"/>
          <w:szCs w:val="24"/>
        </w:rPr>
        <w:t>Insert</w:t>
      </w:r>
      <w:r w:rsidR="00BD2008">
        <w:rPr>
          <w:rFonts w:ascii="Times New Roman" w:hAnsi="Times New Roman" w:cs="Times New Roman"/>
          <w:sz w:val="24"/>
          <w:szCs w:val="24"/>
        </w:rPr>
        <w:t>"</w:t>
      </w:r>
      <w:r w:rsidR="00E00FE5">
        <w:rPr>
          <w:rFonts w:ascii="Times New Roman" w:hAnsi="Times New Roman" w:cs="Times New Roman"/>
          <w:sz w:val="24"/>
          <w:szCs w:val="24"/>
        </w:rPr>
        <w:t xml:space="preserve"> for adding elements, </w:t>
      </w:r>
      <w:r w:rsidR="00BD2008">
        <w:rPr>
          <w:rFonts w:ascii="Times New Roman" w:hAnsi="Times New Roman" w:cs="Times New Roman"/>
          <w:sz w:val="24"/>
          <w:szCs w:val="24"/>
        </w:rPr>
        <w:t>"</w:t>
      </w:r>
      <w:r w:rsidR="00973A26">
        <w:rPr>
          <w:rFonts w:ascii="Times New Roman" w:hAnsi="Times New Roman" w:cs="Times New Roman"/>
          <w:sz w:val="24"/>
          <w:szCs w:val="24"/>
        </w:rPr>
        <w:t>S</w:t>
      </w:r>
      <w:r w:rsidR="00E00FE5">
        <w:rPr>
          <w:rFonts w:ascii="Times New Roman" w:hAnsi="Times New Roman" w:cs="Times New Roman"/>
          <w:sz w:val="24"/>
          <w:szCs w:val="24"/>
        </w:rPr>
        <w:t>earch</w:t>
      </w:r>
      <w:r w:rsidR="00BD2008">
        <w:rPr>
          <w:rFonts w:ascii="Times New Roman" w:hAnsi="Times New Roman" w:cs="Times New Roman"/>
          <w:sz w:val="24"/>
          <w:szCs w:val="24"/>
        </w:rPr>
        <w:t>"</w:t>
      </w:r>
      <w:r w:rsidR="00E00FE5">
        <w:rPr>
          <w:rFonts w:ascii="Times New Roman" w:hAnsi="Times New Roman" w:cs="Times New Roman"/>
          <w:sz w:val="24"/>
          <w:szCs w:val="24"/>
        </w:rPr>
        <w:t xml:space="preserve"> for finding elements</w:t>
      </w:r>
      <w:r w:rsidR="00973A26">
        <w:rPr>
          <w:rFonts w:ascii="Times New Roman" w:hAnsi="Times New Roman" w:cs="Times New Roman"/>
          <w:sz w:val="24"/>
          <w:szCs w:val="24"/>
        </w:rPr>
        <w:t xml:space="preserve">, </w:t>
      </w:r>
      <w:r w:rsidR="00BD2008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="00973A26">
        <w:rPr>
          <w:rFonts w:ascii="Times New Roman" w:hAnsi="Times New Roman" w:cs="Times New Roman"/>
          <w:sz w:val="24"/>
          <w:szCs w:val="24"/>
        </w:rPr>
        <w:t>PrintCourse</w:t>
      </w:r>
      <w:proofErr w:type="spellEnd"/>
      <w:r w:rsidR="00BD2008">
        <w:rPr>
          <w:rFonts w:ascii="Times New Roman" w:hAnsi="Times New Roman" w:cs="Times New Roman"/>
          <w:sz w:val="24"/>
          <w:szCs w:val="24"/>
        </w:rPr>
        <w:t>"</w:t>
      </w:r>
      <w:r w:rsidR="00973A26">
        <w:rPr>
          <w:rFonts w:ascii="Times New Roman" w:hAnsi="Times New Roman" w:cs="Times New Roman"/>
          <w:sz w:val="24"/>
          <w:szCs w:val="24"/>
        </w:rPr>
        <w:t xml:space="preserve"> for printing one course, and </w:t>
      </w:r>
      <w:r w:rsidR="00BD2008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="00973A26">
        <w:rPr>
          <w:rFonts w:ascii="Times New Roman" w:hAnsi="Times New Roman" w:cs="Times New Roman"/>
          <w:sz w:val="24"/>
          <w:szCs w:val="24"/>
        </w:rPr>
        <w:t>PrintAll</w:t>
      </w:r>
      <w:proofErr w:type="spellEnd"/>
      <w:r w:rsidR="00BD2008">
        <w:rPr>
          <w:rFonts w:ascii="Times New Roman" w:hAnsi="Times New Roman" w:cs="Times New Roman"/>
          <w:sz w:val="24"/>
          <w:szCs w:val="24"/>
        </w:rPr>
        <w:t>"</w:t>
      </w:r>
      <w:r w:rsidR="00973A26">
        <w:rPr>
          <w:rFonts w:ascii="Times New Roman" w:hAnsi="Times New Roman" w:cs="Times New Roman"/>
          <w:sz w:val="24"/>
          <w:szCs w:val="24"/>
        </w:rPr>
        <w:t xml:space="preserve"> for printing all courses in order of the course id.</w:t>
      </w:r>
      <w:r w:rsidR="00E00FE5">
        <w:rPr>
          <w:rFonts w:ascii="Times New Roman" w:hAnsi="Times New Roman" w:cs="Times New Roman"/>
          <w:sz w:val="24"/>
          <w:szCs w:val="24"/>
        </w:rPr>
        <w:t xml:space="preserve"> </w:t>
      </w:r>
      <w:r w:rsidR="00973A26">
        <w:rPr>
          <w:rFonts w:ascii="Times New Roman" w:hAnsi="Times New Roman" w:cs="Times New Roman"/>
          <w:sz w:val="24"/>
          <w:szCs w:val="24"/>
        </w:rPr>
        <w:t xml:space="preserve">Properties and methods internal to the abstract data type may use similar naming conventions but </w:t>
      </w:r>
      <w:r w:rsidR="00BD2008">
        <w:rPr>
          <w:rFonts w:ascii="Times New Roman" w:hAnsi="Times New Roman" w:cs="Times New Roman"/>
          <w:sz w:val="24"/>
          <w:szCs w:val="24"/>
        </w:rPr>
        <w:t>are</w:t>
      </w:r>
      <w:r w:rsidR="0073617D">
        <w:rPr>
          <w:rFonts w:ascii="Times New Roman" w:hAnsi="Times New Roman" w:cs="Times New Roman"/>
          <w:sz w:val="24"/>
          <w:szCs w:val="24"/>
        </w:rPr>
        <w:t xml:space="preserve"> not required. </w:t>
      </w:r>
    </w:p>
    <w:p w14:paraId="60082EAF" w14:textId="4E71FE73" w:rsidR="004D672D" w:rsidRPr="002553DC" w:rsidRDefault="00536A92" w:rsidP="00E5244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 xml:space="preserve">The pseudocode will </w:t>
      </w:r>
      <w:r w:rsidR="00BD2008">
        <w:rPr>
          <w:rFonts w:ascii="Times New Roman" w:hAnsi="Times New Roman" w:cs="Times New Roman"/>
          <w:sz w:val="24"/>
          <w:szCs w:val="24"/>
        </w:rPr>
        <w:t>use</w:t>
      </w:r>
      <w:r w:rsidRPr="002553DC">
        <w:rPr>
          <w:rFonts w:ascii="Times New Roman" w:hAnsi="Times New Roman" w:cs="Times New Roman"/>
          <w:sz w:val="24"/>
          <w:szCs w:val="24"/>
        </w:rPr>
        <w:t xml:space="preserve"> code</w:t>
      </w:r>
      <w:r w:rsidR="00F42EB5" w:rsidRPr="002553DC">
        <w:rPr>
          <w:rFonts w:ascii="Times New Roman" w:hAnsi="Times New Roman" w:cs="Times New Roman"/>
          <w:sz w:val="24"/>
          <w:szCs w:val="24"/>
        </w:rPr>
        <w:t xml:space="preserve"> </w:t>
      </w:r>
      <w:r w:rsidRPr="002553DC">
        <w:rPr>
          <w:rFonts w:ascii="Times New Roman" w:hAnsi="Times New Roman" w:cs="Times New Roman"/>
          <w:sz w:val="24"/>
          <w:szCs w:val="24"/>
        </w:rPr>
        <w:t>re</w:t>
      </w:r>
      <w:r w:rsidR="00F42EB5" w:rsidRPr="002553DC">
        <w:rPr>
          <w:rFonts w:ascii="Times New Roman" w:hAnsi="Times New Roman" w:cs="Times New Roman"/>
          <w:sz w:val="24"/>
          <w:szCs w:val="24"/>
        </w:rPr>
        <w:t>-</w:t>
      </w:r>
      <w:r w:rsidRPr="002553DC">
        <w:rPr>
          <w:rFonts w:ascii="Times New Roman" w:hAnsi="Times New Roman" w:cs="Times New Roman"/>
          <w:sz w:val="24"/>
          <w:szCs w:val="24"/>
        </w:rPr>
        <w:t>use but will provide overload implementations for each of the different types</w:t>
      </w:r>
      <w:r w:rsidR="005E0D80">
        <w:rPr>
          <w:rFonts w:ascii="Times New Roman" w:hAnsi="Times New Roman" w:cs="Times New Roman"/>
          <w:sz w:val="24"/>
          <w:szCs w:val="24"/>
        </w:rPr>
        <w:t xml:space="preserve"> where necessary</w:t>
      </w:r>
      <w:r w:rsidRPr="002553DC">
        <w:rPr>
          <w:rFonts w:ascii="Times New Roman" w:hAnsi="Times New Roman" w:cs="Times New Roman"/>
          <w:sz w:val="24"/>
          <w:szCs w:val="24"/>
        </w:rPr>
        <w:t xml:space="preserve">. The Big-O analysis will follow </w:t>
      </w:r>
      <w:r w:rsidR="00F42EB5" w:rsidRPr="002553DC">
        <w:rPr>
          <w:rFonts w:ascii="Times New Roman" w:hAnsi="Times New Roman" w:cs="Times New Roman"/>
          <w:sz w:val="24"/>
          <w:szCs w:val="24"/>
        </w:rPr>
        <w:t xml:space="preserve">and then </w:t>
      </w:r>
      <w:r w:rsidR="00BD2008">
        <w:rPr>
          <w:rFonts w:ascii="Times New Roman" w:hAnsi="Times New Roman" w:cs="Times New Roman"/>
          <w:sz w:val="24"/>
          <w:szCs w:val="24"/>
        </w:rPr>
        <w:t>recommend</w:t>
      </w:r>
      <w:r w:rsidR="005E0D80">
        <w:rPr>
          <w:rFonts w:ascii="Times New Roman" w:hAnsi="Times New Roman" w:cs="Times New Roman"/>
          <w:sz w:val="24"/>
          <w:szCs w:val="24"/>
        </w:rPr>
        <w:t xml:space="preserve"> which implementation to use</w:t>
      </w:r>
      <w:r w:rsidRPr="002553DC">
        <w:rPr>
          <w:rFonts w:ascii="Times New Roman" w:hAnsi="Times New Roman" w:cs="Times New Roman"/>
          <w:sz w:val="24"/>
          <w:szCs w:val="24"/>
        </w:rPr>
        <w:t xml:space="preserve">. The final decision for the implementation </w:t>
      </w:r>
      <w:r w:rsidR="00E52442" w:rsidRPr="002553DC">
        <w:rPr>
          <w:rFonts w:ascii="Times New Roman" w:hAnsi="Times New Roman" w:cs="Times New Roman"/>
          <w:sz w:val="24"/>
          <w:szCs w:val="24"/>
        </w:rPr>
        <w:t xml:space="preserve">choice is left to the discretion of ABCU and its agents. </w:t>
      </w:r>
    </w:p>
    <w:p w14:paraId="6BA79B0A" w14:textId="73883CC7" w:rsidR="00E52442" w:rsidRPr="002553DC" w:rsidRDefault="00E52442" w:rsidP="00E5244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>Pseudocode</w:t>
      </w:r>
    </w:p>
    <w:p w14:paraId="4C9091D5" w14:textId="2868C67E" w:rsidR="00E52442" w:rsidRDefault="00410182" w:rsidP="00E5244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>Data Structure</w:t>
      </w:r>
      <w:r w:rsidR="001B2D35">
        <w:rPr>
          <w:rFonts w:ascii="Times New Roman" w:hAnsi="Times New Roman" w:cs="Times New Roman"/>
          <w:sz w:val="24"/>
          <w:szCs w:val="24"/>
        </w:rPr>
        <w:t xml:space="preserve"> Section</w:t>
      </w:r>
    </w:p>
    <w:p w14:paraId="56939049" w14:textId="3116483C" w:rsidR="000D5387" w:rsidRDefault="000D5387" w:rsidP="0028420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HashNod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Class</w:t>
      </w:r>
    </w:p>
    <w:p w14:paraId="4FFB94FE" w14:textId="7167FD66" w:rsidR="000D5387" w:rsidRPr="000D5387" w:rsidRDefault="000D5387" w:rsidP="000D538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0D5387">
        <w:rPr>
          <w:rFonts w:ascii="Times New Roman" w:hAnsi="Times New Roman" w:cs="Times New Roman"/>
          <w:sz w:val="24"/>
          <w:szCs w:val="24"/>
        </w:rPr>
        <w:t>[</w:t>
      </w:r>
      <w:r w:rsidRPr="00874234">
        <w:rPr>
          <w:rFonts w:ascii="Times New Roman" w:hAnsi="Times New Roman" w:cs="Times New Roman"/>
          <w:b/>
          <w:bCs/>
          <w:sz w:val="24"/>
          <w:szCs w:val="24"/>
        </w:rPr>
        <w:t>Course Class Hash Table</w:t>
      </w:r>
      <w:r w:rsidRPr="000D5387">
        <w:rPr>
          <w:rFonts w:ascii="Times New Roman" w:hAnsi="Times New Roman" w:cs="Times New Roman"/>
          <w:sz w:val="24"/>
          <w:szCs w:val="24"/>
        </w:rPr>
        <w:t>] Course</w:t>
      </w:r>
    </w:p>
    <w:p w14:paraId="409ECC8D" w14:textId="3AB34B5A" w:rsidR="000D5387" w:rsidRDefault="000D5387" w:rsidP="000D538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ab/>
      </w:r>
      <w:proofErr w:type="spellStart"/>
      <w:r w:rsidR="00A60193">
        <w:rPr>
          <w:rFonts w:ascii="Times New Roman" w:hAnsi="Times New Roman" w:cs="Times New Roman"/>
          <w:sz w:val="24"/>
          <w:szCs w:val="24"/>
        </w:rPr>
        <w:t>Hash</w:t>
      </w:r>
      <w:r>
        <w:rPr>
          <w:rFonts w:ascii="Times New Roman" w:hAnsi="Times New Roman" w:cs="Times New Roman"/>
          <w:sz w:val="24"/>
          <w:szCs w:val="24"/>
        </w:rPr>
        <w:t>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* </w:t>
      </w:r>
      <w:proofErr w:type="gramStart"/>
      <w:r>
        <w:rPr>
          <w:rFonts w:ascii="Times New Roman" w:hAnsi="Times New Roman" w:cs="Times New Roman"/>
          <w:sz w:val="24"/>
          <w:szCs w:val="24"/>
        </w:rPr>
        <w:t>next;</w:t>
      </w:r>
      <w:proofErr w:type="gramEnd"/>
    </w:p>
    <w:p w14:paraId="717D548D" w14:textId="68682ED5" w:rsidR="000D5387" w:rsidRPr="00122744" w:rsidRDefault="000D5387" w:rsidP="000D538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22744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proofErr w:type="gramStart"/>
      <w:r w:rsidRPr="00122744">
        <w:rPr>
          <w:rFonts w:ascii="Times New Roman" w:hAnsi="Times New Roman" w:cs="Times New Roman"/>
          <w:b/>
          <w:bCs/>
          <w:sz w:val="24"/>
          <w:szCs w:val="24"/>
        </w:rPr>
        <w:t>HashNode</w:t>
      </w:r>
      <w:proofErr w:type="spellEnd"/>
      <w:r w:rsidRPr="00122744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122744">
        <w:rPr>
          <w:rFonts w:ascii="Times New Roman" w:hAnsi="Times New Roman" w:cs="Times New Roman"/>
          <w:b/>
          <w:bCs/>
          <w:sz w:val="24"/>
          <w:szCs w:val="24"/>
        </w:rPr>
        <w:t>) {</w:t>
      </w:r>
    </w:p>
    <w:p w14:paraId="7FD98DB9" w14:textId="6E752F4E" w:rsidR="000D5387" w:rsidRDefault="000D5387" w:rsidP="000D538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next = </w:t>
      </w:r>
      <w:proofErr w:type="spellStart"/>
      <w:r>
        <w:rPr>
          <w:rFonts w:ascii="Times New Roman" w:hAnsi="Times New Roman" w:cs="Times New Roman"/>
          <w:sz w:val="24"/>
          <w:szCs w:val="24"/>
        </w:rPr>
        <w:t>nullptr</w:t>
      </w:r>
      <w:proofErr w:type="spellEnd"/>
    </w:p>
    <w:p w14:paraId="1F445B62" w14:textId="20A4B7B4" w:rsidR="000D5387" w:rsidRDefault="000D5387" w:rsidP="000D538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A282B50" w14:textId="228643F5" w:rsidR="000D5387" w:rsidRPr="00122744" w:rsidRDefault="000D5387" w:rsidP="000D538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22744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122744">
        <w:rPr>
          <w:rFonts w:ascii="Times New Roman" w:hAnsi="Times New Roman" w:cs="Times New Roman"/>
          <w:b/>
          <w:bCs/>
          <w:sz w:val="24"/>
          <w:szCs w:val="24"/>
        </w:rPr>
        <w:t>HashNode</w:t>
      </w:r>
      <w:proofErr w:type="spellEnd"/>
      <w:r w:rsidRPr="00122744">
        <w:rPr>
          <w:rFonts w:ascii="Times New Roman" w:hAnsi="Times New Roman" w:cs="Times New Roman"/>
          <w:b/>
          <w:bCs/>
          <w:sz w:val="24"/>
          <w:szCs w:val="24"/>
        </w:rPr>
        <w:t>(course) {</w:t>
      </w:r>
    </w:p>
    <w:p w14:paraId="13E9D3C4" w14:textId="3D21EBBA" w:rsidR="000D5387" w:rsidRDefault="000D5387" w:rsidP="000D538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all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HashNod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595D1509" w14:textId="7EBFE5F3" w:rsidR="000D5387" w:rsidRDefault="000D5387" w:rsidP="000D538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t Course = course</w:t>
      </w:r>
    </w:p>
    <w:p w14:paraId="4662161F" w14:textId="403226C7" w:rsidR="000D5387" w:rsidRDefault="000D5387" w:rsidP="000D538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5F067735" w14:textId="6B698D7D" w:rsidR="00A60193" w:rsidRPr="00A60193" w:rsidRDefault="00A60193" w:rsidP="000D538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A60193">
        <w:rPr>
          <w:rFonts w:ascii="Times New Roman" w:hAnsi="Times New Roman" w:cs="Times New Roman"/>
          <w:b/>
          <w:bCs/>
          <w:sz w:val="24"/>
          <w:szCs w:val="24"/>
        </w:rPr>
        <w:t>TreeNode</w:t>
      </w:r>
      <w:proofErr w:type="spellEnd"/>
      <w:r w:rsidRPr="00A60193">
        <w:rPr>
          <w:rFonts w:ascii="Times New Roman" w:hAnsi="Times New Roman" w:cs="Times New Roman"/>
          <w:b/>
          <w:bCs/>
          <w:sz w:val="24"/>
          <w:szCs w:val="24"/>
        </w:rPr>
        <w:t xml:space="preserve"> Class</w:t>
      </w:r>
    </w:p>
    <w:p w14:paraId="4B65DFB5" w14:textId="0CC8C9A4" w:rsidR="00A60193" w:rsidRDefault="00A60193" w:rsidP="000D538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r w:rsidRPr="002553DC">
        <w:rPr>
          <w:rFonts w:ascii="Times New Roman" w:hAnsi="Times New Roman" w:cs="Times New Roman"/>
          <w:b/>
          <w:bCs/>
          <w:sz w:val="24"/>
          <w:szCs w:val="24"/>
        </w:rPr>
        <w:t>Course Class Tre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r>
        <w:rPr>
          <w:rFonts w:ascii="Times New Roman" w:hAnsi="Times New Roman" w:cs="Times New Roman"/>
          <w:sz w:val="24"/>
          <w:szCs w:val="24"/>
        </w:rPr>
        <w:t>Course</w:t>
      </w:r>
    </w:p>
    <w:p w14:paraId="0DEC5AF8" w14:textId="10289053" w:rsidR="00A60193" w:rsidRDefault="00A60193" w:rsidP="000D538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Tree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* </w:t>
      </w:r>
      <w:proofErr w:type="gramStart"/>
      <w:r>
        <w:rPr>
          <w:rFonts w:ascii="Times New Roman" w:hAnsi="Times New Roman" w:cs="Times New Roman"/>
          <w:sz w:val="24"/>
          <w:szCs w:val="24"/>
        </w:rPr>
        <w:t>left;</w:t>
      </w:r>
      <w:proofErr w:type="gramEnd"/>
    </w:p>
    <w:p w14:paraId="0B49C96B" w14:textId="0B5E9CCF" w:rsidR="00A60193" w:rsidRDefault="00A60193" w:rsidP="000D538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TreeNode</w:t>
      </w:r>
      <w:proofErr w:type="spellEnd"/>
      <w:r>
        <w:rPr>
          <w:rFonts w:ascii="Times New Roman" w:hAnsi="Times New Roman" w:cs="Times New Roman"/>
          <w:sz w:val="24"/>
          <w:szCs w:val="24"/>
        </w:rPr>
        <w:t>* right</w:t>
      </w:r>
    </w:p>
    <w:p w14:paraId="47B264E6" w14:textId="58AB3BB7" w:rsidR="00A60193" w:rsidRDefault="00A60193" w:rsidP="000D538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TreeNod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>) {</w:t>
      </w:r>
    </w:p>
    <w:p w14:paraId="1650603C" w14:textId="77777777" w:rsidR="00A60193" w:rsidRDefault="00A60193" w:rsidP="000D538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left =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3C1EB82B" w14:textId="170AB3FB" w:rsidR="00A60193" w:rsidRPr="00A60193" w:rsidRDefault="00A60193" w:rsidP="000D538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right =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F503C5" w14:textId="10A7751C" w:rsidR="00A60193" w:rsidRDefault="00A60193" w:rsidP="000D538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}</w:t>
      </w:r>
    </w:p>
    <w:p w14:paraId="03446D3F" w14:textId="5A57A9E6" w:rsidR="00A60193" w:rsidRDefault="00A60193" w:rsidP="000D538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reeNod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(course) {</w:t>
      </w:r>
    </w:p>
    <w:p w14:paraId="701DC6E0" w14:textId="745202AF" w:rsidR="00A60193" w:rsidRDefault="00A60193" w:rsidP="000D538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Call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reeNod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093DEC83" w14:textId="673B380F" w:rsidR="00A60193" w:rsidRPr="00A60193" w:rsidRDefault="00A60193" w:rsidP="000D538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Course = course </w:t>
      </w:r>
    </w:p>
    <w:p w14:paraId="2887AFE1" w14:textId="7021C38B" w:rsidR="00A60193" w:rsidRPr="00A60193" w:rsidRDefault="00A60193" w:rsidP="000D538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}</w:t>
      </w:r>
    </w:p>
    <w:p w14:paraId="159F4B0E" w14:textId="77777777" w:rsidR="009A1B18" w:rsidRPr="002553DC" w:rsidRDefault="009A1B18" w:rsidP="009A1B18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>Course Class Vector</w:t>
      </w:r>
    </w:p>
    <w:p w14:paraId="1B0F14C8" w14:textId="77777777" w:rsidR="009A1B18" w:rsidRPr="002553DC" w:rsidRDefault="009A1B18" w:rsidP="009A1B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>String Id</w:t>
      </w:r>
    </w:p>
    <w:p w14:paraId="2C9CF514" w14:textId="77777777" w:rsidR="009A1B18" w:rsidRPr="002553DC" w:rsidRDefault="009A1B18" w:rsidP="009A1B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>String Title</w:t>
      </w:r>
    </w:p>
    <w:p w14:paraId="1C72D17E" w14:textId="77777777" w:rsidR="009A1B18" w:rsidRPr="002553DC" w:rsidRDefault="009A1B18" w:rsidP="009A1B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>Vector&lt;Course&amp;&gt; Prerequisites</w:t>
      </w:r>
    </w:p>
    <w:p w14:paraId="7BDB7E59" w14:textId="77777777" w:rsidR="009A1B18" w:rsidRPr="002553DC" w:rsidRDefault="009A1B18" w:rsidP="009A1B18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>Course Class Hash Table</w:t>
      </w:r>
    </w:p>
    <w:p w14:paraId="2E8B29A6" w14:textId="77777777" w:rsidR="009A1B18" w:rsidRPr="002553DC" w:rsidRDefault="009A1B18" w:rsidP="009A1B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>String Id</w:t>
      </w:r>
    </w:p>
    <w:p w14:paraId="2BC98EF6" w14:textId="77777777" w:rsidR="009A1B18" w:rsidRPr="002553DC" w:rsidRDefault="009A1B18" w:rsidP="009A1B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>String Title</w:t>
      </w:r>
    </w:p>
    <w:p w14:paraId="6E7E3C0C" w14:textId="77777777" w:rsidR="009A1B18" w:rsidRPr="002553DC" w:rsidRDefault="009A1B18" w:rsidP="009A1B18">
      <w:pPr>
        <w:spacing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2553DC">
        <w:rPr>
          <w:rFonts w:ascii="Times New Roman" w:hAnsi="Times New Roman" w:cs="Times New Roman"/>
          <w:sz w:val="24"/>
          <w:szCs w:val="24"/>
          <w:lang w:val="fr-FR"/>
        </w:rPr>
        <w:t>Hashtable</w:t>
      </w:r>
      <w:proofErr w:type="spellEnd"/>
      <w:r w:rsidRPr="002553DC">
        <w:rPr>
          <w:rFonts w:ascii="Times New Roman" w:hAnsi="Times New Roman" w:cs="Times New Roman"/>
          <w:sz w:val="24"/>
          <w:szCs w:val="24"/>
          <w:lang w:val="fr-FR"/>
        </w:rPr>
        <w:t xml:space="preserve">&lt;Course&amp;&gt; </w:t>
      </w:r>
      <w:r w:rsidRPr="002553DC">
        <w:rPr>
          <w:rFonts w:ascii="Times New Roman" w:hAnsi="Times New Roman" w:cs="Times New Roman"/>
          <w:sz w:val="24"/>
          <w:szCs w:val="24"/>
        </w:rPr>
        <w:t>Prerequisites</w:t>
      </w:r>
    </w:p>
    <w:p w14:paraId="7BD2798A" w14:textId="77777777" w:rsidR="009A1B18" w:rsidRPr="002553DC" w:rsidRDefault="009A1B18" w:rsidP="009A1B18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>Course Class Tree</w:t>
      </w:r>
    </w:p>
    <w:p w14:paraId="548D9399" w14:textId="77777777" w:rsidR="009A1B18" w:rsidRPr="002553DC" w:rsidRDefault="009A1B18" w:rsidP="009A1B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>String Id</w:t>
      </w:r>
    </w:p>
    <w:p w14:paraId="56644725" w14:textId="77777777" w:rsidR="009A1B18" w:rsidRPr="002553DC" w:rsidRDefault="009A1B18" w:rsidP="009A1B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lastRenderedPageBreak/>
        <w:tab/>
        <w:t>String Title</w:t>
      </w:r>
    </w:p>
    <w:p w14:paraId="600A4C3A" w14:textId="5E041736" w:rsidR="009A1B18" w:rsidRPr="002553DC" w:rsidRDefault="009A1B18" w:rsidP="009A1B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874234">
        <w:rPr>
          <w:rFonts w:ascii="Times New Roman" w:hAnsi="Times New Roman" w:cs="Times New Roman"/>
          <w:sz w:val="24"/>
          <w:szCs w:val="24"/>
        </w:rPr>
        <w:t>BinarySearchTree</w:t>
      </w:r>
      <w:proofErr w:type="spellEnd"/>
      <w:r w:rsidRPr="002553DC">
        <w:rPr>
          <w:rFonts w:ascii="Times New Roman" w:hAnsi="Times New Roman" w:cs="Times New Roman"/>
          <w:sz w:val="24"/>
          <w:szCs w:val="24"/>
        </w:rPr>
        <w:t>&lt;Course&amp;&gt; Prerequisites</w:t>
      </w:r>
    </w:p>
    <w:p w14:paraId="2D3DF66A" w14:textId="7B491AC3" w:rsidR="00EA5C85" w:rsidRDefault="00EA5C85" w:rsidP="00FB624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ector Class</w:t>
      </w:r>
    </w:p>
    <w:p w14:paraId="3E94995C" w14:textId="3F060C77" w:rsidR="00EA5C85" w:rsidRDefault="00EA5C85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56BE" w:rsidRPr="00CD56BE">
        <w:rPr>
          <w:rFonts w:ascii="Times New Roman" w:hAnsi="Times New Roman" w:cs="Times New Roman"/>
          <w:sz w:val="24"/>
          <w:szCs w:val="24"/>
        </w:rPr>
        <w:t>Declare</w:t>
      </w:r>
      <w:r w:rsidR="00CD56B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teger Size</w:t>
      </w:r>
    </w:p>
    <w:p w14:paraId="6618FAA8" w14:textId="56A862C9" w:rsidR="000225D9" w:rsidRDefault="000225D9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eclare Boolean Sorted</w:t>
      </w:r>
    </w:p>
    <w:p w14:paraId="64F9AF36" w14:textId="56E7D367" w:rsidR="002C2C19" w:rsidRPr="00046DA1" w:rsidRDefault="002C2C19" w:rsidP="00FB624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D1D35">
        <w:rPr>
          <w:rFonts w:ascii="Times New Roman" w:hAnsi="Times New Roman" w:cs="Times New Roman"/>
          <w:sz w:val="24"/>
          <w:szCs w:val="24"/>
        </w:rPr>
        <w:t>Allocate</w:t>
      </w:r>
      <w:r w:rsidR="00CD56BE">
        <w:rPr>
          <w:rFonts w:ascii="Times New Roman" w:hAnsi="Times New Roman" w:cs="Times New Roman"/>
          <w:sz w:val="24"/>
          <w:szCs w:val="24"/>
        </w:rPr>
        <w:t xml:space="preserve"> </w:t>
      </w:r>
      <w:r w:rsidR="00046DA1">
        <w:rPr>
          <w:rFonts w:ascii="Times New Roman" w:hAnsi="Times New Roman" w:cs="Times New Roman"/>
          <w:sz w:val="24"/>
          <w:szCs w:val="24"/>
        </w:rPr>
        <w:t>[</w:t>
      </w:r>
      <w:r w:rsidR="00046DA1" w:rsidRPr="002553DC">
        <w:rPr>
          <w:rFonts w:ascii="Times New Roman" w:hAnsi="Times New Roman" w:cs="Times New Roman"/>
          <w:b/>
          <w:bCs/>
          <w:sz w:val="24"/>
          <w:szCs w:val="24"/>
        </w:rPr>
        <w:t xml:space="preserve">Course Class </w:t>
      </w:r>
      <w:proofErr w:type="gramStart"/>
      <w:r w:rsidR="00046DA1" w:rsidRPr="002553DC">
        <w:rPr>
          <w:rFonts w:ascii="Times New Roman" w:hAnsi="Times New Roman" w:cs="Times New Roman"/>
          <w:b/>
          <w:bCs/>
          <w:sz w:val="24"/>
          <w:szCs w:val="24"/>
        </w:rPr>
        <w:t>Vector</w:t>
      </w:r>
      <w:r w:rsidR="00046DA1">
        <w:rPr>
          <w:rFonts w:ascii="Times New Roman" w:hAnsi="Times New Roman" w:cs="Times New Roman"/>
          <w:sz w:val="24"/>
          <w:szCs w:val="24"/>
        </w:rPr>
        <w:t>]</w:t>
      </w:r>
      <w:r w:rsidR="00CD56BE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CD56BE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46DA1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urses</w:t>
      </w:r>
      <w:r w:rsidR="00CD56BE">
        <w:rPr>
          <w:rFonts w:ascii="Times New Roman" w:hAnsi="Times New Roman" w:cs="Times New Roman"/>
          <w:sz w:val="24"/>
          <w:szCs w:val="24"/>
        </w:rPr>
        <w:t xml:space="preserve"> = New </w:t>
      </w:r>
      <w:r w:rsidR="00046DA1">
        <w:rPr>
          <w:rFonts w:ascii="Times New Roman" w:hAnsi="Times New Roman" w:cs="Times New Roman"/>
          <w:sz w:val="24"/>
          <w:szCs w:val="24"/>
        </w:rPr>
        <w:t>[</w:t>
      </w:r>
      <w:r w:rsidR="00046DA1" w:rsidRPr="002553DC">
        <w:rPr>
          <w:rFonts w:ascii="Times New Roman" w:hAnsi="Times New Roman" w:cs="Times New Roman"/>
          <w:b/>
          <w:bCs/>
          <w:sz w:val="24"/>
          <w:szCs w:val="24"/>
        </w:rPr>
        <w:t>Course Class Vector</w:t>
      </w:r>
      <w:r w:rsidR="00046DA1">
        <w:rPr>
          <w:rFonts w:ascii="Times New Roman" w:hAnsi="Times New Roman" w:cs="Times New Roman"/>
          <w:sz w:val="26"/>
          <w:szCs w:val="26"/>
        </w:rPr>
        <w:t xml:space="preserve">] </w:t>
      </w:r>
      <w:r w:rsidR="00CD56BE">
        <w:rPr>
          <w:rFonts w:ascii="Times New Roman" w:hAnsi="Times New Roman" w:cs="Times New Roman"/>
          <w:sz w:val="24"/>
          <w:szCs w:val="24"/>
        </w:rPr>
        <w:t>[100]</w:t>
      </w:r>
    </w:p>
    <w:p w14:paraId="148E95B9" w14:textId="543FCB34" w:rsidR="00EA5C85" w:rsidRPr="00CC17B1" w:rsidRDefault="00EA5C85" w:rsidP="00FB624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C17B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173529" w:rsidRPr="00CC17B1">
        <w:rPr>
          <w:rFonts w:ascii="Times New Roman" w:hAnsi="Times New Roman" w:cs="Times New Roman"/>
          <w:b/>
          <w:bCs/>
          <w:sz w:val="24"/>
          <w:szCs w:val="24"/>
        </w:rPr>
        <w:t>Insert(course)</w:t>
      </w:r>
      <w:r w:rsidR="002C2C19" w:rsidRPr="00CC17B1">
        <w:rPr>
          <w:rFonts w:ascii="Times New Roman" w:hAnsi="Times New Roman" w:cs="Times New Roman"/>
          <w:b/>
          <w:bCs/>
          <w:sz w:val="24"/>
          <w:szCs w:val="24"/>
        </w:rPr>
        <w:t xml:space="preserve"> {</w:t>
      </w:r>
      <w:r w:rsidR="004330B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404B1B0" w14:textId="254D691D" w:rsidR="002C2C19" w:rsidRDefault="002C2C19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f Size equals courses length</w:t>
      </w:r>
    </w:p>
    <w:p w14:paraId="25C64000" w14:textId="67388AD9" w:rsidR="002C2C19" w:rsidRDefault="002C2C19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all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ExpandArray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7F3398CB" w14:textId="766C4C3E" w:rsidR="008D1D35" w:rsidRDefault="008D1D35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r w:rsidR="00046DA1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urses[size] = course</w:t>
      </w:r>
    </w:p>
    <w:p w14:paraId="53E8B261" w14:textId="14E2915D" w:rsidR="008D1D35" w:rsidRDefault="008D1D35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t Size = Size + 1</w:t>
      </w:r>
    </w:p>
    <w:p w14:paraId="52EF562E" w14:textId="17145FB1" w:rsidR="000225D9" w:rsidRDefault="000225D9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f Sorted </w:t>
      </w:r>
    </w:p>
    <w:p w14:paraId="03A7B643" w14:textId="6BD05B1B" w:rsidR="000225D9" w:rsidRDefault="000225D9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t Sorted = False</w:t>
      </w:r>
    </w:p>
    <w:p w14:paraId="6004C495" w14:textId="448018AF" w:rsidR="002C2C19" w:rsidRDefault="002C2C19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013FD083" w14:textId="1817630E" w:rsidR="002C2C19" w:rsidRPr="00CC17B1" w:rsidRDefault="002C2C19" w:rsidP="00FB624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C17B1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proofErr w:type="gramStart"/>
      <w:r w:rsidRPr="00CC17B1">
        <w:rPr>
          <w:rFonts w:ascii="Times New Roman" w:hAnsi="Times New Roman" w:cs="Times New Roman"/>
          <w:b/>
          <w:bCs/>
          <w:sz w:val="24"/>
          <w:szCs w:val="24"/>
        </w:rPr>
        <w:t>ExpandArray</w:t>
      </w:r>
      <w:proofErr w:type="spellEnd"/>
      <w:r w:rsidRPr="00CC17B1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CC17B1">
        <w:rPr>
          <w:rFonts w:ascii="Times New Roman" w:hAnsi="Times New Roman" w:cs="Times New Roman"/>
          <w:b/>
          <w:bCs/>
          <w:sz w:val="24"/>
          <w:szCs w:val="24"/>
        </w:rPr>
        <w:t>) {</w:t>
      </w:r>
      <w:r w:rsidR="004330B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B4FF2D4" w14:textId="18F8E555" w:rsidR="002C2C19" w:rsidRDefault="002C2C19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D1D35">
        <w:rPr>
          <w:rFonts w:ascii="Times New Roman" w:hAnsi="Times New Roman" w:cs="Times New Roman"/>
          <w:sz w:val="24"/>
          <w:szCs w:val="24"/>
        </w:rPr>
        <w:t>Alloc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mpArra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th size twice courses array </w:t>
      </w:r>
    </w:p>
    <w:p w14:paraId="4864021C" w14:textId="52940512" w:rsidR="00CD56BE" w:rsidRDefault="002C2C19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D56BE">
        <w:rPr>
          <w:rFonts w:ascii="Times New Roman" w:hAnsi="Times New Roman" w:cs="Times New Roman"/>
          <w:sz w:val="24"/>
          <w:szCs w:val="24"/>
        </w:rPr>
        <w:t>For each index in courses</w:t>
      </w:r>
    </w:p>
    <w:p w14:paraId="4F87B1AE" w14:textId="77777777" w:rsidR="00CD56BE" w:rsidRDefault="00CD56BE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tempArray</w:t>
      </w:r>
      <w:proofErr w:type="spellEnd"/>
      <w:r>
        <w:rPr>
          <w:rFonts w:ascii="Times New Roman" w:hAnsi="Times New Roman" w:cs="Times New Roman"/>
          <w:sz w:val="24"/>
          <w:szCs w:val="24"/>
        </w:rPr>
        <w:t>[index] = courses[index]</w:t>
      </w:r>
    </w:p>
    <w:p w14:paraId="694BACD2" w14:textId="77777777" w:rsidR="00CD56BE" w:rsidRDefault="00CD56BE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ree courses</w:t>
      </w:r>
    </w:p>
    <w:p w14:paraId="6A9BD96A" w14:textId="09FDC343" w:rsidR="002C2C19" w:rsidRDefault="00CD56BE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D1D35">
        <w:rPr>
          <w:rFonts w:ascii="Times New Roman" w:hAnsi="Times New Roman" w:cs="Times New Roman"/>
          <w:sz w:val="24"/>
          <w:szCs w:val="24"/>
        </w:rPr>
        <w:t xml:space="preserve">Set courses = </w:t>
      </w:r>
      <w:proofErr w:type="spellStart"/>
      <w:r w:rsidR="008D1D35">
        <w:rPr>
          <w:rFonts w:ascii="Times New Roman" w:hAnsi="Times New Roman" w:cs="Times New Roman"/>
          <w:sz w:val="24"/>
          <w:szCs w:val="24"/>
        </w:rPr>
        <w:t>tempArray</w:t>
      </w:r>
      <w:proofErr w:type="spellEnd"/>
    </w:p>
    <w:p w14:paraId="193820A5" w14:textId="23277C70" w:rsidR="002C2C19" w:rsidRDefault="002C2C19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} </w:t>
      </w:r>
    </w:p>
    <w:p w14:paraId="7B9AC02F" w14:textId="268BBAF8" w:rsidR="00900DD9" w:rsidRPr="00CC17B1" w:rsidRDefault="00173529" w:rsidP="00FB624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C17B1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gramStart"/>
      <w:r w:rsidRPr="00CC17B1">
        <w:rPr>
          <w:rFonts w:ascii="Times New Roman" w:hAnsi="Times New Roman" w:cs="Times New Roman"/>
          <w:b/>
          <w:bCs/>
          <w:sz w:val="24"/>
          <w:szCs w:val="24"/>
        </w:rPr>
        <w:t>Sort(</w:t>
      </w:r>
      <w:proofErr w:type="gramEnd"/>
      <w:r w:rsidRPr="00CC17B1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73617D" w:rsidRPr="00CC17B1">
        <w:rPr>
          <w:rFonts w:ascii="Times New Roman" w:hAnsi="Times New Roman" w:cs="Times New Roman"/>
          <w:b/>
          <w:bCs/>
          <w:sz w:val="24"/>
          <w:szCs w:val="24"/>
        </w:rPr>
        <w:t xml:space="preserve"> {</w:t>
      </w:r>
      <w:r w:rsidR="006B396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2875515" w14:textId="468048AF" w:rsidR="000225D9" w:rsidRDefault="000225D9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f Not Sorted</w:t>
      </w:r>
    </w:p>
    <w:p w14:paraId="606D73A0" w14:textId="22CED8E2" w:rsidR="000225D9" w:rsidRDefault="000225D9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all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Sor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courses, 0, Size – 1) // courses by reference</w:t>
      </w:r>
    </w:p>
    <w:p w14:paraId="6DFC06A1" w14:textId="4D10B74D" w:rsidR="0073617D" w:rsidRDefault="0073617D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665EBA36" w14:textId="599083A6" w:rsidR="00CC07DB" w:rsidRPr="00CC17B1" w:rsidRDefault="00CC07DB" w:rsidP="00FB624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C17B1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CC17B1">
        <w:rPr>
          <w:rFonts w:ascii="Times New Roman" w:hAnsi="Times New Roman" w:cs="Times New Roman"/>
          <w:b/>
          <w:bCs/>
          <w:sz w:val="24"/>
          <w:szCs w:val="24"/>
        </w:rPr>
        <w:t>MergeSort</w:t>
      </w:r>
      <w:proofErr w:type="spellEnd"/>
      <w:r w:rsidRPr="00CC17B1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Start"/>
      <w:r w:rsidR="000225D9" w:rsidRPr="00CC17B1">
        <w:rPr>
          <w:rFonts w:ascii="Times New Roman" w:hAnsi="Times New Roman" w:cs="Times New Roman"/>
          <w:b/>
          <w:bCs/>
          <w:sz w:val="24"/>
          <w:szCs w:val="24"/>
        </w:rPr>
        <w:t>courses[</w:t>
      </w:r>
      <w:proofErr w:type="gramEnd"/>
      <w:r w:rsidR="000225D9" w:rsidRPr="00CC17B1">
        <w:rPr>
          <w:rFonts w:ascii="Times New Roman" w:hAnsi="Times New Roman" w:cs="Times New Roman"/>
          <w:b/>
          <w:bCs/>
          <w:sz w:val="24"/>
          <w:szCs w:val="24"/>
        </w:rPr>
        <w:t>]</w:t>
      </w:r>
      <w:r w:rsidR="00191A95" w:rsidRPr="00CC17B1">
        <w:rPr>
          <w:rFonts w:ascii="Times New Roman" w:hAnsi="Times New Roman" w:cs="Times New Roman"/>
          <w:b/>
          <w:bCs/>
          <w:sz w:val="24"/>
          <w:szCs w:val="24"/>
        </w:rPr>
        <w:t xml:space="preserve"> by ref</w:t>
      </w:r>
      <w:r w:rsidR="000225D9" w:rsidRPr="00CC17B1">
        <w:rPr>
          <w:rFonts w:ascii="Times New Roman" w:hAnsi="Times New Roman" w:cs="Times New Roman"/>
          <w:b/>
          <w:bCs/>
          <w:sz w:val="24"/>
          <w:szCs w:val="24"/>
        </w:rPr>
        <w:t>, low, high</w:t>
      </w:r>
      <w:r w:rsidRPr="00CC17B1">
        <w:rPr>
          <w:rFonts w:ascii="Times New Roman" w:hAnsi="Times New Roman" w:cs="Times New Roman"/>
          <w:b/>
          <w:bCs/>
          <w:sz w:val="24"/>
          <w:szCs w:val="24"/>
        </w:rPr>
        <w:t>) {</w:t>
      </w:r>
      <w:r w:rsidR="006B396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2CA4192" w14:textId="50A4861E" w:rsidR="00CC07DB" w:rsidRDefault="00CC07DB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clare Integer </w:t>
      </w:r>
      <w:r w:rsidR="00191A95">
        <w:rPr>
          <w:rFonts w:ascii="Times New Roman" w:hAnsi="Times New Roman" w:cs="Times New Roman"/>
          <w:sz w:val="24"/>
          <w:szCs w:val="24"/>
        </w:rPr>
        <w:t>mid</w:t>
      </w:r>
    </w:p>
    <w:p w14:paraId="411308C8" w14:textId="4B79D4C8" w:rsidR="00191A95" w:rsidRDefault="00CC07DB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f (</w:t>
      </w:r>
      <w:r w:rsidR="00191A95">
        <w:rPr>
          <w:rFonts w:ascii="Times New Roman" w:hAnsi="Times New Roman" w:cs="Times New Roman"/>
          <w:sz w:val="24"/>
          <w:szCs w:val="24"/>
        </w:rPr>
        <w:t>low &lt; high) {</w:t>
      </w:r>
    </w:p>
    <w:p w14:paraId="3433C140" w14:textId="1F823366" w:rsidR="00191A95" w:rsidRDefault="00191A95" w:rsidP="00191A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t mid = (low + high) / 2 // find mid index point</w:t>
      </w:r>
    </w:p>
    <w:p w14:paraId="0BF71B73" w14:textId="3E4E3D09" w:rsidR="00191A95" w:rsidRDefault="00191A95" w:rsidP="00191A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Sor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courses, low, mid) // recursive sort left half</w:t>
      </w:r>
    </w:p>
    <w:p w14:paraId="2E021162" w14:textId="60FAA146" w:rsidR="00191A95" w:rsidRDefault="00191A95" w:rsidP="00191A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Sor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courses, mid + 1, high) // recursive sort right half</w:t>
      </w:r>
    </w:p>
    <w:p w14:paraId="0A09F6BD" w14:textId="20BED188" w:rsidR="00191A95" w:rsidRDefault="00191A95" w:rsidP="00191A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Merge(</w:t>
      </w:r>
      <w:proofErr w:type="gramEnd"/>
      <w:r>
        <w:rPr>
          <w:rFonts w:ascii="Times New Roman" w:hAnsi="Times New Roman" w:cs="Times New Roman"/>
          <w:sz w:val="24"/>
          <w:szCs w:val="24"/>
        </w:rPr>
        <w:t>courses, low, mid, high)</w:t>
      </w:r>
    </w:p>
    <w:p w14:paraId="0E3ECD50" w14:textId="0FA51741" w:rsidR="00CC07DB" w:rsidRDefault="00191A95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}</w:t>
      </w:r>
      <w:r w:rsidR="00CC07D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8D9359" w14:textId="705A925F" w:rsidR="00CC07DB" w:rsidRDefault="00CC07DB" w:rsidP="00CC07DB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07F94F8C" w14:textId="1D2029F7" w:rsidR="002A7C00" w:rsidRPr="00CC17B1" w:rsidRDefault="002A7C00" w:rsidP="002A7C0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C17B1">
        <w:rPr>
          <w:rFonts w:ascii="Times New Roman" w:hAnsi="Times New Roman" w:cs="Times New Roman"/>
          <w:b/>
          <w:bCs/>
          <w:sz w:val="24"/>
          <w:szCs w:val="24"/>
        </w:rPr>
        <w:tab/>
        <w:t>Merge(</w:t>
      </w:r>
      <w:proofErr w:type="gramStart"/>
      <w:r w:rsidRPr="00CC17B1">
        <w:rPr>
          <w:rFonts w:ascii="Times New Roman" w:hAnsi="Times New Roman" w:cs="Times New Roman"/>
          <w:b/>
          <w:bCs/>
          <w:sz w:val="24"/>
          <w:szCs w:val="24"/>
        </w:rPr>
        <w:t>courses[</w:t>
      </w:r>
      <w:proofErr w:type="gramEnd"/>
      <w:r w:rsidRPr="00CC17B1">
        <w:rPr>
          <w:rFonts w:ascii="Times New Roman" w:hAnsi="Times New Roman" w:cs="Times New Roman"/>
          <w:b/>
          <w:bCs/>
          <w:sz w:val="24"/>
          <w:szCs w:val="24"/>
        </w:rPr>
        <w:t>] by ref, low, mid, high) {</w:t>
      </w:r>
      <w:r w:rsidR="006B396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26D59FF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clare Integer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</w:p>
    <w:p w14:paraId="38223E97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clare Integer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</w:p>
    <w:p w14:paraId="14C7EE1E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clare Integer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</w:p>
    <w:p w14:paraId="5506B569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clare Integer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Si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6A660A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Si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high – low + 1</w:t>
      </w:r>
    </w:p>
    <w:p w14:paraId="75D99939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low</w:t>
      </w:r>
    </w:p>
    <w:p w14:paraId="37D808D5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mid + 1</w:t>
      </w:r>
    </w:p>
    <w:p w14:paraId="75D7A739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6D37195C" w14:textId="20E057E1" w:rsidR="002A7C00" w:rsidRPr="00046DA1" w:rsidRDefault="002A7C00" w:rsidP="002A7C0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clare </w:t>
      </w:r>
      <w:r w:rsidR="00046DA1">
        <w:rPr>
          <w:rFonts w:ascii="Times New Roman" w:hAnsi="Times New Roman" w:cs="Times New Roman"/>
          <w:sz w:val="24"/>
          <w:szCs w:val="24"/>
        </w:rPr>
        <w:t>[</w:t>
      </w:r>
      <w:r w:rsidR="00046DA1" w:rsidRPr="002553DC">
        <w:rPr>
          <w:rFonts w:ascii="Times New Roman" w:hAnsi="Times New Roman" w:cs="Times New Roman"/>
          <w:b/>
          <w:bCs/>
          <w:sz w:val="24"/>
          <w:szCs w:val="24"/>
        </w:rPr>
        <w:t>Course Class Vector</w:t>
      </w:r>
      <w:r w:rsidR="00046DA1">
        <w:rPr>
          <w:rFonts w:ascii="Times New Roman" w:hAnsi="Times New Roman" w:cs="Times New Roman"/>
          <w:b/>
          <w:bCs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MergeSize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</w:p>
    <w:p w14:paraId="75D4CEBD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// add smallest course id to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ray from either left or right partition</w:t>
      </w:r>
    </w:p>
    <w:p w14:paraId="000C0D4B" w14:textId="77777777" w:rsidR="002A7C00" w:rsidRDefault="002A7C00" w:rsidP="002A7C00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le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= mid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= high </w:t>
      </w:r>
    </w:p>
    <w:p w14:paraId="6966A79F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f </w:t>
      </w:r>
      <w:proofErr w:type="gramStart"/>
      <w:r>
        <w:rPr>
          <w:rFonts w:ascii="Times New Roman" w:hAnsi="Times New Roman" w:cs="Times New Roman"/>
          <w:sz w:val="24"/>
          <w:szCs w:val="24"/>
        </w:rPr>
        <w:t>courses[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.Id &lt;= courses[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.Id</w:t>
      </w:r>
    </w:p>
    <w:p w14:paraId="22397381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 = courses[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</w:p>
    <w:p w14:paraId="1110DCD4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4EF47700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lse</w:t>
      </w:r>
    </w:p>
    <w:p w14:paraId="13860781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 = courses[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</w:p>
    <w:p w14:paraId="17DAA4CD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39F10425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6E38D7B4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// add remaining left partition </w:t>
      </w:r>
      <w:proofErr w:type="gramStart"/>
      <w:r>
        <w:rPr>
          <w:rFonts w:ascii="Times New Roman" w:hAnsi="Times New Roman" w:cs="Times New Roman"/>
          <w:sz w:val="24"/>
          <w:szCs w:val="24"/>
        </w:rPr>
        <w:t>entries, i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y</w:t>
      </w:r>
    </w:p>
    <w:p w14:paraId="15B8138C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While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= mid </w:t>
      </w:r>
    </w:p>
    <w:p w14:paraId="51D29EC6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 = courses[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</w:p>
    <w:p w14:paraId="1822059F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6C3E699E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3166CFD4" w14:textId="77777777" w:rsidR="002A7C00" w:rsidRDefault="002A7C00" w:rsidP="002A7C00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// add remaining right partition </w:t>
      </w:r>
      <w:proofErr w:type="gramStart"/>
      <w:r>
        <w:rPr>
          <w:rFonts w:ascii="Times New Roman" w:hAnsi="Times New Roman" w:cs="Times New Roman"/>
          <w:sz w:val="24"/>
          <w:szCs w:val="24"/>
        </w:rPr>
        <w:t>entries, i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y</w:t>
      </w:r>
    </w:p>
    <w:p w14:paraId="503FD48D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While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= high </w:t>
      </w:r>
    </w:p>
    <w:p w14:paraId="3BCA0B93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 = courses[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</w:p>
    <w:p w14:paraId="512AE4E3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759BB42D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715C08C6" w14:textId="77777777" w:rsidR="002A7C00" w:rsidRDefault="002A7C00" w:rsidP="002A7C00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 copy merged courses back to original array</w:t>
      </w:r>
    </w:p>
    <w:p w14:paraId="72C97974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For each index in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455C24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courses [low + </w:t>
      </w:r>
      <w:proofErr w:type="gramStart"/>
      <w:r>
        <w:rPr>
          <w:rFonts w:ascii="Times New Roman" w:hAnsi="Times New Roman" w:cs="Times New Roman"/>
          <w:sz w:val="24"/>
          <w:szCs w:val="24"/>
        </w:rPr>
        <w:t>index]  =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[index] </w:t>
      </w:r>
    </w:p>
    <w:p w14:paraId="1DEC9471" w14:textId="77777777" w:rsidR="002A7C00" w:rsidRDefault="002A7C00" w:rsidP="002A7C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226A5ABC" w14:textId="0EA9E390" w:rsidR="00173529" w:rsidRPr="00CC17B1" w:rsidRDefault="00173529" w:rsidP="00FB624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C17B1">
        <w:rPr>
          <w:rFonts w:ascii="Times New Roman" w:hAnsi="Times New Roman" w:cs="Times New Roman"/>
          <w:b/>
          <w:bCs/>
          <w:sz w:val="24"/>
          <w:szCs w:val="24"/>
        </w:rPr>
        <w:tab/>
        <w:t>Course Search(id)</w:t>
      </w:r>
      <w:r w:rsidR="0073617D" w:rsidRPr="00CC17B1">
        <w:rPr>
          <w:rFonts w:ascii="Times New Roman" w:hAnsi="Times New Roman" w:cs="Times New Roman"/>
          <w:b/>
          <w:bCs/>
          <w:sz w:val="24"/>
          <w:szCs w:val="24"/>
        </w:rPr>
        <w:t xml:space="preserve"> {</w:t>
      </w:r>
      <w:r w:rsidR="00CC72F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BA07C45" w14:textId="59982216" w:rsidR="0073617D" w:rsidRDefault="0073617D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all </w:t>
      </w:r>
      <w:proofErr w:type="gramStart"/>
      <w:r>
        <w:rPr>
          <w:rFonts w:ascii="Times New Roman" w:hAnsi="Times New Roman" w:cs="Times New Roman"/>
          <w:sz w:val="24"/>
          <w:szCs w:val="24"/>
        </w:rPr>
        <w:t>Sort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14E8105D" w14:textId="77777777" w:rsidR="009A1B18" w:rsidRDefault="009A1B18" w:rsidP="009A1B18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 use a binary search</w:t>
      </w:r>
    </w:p>
    <w:p w14:paraId="29A177FA" w14:textId="3F57586C" w:rsidR="0073617D" w:rsidRDefault="0073617D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clare Integer Mid</w:t>
      </w:r>
      <w:r w:rsidR="00771F1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1066DC" w14:textId="77777777" w:rsidR="0073617D" w:rsidRDefault="0073617D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clare Integer Low</w:t>
      </w:r>
    </w:p>
    <w:p w14:paraId="10AA6E4B" w14:textId="77777777" w:rsidR="0073617D" w:rsidRDefault="0073617D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clare Integer High</w:t>
      </w:r>
    </w:p>
    <w:p w14:paraId="3FCF8F6E" w14:textId="5B1DBC23" w:rsidR="0073617D" w:rsidRDefault="0073617D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While High &gt;= Low</w:t>
      </w:r>
    </w:p>
    <w:p w14:paraId="7C979F87" w14:textId="67842614" w:rsidR="0073617D" w:rsidRDefault="0073617D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Mid = (High + Low) / 2</w:t>
      </w:r>
      <w:r w:rsidR="00771F17">
        <w:rPr>
          <w:rFonts w:ascii="Times New Roman" w:hAnsi="Times New Roman" w:cs="Times New Roman"/>
          <w:sz w:val="24"/>
          <w:szCs w:val="24"/>
        </w:rPr>
        <w:t xml:space="preserve"> // find mid index</w:t>
      </w:r>
    </w:p>
    <w:p w14:paraId="2B4FE00C" w14:textId="3647CCA8" w:rsidR="0073617D" w:rsidRDefault="0073617D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f </w:t>
      </w:r>
      <w:proofErr w:type="spellStart"/>
      <w:r w:rsidR="00771F17">
        <w:rPr>
          <w:rFonts w:ascii="Times New Roman" w:hAnsi="Times New Roman" w:cs="Times New Roman"/>
          <w:sz w:val="24"/>
          <w:szCs w:val="24"/>
        </w:rPr>
        <w:t>sortedVector</w:t>
      </w:r>
      <w:proofErr w:type="spellEnd"/>
      <w:r w:rsidR="00771F17">
        <w:rPr>
          <w:rFonts w:ascii="Times New Roman" w:hAnsi="Times New Roman" w:cs="Times New Roman"/>
          <w:sz w:val="24"/>
          <w:szCs w:val="24"/>
        </w:rPr>
        <w:t xml:space="preserve"> </w:t>
      </w:r>
      <w:r w:rsidR="008D1D35">
        <w:rPr>
          <w:rFonts w:ascii="Times New Roman" w:hAnsi="Times New Roman" w:cs="Times New Roman"/>
          <w:sz w:val="24"/>
          <w:szCs w:val="24"/>
        </w:rPr>
        <w:t>[</w:t>
      </w:r>
      <w:r w:rsidR="008C72CE">
        <w:rPr>
          <w:rFonts w:ascii="Times New Roman" w:hAnsi="Times New Roman" w:cs="Times New Roman"/>
          <w:sz w:val="24"/>
          <w:szCs w:val="24"/>
        </w:rPr>
        <w:t>mid</w:t>
      </w:r>
      <w:proofErr w:type="gramStart"/>
      <w:r w:rsidR="008C72CE">
        <w:rPr>
          <w:rFonts w:ascii="Times New Roman" w:hAnsi="Times New Roman" w:cs="Times New Roman"/>
          <w:sz w:val="24"/>
          <w:szCs w:val="24"/>
        </w:rPr>
        <w:t>]</w:t>
      </w:r>
      <w:r w:rsidR="00834038">
        <w:rPr>
          <w:rFonts w:ascii="Times New Roman" w:hAnsi="Times New Roman" w:cs="Times New Roman"/>
          <w:sz w:val="24"/>
          <w:szCs w:val="24"/>
        </w:rPr>
        <w:t>.Id</w:t>
      </w:r>
      <w:proofErr w:type="gramEnd"/>
      <w:r w:rsidR="008C72CE">
        <w:rPr>
          <w:rFonts w:ascii="Times New Roman" w:hAnsi="Times New Roman" w:cs="Times New Roman"/>
          <w:sz w:val="24"/>
          <w:szCs w:val="24"/>
        </w:rPr>
        <w:t xml:space="preserve"> &lt; id</w:t>
      </w:r>
    </w:p>
    <w:p w14:paraId="570B1718" w14:textId="56610CF0" w:rsidR="008C72CE" w:rsidRDefault="008C72CE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71F17">
        <w:rPr>
          <w:rFonts w:ascii="Times New Roman" w:hAnsi="Times New Roman" w:cs="Times New Roman"/>
          <w:sz w:val="24"/>
          <w:szCs w:val="24"/>
        </w:rPr>
        <w:t>Set Low = Mid + 1 // raise low index up</w:t>
      </w:r>
    </w:p>
    <w:p w14:paraId="598DEFDC" w14:textId="0AE63AB9" w:rsidR="00771F17" w:rsidRDefault="00771F17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Else If </w:t>
      </w:r>
      <w:proofErr w:type="spellStart"/>
      <w:r>
        <w:rPr>
          <w:rFonts w:ascii="Times New Roman" w:hAnsi="Times New Roman" w:cs="Times New Roman"/>
          <w:sz w:val="24"/>
          <w:szCs w:val="24"/>
        </w:rPr>
        <w:t>sortedVec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[mid</w:t>
      </w:r>
      <w:proofErr w:type="gramStart"/>
      <w:r>
        <w:rPr>
          <w:rFonts w:ascii="Times New Roman" w:hAnsi="Times New Roman" w:cs="Times New Roman"/>
          <w:sz w:val="24"/>
          <w:szCs w:val="24"/>
        </w:rPr>
        <w:t>]</w:t>
      </w:r>
      <w:r w:rsidR="00834038">
        <w:rPr>
          <w:rFonts w:ascii="Times New Roman" w:hAnsi="Times New Roman" w:cs="Times New Roman"/>
          <w:sz w:val="24"/>
          <w:szCs w:val="24"/>
        </w:rPr>
        <w:t>.I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&gt; key</w:t>
      </w:r>
    </w:p>
    <w:p w14:paraId="7A0AC0F2" w14:textId="0AF9A3C3" w:rsidR="00771F17" w:rsidRDefault="00771F17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t High = Mid – 1 // lower high index down</w:t>
      </w:r>
    </w:p>
    <w:p w14:paraId="3A56B364" w14:textId="40A4E83D" w:rsidR="00771F17" w:rsidRDefault="00771F17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lse</w:t>
      </w:r>
    </w:p>
    <w:p w14:paraId="065DF8D1" w14:textId="6B44B5B3" w:rsidR="00771F17" w:rsidRDefault="00771F17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Return </w:t>
      </w:r>
      <w:proofErr w:type="spellStart"/>
      <w:r>
        <w:rPr>
          <w:rFonts w:ascii="Times New Roman" w:hAnsi="Times New Roman" w:cs="Times New Roman"/>
          <w:sz w:val="24"/>
          <w:szCs w:val="24"/>
        </w:rPr>
        <w:t>sortedVector</w:t>
      </w:r>
      <w:proofErr w:type="spellEnd"/>
      <w:r>
        <w:rPr>
          <w:rFonts w:ascii="Times New Roman" w:hAnsi="Times New Roman" w:cs="Times New Roman"/>
          <w:sz w:val="24"/>
          <w:szCs w:val="24"/>
        </w:rPr>
        <w:t>[mid] // found</w:t>
      </w:r>
    </w:p>
    <w:p w14:paraId="70346EB8" w14:textId="1A9AF051" w:rsidR="00771F17" w:rsidRPr="00046DA1" w:rsidRDefault="00771F17" w:rsidP="00FB624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Return Default </w:t>
      </w:r>
      <w:r w:rsidR="00046DA1">
        <w:rPr>
          <w:rFonts w:ascii="Times New Roman" w:hAnsi="Times New Roman" w:cs="Times New Roman"/>
          <w:sz w:val="24"/>
          <w:szCs w:val="24"/>
        </w:rPr>
        <w:t>[</w:t>
      </w:r>
      <w:r w:rsidR="00046DA1" w:rsidRPr="002553DC">
        <w:rPr>
          <w:rFonts w:ascii="Times New Roman" w:hAnsi="Times New Roman" w:cs="Times New Roman"/>
          <w:b/>
          <w:bCs/>
          <w:sz w:val="24"/>
          <w:szCs w:val="24"/>
        </w:rPr>
        <w:t>Course Class Vector</w:t>
      </w:r>
      <w:r w:rsidR="00046DA1"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r>
        <w:rPr>
          <w:rFonts w:ascii="Times New Roman" w:hAnsi="Times New Roman" w:cs="Times New Roman"/>
          <w:sz w:val="24"/>
          <w:szCs w:val="24"/>
        </w:rPr>
        <w:t>() // not found</w:t>
      </w:r>
    </w:p>
    <w:p w14:paraId="5F55175B" w14:textId="3A2AFFC2" w:rsidR="0073617D" w:rsidRDefault="0073617D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67021B31" w14:textId="2938EB15" w:rsidR="00173529" w:rsidRPr="00CC17B1" w:rsidRDefault="00173529" w:rsidP="00FB624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C17B1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proofErr w:type="gramStart"/>
      <w:r w:rsidRPr="00CC17B1">
        <w:rPr>
          <w:rFonts w:ascii="Times New Roman" w:hAnsi="Times New Roman" w:cs="Times New Roman"/>
          <w:b/>
          <w:bCs/>
          <w:sz w:val="24"/>
          <w:szCs w:val="24"/>
        </w:rPr>
        <w:t>GetSize</w:t>
      </w:r>
      <w:proofErr w:type="spellEnd"/>
      <w:r w:rsidRPr="00CC17B1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CC17B1">
        <w:rPr>
          <w:rFonts w:ascii="Times New Roman" w:hAnsi="Times New Roman" w:cs="Times New Roman"/>
          <w:b/>
          <w:bCs/>
          <w:sz w:val="24"/>
          <w:szCs w:val="24"/>
        </w:rPr>
        <w:t>) {</w:t>
      </w:r>
    </w:p>
    <w:p w14:paraId="079F3D5A" w14:textId="745AF4DD" w:rsidR="00173529" w:rsidRDefault="00173529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Return Size </w:t>
      </w:r>
    </w:p>
    <w:p w14:paraId="6070AF01" w14:textId="5AB5DE51" w:rsidR="00173529" w:rsidRDefault="00173529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27A829C8" w14:textId="23A26522" w:rsidR="00173529" w:rsidRPr="00CC17B1" w:rsidRDefault="00173529" w:rsidP="00FB624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C17B1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proofErr w:type="gramStart"/>
      <w:r w:rsidRPr="00CC17B1">
        <w:rPr>
          <w:rFonts w:ascii="Times New Roman" w:hAnsi="Times New Roman" w:cs="Times New Roman"/>
          <w:b/>
          <w:bCs/>
          <w:sz w:val="24"/>
          <w:szCs w:val="24"/>
        </w:rPr>
        <w:t>PrintAll</w:t>
      </w:r>
      <w:proofErr w:type="spellEnd"/>
      <w:r w:rsidRPr="00CC17B1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CC17B1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9A1B18" w:rsidRPr="00CC17B1">
        <w:rPr>
          <w:rFonts w:ascii="Times New Roman" w:hAnsi="Times New Roman" w:cs="Times New Roman"/>
          <w:b/>
          <w:bCs/>
          <w:sz w:val="24"/>
          <w:szCs w:val="24"/>
        </w:rPr>
        <w:t xml:space="preserve"> {</w:t>
      </w:r>
    </w:p>
    <w:p w14:paraId="280E9901" w14:textId="14D38258" w:rsidR="009A1B18" w:rsidRDefault="009A1B18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34038">
        <w:rPr>
          <w:rFonts w:ascii="Times New Roman" w:hAnsi="Times New Roman" w:cs="Times New Roman"/>
          <w:sz w:val="24"/>
          <w:szCs w:val="24"/>
        </w:rPr>
        <w:t xml:space="preserve">Call </w:t>
      </w:r>
      <w:proofErr w:type="gramStart"/>
      <w:r w:rsidR="00834038">
        <w:rPr>
          <w:rFonts w:ascii="Times New Roman" w:hAnsi="Times New Roman" w:cs="Times New Roman"/>
          <w:sz w:val="24"/>
          <w:szCs w:val="24"/>
        </w:rPr>
        <w:t>Sort(</w:t>
      </w:r>
      <w:proofErr w:type="gramEnd"/>
      <w:r w:rsidR="00834038">
        <w:rPr>
          <w:rFonts w:ascii="Times New Roman" w:hAnsi="Times New Roman" w:cs="Times New Roman"/>
          <w:sz w:val="24"/>
          <w:szCs w:val="24"/>
        </w:rPr>
        <w:t>)</w:t>
      </w:r>
    </w:p>
    <w:p w14:paraId="2E5BC425" w14:textId="3CC06356" w:rsidR="00834038" w:rsidRDefault="00834038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or each Course in courses</w:t>
      </w:r>
    </w:p>
    <w:p w14:paraId="7959D92D" w14:textId="53EE772D" w:rsidR="00834038" w:rsidRPr="002553DC" w:rsidRDefault="00834038" w:rsidP="00834038">
      <w:pPr>
        <w:pStyle w:val="NormalWeb"/>
        <w:spacing w:before="0" w:beforeAutospacing="0" w:after="160" w:afterAutospacing="0"/>
        <w:ind w:left="1440" w:firstLine="720"/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course.Id</w:t>
      </w:r>
      <w:proofErr w:type="spellEnd"/>
      <w:proofErr w:type="gramEnd"/>
    </w:p>
    <w:p w14:paraId="667FE119" w14:textId="77777777" w:rsidR="00834038" w:rsidRDefault="00834038" w:rsidP="00834038">
      <w:pPr>
        <w:pStyle w:val="NormalWeb"/>
        <w:spacing w:before="0" w:beforeAutospacing="0" w:after="160" w:afterAutospacing="0"/>
        <w:ind w:left="1440" w:firstLine="720"/>
        <w:rPr>
          <w:color w:val="000000"/>
        </w:rPr>
      </w:pPr>
      <w:r w:rsidRPr="002553DC">
        <w:rPr>
          <w:color w:val="000000"/>
        </w:rPr>
        <w:lastRenderedPageBreak/>
        <w:t xml:space="preserve">Output </w:t>
      </w:r>
      <w:proofErr w:type="spellStart"/>
      <w:proofErr w:type="gramStart"/>
      <w:r w:rsidRPr="002553DC">
        <w:rPr>
          <w:color w:val="000000"/>
        </w:rPr>
        <w:t>course.Title</w:t>
      </w:r>
      <w:proofErr w:type="spellEnd"/>
      <w:proofErr w:type="gramEnd"/>
    </w:p>
    <w:p w14:paraId="4637737C" w14:textId="35786322" w:rsidR="009A1B18" w:rsidRDefault="009A1B18" w:rsidP="00834038">
      <w:pPr>
        <w:pStyle w:val="NormalWeb"/>
        <w:spacing w:before="0" w:beforeAutospacing="0" w:after="160" w:afterAutospacing="0"/>
      </w:pPr>
      <w:r>
        <w:tab/>
        <w:t>}</w:t>
      </w:r>
    </w:p>
    <w:p w14:paraId="35202983" w14:textId="414FE16B" w:rsidR="00173529" w:rsidRPr="00CC17B1" w:rsidRDefault="00173529" w:rsidP="00FB624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C17B1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CC17B1">
        <w:rPr>
          <w:rFonts w:ascii="Times New Roman" w:hAnsi="Times New Roman" w:cs="Times New Roman"/>
          <w:b/>
          <w:bCs/>
          <w:sz w:val="24"/>
          <w:szCs w:val="24"/>
        </w:rPr>
        <w:t>PrintCourse</w:t>
      </w:r>
      <w:proofErr w:type="spellEnd"/>
      <w:r w:rsidRPr="00CC17B1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1B2D35" w:rsidRPr="00CC17B1">
        <w:rPr>
          <w:rFonts w:ascii="Times New Roman" w:hAnsi="Times New Roman" w:cs="Times New Roman"/>
          <w:b/>
          <w:bCs/>
          <w:sz w:val="24"/>
          <w:szCs w:val="24"/>
        </w:rPr>
        <w:t>id</w:t>
      </w:r>
      <w:r w:rsidRPr="00CC17B1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9A1B18" w:rsidRPr="00CC17B1">
        <w:rPr>
          <w:rFonts w:ascii="Times New Roman" w:hAnsi="Times New Roman" w:cs="Times New Roman"/>
          <w:b/>
          <w:bCs/>
          <w:sz w:val="24"/>
          <w:szCs w:val="24"/>
        </w:rPr>
        <w:t xml:space="preserve"> {</w:t>
      </w:r>
    </w:p>
    <w:p w14:paraId="3A850FE5" w14:textId="33ABD49C" w:rsidR="009A1B18" w:rsidRDefault="009A1B18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B2D35">
        <w:rPr>
          <w:rFonts w:ascii="Times New Roman" w:hAnsi="Times New Roman" w:cs="Times New Roman"/>
          <w:sz w:val="24"/>
          <w:szCs w:val="24"/>
        </w:rPr>
        <w:t>Set Course = Search(id)</w:t>
      </w:r>
    </w:p>
    <w:p w14:paraId="62083C69" w14:textId="472E966B" w:rsidR="001B2D35" w:rsidRDefault="001B2D35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f Course not equal Default Course</w:t>
      </w:r>
    </w:p>
    <w:p w14:paraId="5BF0A746" w14:textId="3EDE22BB" w:rsidR="001B2D35" w:rsidRPr="002553DC" w:rsidRDefault="001B2D35" w:rsidP="001B2D35">
      <w:pPr>
        <w:pStyle w:val="NormalWeb"/>
        <w:spacing w:before="0" w:beforeAutospacing="0" w:after="160" w:afterAutospacing="0"/>
        <w:ind w:left="1440" w:firstLine="720"/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course.Id</w:t>
      </w:r>
      <w:proofErr w:type="spellEnd"/>
      <w:proofErr w:type="gramEnd"/>
    </w:p>
    <w:p w14:paraId="3A4E1261" w14:textId="77777777" w:rsidR="001B2D35" w:rsidRPr="002553DC" w:rsidRDefault="001B2D35" w:rsidP="001B2D35">
      <w:pPr>
        <w:pStyle w:val="NormalWeb"/>
        <w:spacing w:before="0" w:beforeAutospacing="0" w:after="160" w:afterAutospacing="0"/>
        <w:ind w:left="1440" w:firstLine="720"/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course.Title</w:t>
      </w:r>
      <w:proofErr w:type="spellEnd"/>
      <w:proofErr w:type="gramEnd"/>
    </w:p>
    <w:p w14:paraId="6023E6EE" w14:textId="77777777" w:rsidR="001B2D35" w:rsidRPr="002553DC" w:rsidRDefault="001B2D35" w:rsidP="001B2D35">
      <w:pPr>
        <w:pStyle w:val="NormalWeb"/>
        <w:spacing w:before="0" w:beforeAutospacing="0" w:after="160" w:afterAutospacing="0"/>
        <w:ind w:left="1440" w:firstLine="720"/>
      </w:pPr>
      <w:r w:rsidRPr="002553DC">
        <w:rPr>
          <w:color w:val="000000"/>
        </w:rPr>
        <w:t xml:space="preserve">For each prerequisite in </w:t>
      </w:r>
      <w:proofErr w:type="spellStart"/>
      <w:proofErr w:type="gramStart"/>
      <w:r w:rsidRPr="002553DC">
        <w:rPr>
          <w:color w:val="000000"/>
        </w:rPr>
        <w:t>course.Prerequisites</w:t>
      </w:r>
      <w:proofErr w:type="spellEnd"/>
      <w:proofErr w:type="gramEnd"/>
    </w:p>
    <w:p w14:paraId="5C5F348A" w14:textId="77777777" w:rsidR="001B2D35" w:rsidRPr="002553DC" w:rsidRDefault="001B2D35" w:rsidP="001B2D35">
      <w:pPr>
        <w:pStyle w:val="NormalWeb"/>
        <w:spacing w:before="0" w:beforeAutospacing="0" w:after="160" w:afterAutospacing="0"/>
        <w:ind w:left="2160" w:firstLine="720"/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prerequisite.Id</w:t>
      </w:r>
      <w:proofErr w:type="spellEnd"/>
      <w:proofErr w:type="gramEnd"/>
    </w:p>
    <w:p w14:paraId="4B6F8A8B" w14:textId="77777777" w:rsidR="001B2D35" w:rsidRPr="002553DC" w:rsidRDefault="001B2D35" w:rsidP="001B2D35">
      <w:pPr>
        <w:pStyle w:val="NormalWeb"/>
        <w:spacing w:before="0" w:beforeAutospacing="0" w:after="160" w:afterAutospacing="0"/>
        <w:ind w:left="2160" w:firstLine="720"/>
        <w:rPr>
          <w:color w:val="000000"/>
        </w:rPr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prerequisite.Title</w:t>
      </w:r>
      <w:proofErr w:type="spellEnd"/>
      <w:proofErr w:type="gramEnd"/>
    </w:p>
    <w:p w14:paraId="1122CC5E" w14:textId="6AE73832" w:rsidR="001B2D35" w:rsidRPr="002553DC" w:rsidRDefault="001B2D35" w:rsidP="001B2D35">
      <w:pPr>
        <w:pStyle w:val="NormalWeb"/>
        <w:spacing w:before="0" w:beforeAutospacing="0" w:after="160" w:afterAutospacing="0"/>
        <w:rPr>
          <w:color w:val="000000"/>
        </w:rPr>
      </w:pPr>
      <w:r w:rsidRPr="002553DC">
        <w:rPr>
          <w:color w:val="000000"/>
        </w:rPr>
        <w:tab/>
      </w:r>
      <w:r>
        <w:rPr>
          <w:color w:val="000000"/>
        </w:rPr>
        <w:tab/>
      </w:r>
      <w:r w:rsidRPr="002553DC">
        <w:rPr>
          <w:color w:val="000000"/>
        </w:rPr>
        <w:t>Else</w:t>
      </w:r>
    </w:p>
    <w:p w14:paraId="614D5D56" w14:textId="32C65815" w:rsidR="001B2D35" w:rsidRPr="001B2D35" w:rsidRDefault="001B2D35" w:rsidP="001B2D35">
      <w:pPr>
        <w:pStyle w:val="NormalWeb"/>
        <w:spacing w:before="0" w:beforeAutospacing="0" w:after="160" w:afterAutospacing="0"/>
        <w:rPr>
          <w:color w:val="000000"/>
        </w:rPr>
      </w:pPr>
      <w:r w:rsidRPr="002553DC">
        <w:rPr>
          <w:color w:val="000000"/>
        </w:rPr>
        <w:tab/>
      </w:r>
      <w:r w:rsidRPr="002553DC">
        <w:rPr>
          <w:color w:val="000000"/>
        </w:rPr>
        <w:tab/>
      </w:r>
      <w:r>
        <w:rPr>
          <w:color w:val="000000"/>
        </w:rPr>
        <w:tab/>
      </w:r>
      <w:r w:rsidRPr="002553DC">
        <w:rPr>
          <w:color w:val="000000"/>
        </w:rPr>
        <w:t>Output “Course not found: $id”</w:t>
      </w:r>
    </w:p>
    <w:p w14:paraId="1E03B209" w14:textId="170F00C1" w:rsidR="009A1B18" w:rsidRDefault="009A1B18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553E6E8B" w14:textId="57F5E56E" w:rsidR="0030617B" w:rsidRDefault="0030617B" w:rsidP="0030617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Hashtabl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Class</w:t>
      </w:r>
    </w:p>
    <w:p w14:paraId="5723AB87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D56BE">
        <w:rPr>
          <w:rFonts w:ascii="Times New Roman" w:hAnsi="Times New Roman" w:cs="Times New Roman"/>
          <w:sz w:val="24"/>
          <w:szCs w:val="24"/>
        </w:rPr>
        <w:t>Decla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teger Size</w:t>
      </w:r>
    </w:p>
    <w:p w14:paraId="0E783C81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eclare Boolean Sorted</w:t>
      </w:r>
    </w:p>
    <w:p w14:paraId="35B5C7E7" w14:textId="196E4691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llocate </w:t>
      </w:r>
      <w:proofErr w:type="spellStart"/>
      <w:proofErr w:type="gramStart"/>
      <w:r w:rsidR="00CA71BF">
        <w:rPr>
          <w:rFonts w:ascii="Times New Roman" w:hAnsi="Times New Roman" w:cs="Times New Roman"/>
          <w:sz w:val="24"/>
          <w:szCs w:val="24"/>
        </w:rPr>
        <w:t>HashNodes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] </w:t>
      </w:r>
      <w:r w:rsidR="00CA71BF">
        <w:rPr>
          <w:rFonts w:ascii="Times New Roman" w:hAnsi="Times New Roman" w:cs="Times New Roman"/>
          <w:sz w:val="24"/>
          <w:szCs w:val="24"/>
        </w:rPr>
        <w:t>nodes</w:t>
      </w:r>
      <w:r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="00CA71BF">
        <w:rPr>
          <w:rFonts w:ascii="Times New Roman" w:hAnsi="Times New Roman" w:cs="Times New Roman"/>
          <w:sz w:val="24"/>
          <w:szCs w:val="24"/>
        </w:rPr>
        <w:t>HashNodes</w:t>
      </w:r>
      <w:proofErr w:type="spellEnd"/>
      <w:r>
        <w:rPr>
          <w:rFonts w:ascii="Times New Roman" w:hAnsi="Times New Roman" w:cs="Times New Roman"/>
          <w:sz w:val="24"/>
          <w:szCs w:val="24"/>
        </w:rPr>
        <w:t>[100]</w:t>
      </w:r>
    </w:p>
    <w:p w14:paraId="1A947B59" w14:textId="0C4C8219" w:rsidR="0030617B" w:rsidRPr="000E6751" w:rsidRDefault="0030617B" w:rsidP="0030617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6751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Integer </w:t>
      </w:r>
      <w:proofErr w:type="spellStart"/>
      <w:r w:rsidRPr="000E6751">
        <w:rPr>
          <w:rFonts w:ascii="Times New Roman" w:hAnsi="Times New Roman" w:cs="Times New Roman"/>
          <w:b/>
          <w:bCs/>
          <w:sz w:val="24"/>
          <w:szCs w:val="24"/>
        </w:rPr>
        <w:t>HashId</w:t>
      </w:r>
      <w:proofErr w:type="spellEnd"/>
      <w:r w:rsidRPr="000E6751">
        <w:rPr>
          <w:rFonts w:ascii="Times New Roman" w:hAnsi="Times New Roman" w:cs="Times New Roman"/>
          <w:b/>
          <w:bCs/>
          <w:sz w:val="24"/>
          <w:szCs w:val="24"/>
        </w:rPr>
        <w:t>(id)</w:t>
      </w:r>
      <w:r w:rsidR="009E1DB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DB7D340" w14:textId="642A4783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Return id modulus </w:t>
      </w:r>
      <w:proofErr w:type="spellStart"/>
      <w:proofErr w:type="gramStart"/>
      <w:r w:rsidR="00CA71BF">
        <w:rPr>
          <w:rFonts w:ascii="Times New Roman" w:hAnsi="Times New Roman" w:cs="Times New Roman"/>
          <w:sz w:val="24"/>
          <w:szCs w:val="24"/>
        </w:rPr>
        <w:t>nodes</w:t>
      </w:r>
      <w:r>
        <w:rPr>
          <w:rFonts w:ascii="Times New Roman" w:hAnsi="Times New Roman" w:cs="Times New Roman"/>
          <w:sz w:val="24"/>
          <w:szCs w:val="24"/>
        </w:rPr>
        <w:t>.size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C2B4C0" w14:textId="30C38E60" w:rsidR="0030617B" w:rsidRPr="000E6751" w:rsidRDefault="0030617B" w:rsidP="0030617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6751">
        <w:rPr>
          <w:rFonts w:ascii="Times New Roman" w:hAnsi="Times New Roman" w:cs="Times New Roman"/>
          <w:b/>
          <w:bCs/>
          <w:sz w:val="24"/>
          <w:szCs w:val="24"/>
        </w:rPr>
        <w:tab/>
        <w:t>Insert(course) {</w:t>
      </w:r>
      <w:r w:rsidR="009E1DBA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69DEE096" w14:textId="7A52F846" w:rsidR="00EB6328" w:rsidRDefault="00EB6328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clare Integer Hash</w:t>
      </w:r>
    </w:p>
    <w:p w14:paraId="43C7F7FB" w14:textId="431D9A10" w:rsidR="00EB6328" w:rsidRDefault="00EB6328" w:rsidP="00EB63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Hash = Call </w:t>
      </w:r>
      <w:proofErr w:type="spellStart"/>
      <w:r>
        <w:rPr>
          <w:rFonts w:ascii="Times New Roman" w:hAnsi="Times New Roman" w:cs="Times New Roman"/>
          <w:sz w:val="24"/>
          <w:szCs w:val="24"/>
        </w:rPr>
        <w:t>Hash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ourse.Id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69812BE0" w14:textId="7C75C245" w:rsidR="00EB6328" w:rsidRPr="009515E0" w:rsidRDefault="00EB6328" w:rsidP="00EB6328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current</w:t>
      </w:r>
      <w:r w:rsidR="00CA71BF">
        <w:rPr>
          <w:rFonts w:ascii="Times New Roman" w:hAnsi="Times New Roman" w:cs="Times New Roman"/>
          <w:sz w:val="24"/>
          <w:szCs w:val="24"/>
        </w:rPr>
        <w:t>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="00CA71BF">
        <w:rPr>
          <w:rFonts w:ascii="Times New Roman" w:hAnsi="Times New Roman" w:cs="Times New Roman"/>
          <w:sz w:val="24"/>
          <w:szCs w:val="24"/>
        </w:rPr>
        <w:t>nodes</w:t>
      </w:r>
      <w:r>
        <w:rPr>
          <w:rFonts w:ascii="Times New Roman" w:hAnsi="Times New Roman" w:cs="Times New Roman"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Hash] </w:t>
      </w:r>
    </w:p>
    <w:p w14:paraId="250C5CAB" w14:textId="486F1878" w:rsidR="00CA71BF" w:rsidRPr="009515E0" w:rsidRDefault="00CA71BF" w:rsidP="00CA71BF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515E0">
        <w:rPr>
          <w:rFonts w:ascii="Times New Roman" w:hAnsi="Times New Roman" w:cs="Times New Roman"/>
          <w:sz w:val="24"/>
          <w:szCs w:val="24"/>
        </w:rPr>
        <w:tab/>
        <w:t xml:space="preserve">If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urrentNode.Course.Id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not equal default course().Id</w:t>
      </w:r>
    </w:p>
    <w:p w14:paraId="01284132" w14:textId="080A57B8" w:rsidR="00CA71BF" w:rsidRPr="009515E0" w:rsidRDefault="00CA71BF" w:rsidP="002C0FAE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515E0">
        <w:rPr>
          <w:rFonts w:ascii="Times New Roman" w:hAnsi="Times New Roman" w:cs="Times New Roman"/>
          <w:sz w:val="24"/>
          <w:szCs w:val="24"/>
        </w:rPr>
        <w:tab/>
      </w:r>
      <w:r w:rsidRPr="009515E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Set </w:t>
      </w:r>
      <w:proofErr w:type="gramStart"/>
      <w:r w:rsidR="002C0FAE">
        <w:rPr>
          <w:rFonts w:ascii="Times New Roman" w:hAnsi="Times New Roman" w:cs="Times New Roman"/>
          <w:sz w:val="24"/>
          <w:szCs w:val="24"/>
        </w:rPr>
        <w:t>nodes[</w:t>
      </w:r>
      <w:proofErr w:type="gramEnd"/>
      <w:r w:rsidR="002C0FAE">
        <w:rPr>
          <w:rFonts w:ascii="Times New Roman" w:hAnsi="Times New Roman" w:cs="Times New Roman"/>
          <w:sz w:val="24"/>
          <w:szCs w:val="24"/>
        </w:rPr>
        <w:t>Hash].Course</w:t>
      </w:r>
      <w:r>
        <w:rPr>
          <w:rFonts w:ascii="Times New Roman" w:hAnsi="Times New Roman" w:cs="Times New Roman"/>
          <w:sz w:val="24"/>
          <w:szCs w:val="24"/>
        </w:rPr>
        <w:t xml:space="preserve"> = course</w:t>
      </w:r>
    </w:p>
    <w:p w14:paraId="0059C68D" w14:textId="77777777" w:rsidR="00CA71BF" w:rsidRPr="009515E0" w:rsidRDefault="00CA71BF" w:rsidP="00CA71BF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515E0">
        <w:rPr>
          <w:rFonts w:ascii="Times New Roman" w:hAnsi="Times New Roman" w:cs="Times New Roman"/>
          <w:sz w:val="24"/>
          <w:szCs w:val="24"/>
        </w:rPr>
        <w:tab/>
        <w:t>Else</w:t>
      </w:r>
      <w:r>
        <w:rPr>
          <w:rFonts w:ascii="Times New Roman" w:hAnsi="Times New Roman" w:cs="Times New Roman"/>
          <w:sz w:val="24"/>
          <w:szCs w:val="24"/>
        </w:rPr>
        <w:t xml:space="preserve"> Inserting into node’s linked list</w:t>
      </w:r>
    </w:p>
    <w:p w14:paraId="0F22C939" w14:textId="77777777" w:rsidR="00CA71BF" w:rsidRDefault="00CA71BF" w:rsidP="00CA71BF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515E0">
        <w:rPr>
          <w:rFonts w:ascii="Times New Roman" w:hAnsi="Times New Roman" w:cs="Times New Roman"/>
          <w:sz w:val="24"/>
          <w:szCs w:val="24"/>
        </w:rPr>
        <w:tab/>
      </w:r>
      <w:r w:rsidRPr="009515E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llocate a new Node as </w:t>
      </w:r>
      <w:proofErr w:type="spellStart"/>
      <w:r>
        <w:rPr>
          <w:rFonts w:ascii="Times New Roman" w:hAnsi="Times New Roman" w:cs="Times New Roman"/>
          <w:sz w:val="24"/>
          <w:szCs w:val="24"/>
        </w:rPr>
        <w:t>newNode</w:t>
      </w:r>
      <w:proofErr w:type="spellEnd"/>
    </w:p>
    <w:p w14:paraId="448E3EF3" w14:textId="543BD7B9" w:rsidR="00CA71BF" w:rsidRDefault="00CA71BF" w:rsidP="00CA71BF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515E0">
        <w:rPr>
          <w:rFonts w:ascii="Times New Roman" w:hAnsi="Times New Roman" w:cs="Times New Roman"/>
          <w:sz w:val="24"/>
          <w:szCs w:val="24"/>
        </w:rPr>
        <w:tab/>
      </w:r>
      <w:r w:rsidRPr="009515E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newNode.</w:t>
      </w:r>
      <w:r w:rsidR="002C0FAE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="002C0FAE">
        <w:rPr>
          <w:rFonts w:ascii="Times New Roman" w:hAnsi="Times New Roman" w:cs="Times New Roman"/>
          <w:sz w:val="24"/>
          <w:szCs w:val="24"/>
        </w:rPr>
        <w:t xml:space="preserve"> = course</w:t>
      </w:r>
    </w:p>
    <w:p w14:paraId="62A3D3AD" w14:textId="62FF92AA" w:rsidR="00CA71BF" w:rsidRDefault="00CA71BF" w:rsidP="00CA71BF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newNode.n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="002C0FAE">
        <w:rPr>
          <w:rFonts w:ascii="Times New Roman" w:hAnsi="Times New Roman" w:cs="Times New Roman"/>
          <w:sz w:val="24"/>
          <w:szCs w:val="24"/>
        </w:rPr>
        <w:t>nullptr</w:t>
      </w:r>
      <w:proofErr w:type="spellEnd"/>
    </w:p>
    <w:p w14:paraId="41FC806B" w14:textId="77777777" w:rsidR="00CA71BF" w:rsidRDefault="00CA71BF" w:rsidP="00CA71BF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f first node in linked list</w:t>
      </w:r>
    </w:p>
    <w:p w14:paraId="0ED76A48" w14:textId="0A1887DE" w:rsidR="00CA71BF" w:rsidRDefault="00CA71BF" w:rsidP="00CA71BF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 w:rsidR="002C0FAE">
        <w:rPr>
          <w:rFonts w:ascii="Times New Roman" w:hAnsi="Times New Roman" w:cs="Times New Roman"/>
          <w:sz w:val="24"/>
          <w:szCs w:val="24"/>
        </w:rPr>
        <w:t>currentNode</w:t>
      </w:r>
      <w:r>
        <w:rPr>
          <w:rFonts w:ascii="Times New Roman" w:hAnsi="Times New Roman" w:cs="Times New Roman"/>
          <w:sz w:val="24"/>
          <w:szCs w:val="24"/>
        </w:rPr>
        <w:t>.n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new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91504B9" w14:textId="04D30249" w:rsidR="00CA71BF" w:rsidRDefault="00CA71BF" w:rsidP="00CA71BF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gramStart"/>
      <w:r w:rsidR="002C0FAE">
        <w:rPr>
          <w:rFonts w:ascii="Times New Roman" w:hAnsi="Times New Roman" w:cs="Times New Roman"/>
          <w:sz w:val="24"/>
          <w:szCs w:val="24"/>
        </w:rPr>
        <w:t>nodes[</w:t>
      </w:r>
      <w:proofErr w:type="gramEnd"/>
      <w:r w:rsidR="002C0FAE">
        <w:rPr>
          <w:rFonts w:ascii="Times New Roman" w:hAnsi="Times New Roman" w:cs="Times New Roman"/>
          <w:sz w:val="24"/>
          <w:szCs w:val="24"/>
        </w:rPr>
        <w:t xml:space="preserve">Hash] = </w:t>
      </w:r>
      <w:proofErr w:type="spellStart"/>
      <w:r w:rsidR="002C0FAE">
        <w:rPr>
          <w:rFonts w:ascii="Times New Roman" w:hAnsi="Times New Roman" w:cs="Times New Roman"/>
          <w:sz w:val="24"/>
          <w:szCs w:val="24"/>
        </w:rPr>
        <w:t>current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// must update copy in </w:t>
      </w:r>
      <w:r w:rsidR="002C0FAE">
        <w:rPr>
          <w:rFonts w:ascii="Times New Roman" w:hAnsi="Times New Roman" w:cs="Times New Roman"/>
          <w:sz w:val="24"/>
          <w:szCs w:val="24"/>
        </w:rPr>
        <w:t>array</w:t>
      </w:r>
    </w:p>
    <w:p w14:paraId="366332BB" w14:textId="77777777" w:rsidR="00CA71BF" w:rsidRDefault="00CA71BF" w:rsidP="00CA71BF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lse</w:t>
      </w:r>
    </w:p>
    <w:p w14:paraId="169DFDC9" w14:textId="77777777" w:rsidR="00CA71BF" w:rsidRDefault="00CA71BF" w:rsidP="00CA71BF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// inserting at beginning of linked list</w:t>
      </w:r>
    </w:p>
    <w:p w14:paraId="461DD74B" w14:textId="23411599" w:rsidR="00CA71BF" w:rsidRDefault="00CA71BF" w:rsidP="00CA71BF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newNode.n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="002C0FAE">
        <w:rPr>
          <w:rFonts w:ascii="Times New Roman" w:hAnsi="Times New Roman" w:cs="Times New Roman"/>
          <w:sz w:val="24"/>
          <w:szCs w:val="24"/>
        </w:rPr>
        <w:t>currentNode</w:t>
      </w:r>
      <w:r>
        <w:rPr>
          <w:rFonts w:ascii="Times New Roman" w:hAnsi="Times New Roman" w:cs="Times New Roman"/>
          <w:sz w:val="24"/>
          <w:szCs w:val="24"/>
        </w:rPr>
        <w:t>.n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D938D5" w14:textId="49ABB8BA" w:rsidR="00CA71BF" w:rsidRDefault="00CA71BF" w:rsidP="00CA71BF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 w:rsidR="002C0FAE">
        <w:rPr>
          <w:rFonts w:ascii="Times New Roman" w:hAnsi="Times New Roman" w:cs="Times New Roman"/>
          <w:sz w:val="24"/>
          <w:szCs w:val="24"/>
        </w:rPr>
        <w:t>currentNode</w:t>
      </w:r>
      <w:r>
        <w:rPr>
          <w:rFonts w:ascii="Times New Roman" w:hAnsi="Times New Roman" w:cs="Times New Roman"/>
          <w:sz w:val="24"/>
          <w:szCs w:val="24"/>
        </w:rPr>
        <w:t>.n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newNode</w:t>
      </w:r>
      <w:proofErr w:type="spellEnd"/>
      <w:r w:rsidR="002C0F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740B15" w14:textId="45573E4F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B632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et Size = Size + 1</w:t>
      </w:r>
    </w:p>
    <w:p w14:paraId="7CD9DB19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f Sorted </w:t>
      </w:r>
    </w:p>
    <w:p w14:paraId="4CB7504F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t Sorted = False</w:t>
      </w:r>
    </w:p>
    <w:p w14:paraId="2F90B4DA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1E44D5DD" w14:textId="5939D15D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470F0" w:rsidRPr="000D5387">
        <w:rPr>
          <w:rFonts w:ascii="Times New Roman" w:hAnsi="Times New Roman" w:cs="Times New Roman"/>
          <w:sz w:val="24"/>
          <w:szCs w:val="24"/>
        </w:rPr>
        <w:t>[</w:t>
      </w:r>
      <w:r w:rsidR="002470F0" w:rsidRPr="002470F0">
        <w:rPr>
          <w:rFonts w:ascii="Times New Roman" w:hAnsi="Times New Roman" w:cs="Times New Roman"/>
          <w:b/>
          <w:bCs/>
          <w:sz w:val="24"/>
          <w:szCs w:val="24"/>
        </w:rPr>
        <w:t>Course Class Hash Table</w:t>
      </w:r>
      <w:r w:rsidR="002470F0" w:rsidRPr="000D5387">
        <w:rPr>
          <w:rFonts w:ascii="Times New Roman" w:hAnsi="Times New Roman" w:cs="Times New Roman"/>
          <w:sz w:val="24"/>
          <w:szCs w:val="24"/>
        </w:rPr>
        <w:t>]</w:t>
      </w:r>
      <w:r w:rsidR="002470F0">
        <w:rPr>
          <w:rFonts w:ascii="Times New Roman" w:hAnsi="Times New Roman" w:cs="Times New Roman"/>
          <w:sz w:val="24"/>
          <w:szCs w:val="24"/>
        </w:rPr>
        <w:t xml:space="preserve"> [] </w:t>
      </w:r>
      <w:proofErr w:type="gramStart"/>
      <w:r w:rsidRPr="000E6751">
        <w:rPr>
          <w:rFonts w:ascii="Times New Roman" w:hAnsi="Times New Roman" w:cs="Times New Roman"/>
          <w:b/>
          <w:bCs/>
          <w:sz w:val="24"/>
          <w:szCs w:val="24"/>
        </w:rPr>
        <w:t>Sort(</w:t>
      </w:r>
      <w:proofErr w:type="gramEnd"/>
      <w:r w:rsidRPr="000E6751">
        <w:rPr>
          <w:rFonts w:ascii="Times New Roman" w:hAnsi="Times New Roman" w:cs="Times New Roman"/>
          <w:b/>
          <w:bCs/>
          <w:sz w:val="24"/>
          <w:szCs w:val="24"/>
        </w:rPr>
        <w:t>) {</w:t>
      </w:r>
    </w:p>
    <w:p w14:paraId="51CD36E2" w14:textId="6CEC14B9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f Not Sorted</w:t>
      </w:r>
    </w:p>
    <w:p w14:paraId="37E3E296" w14:textId="6F77E621" w:rsidR="008E3730" w:rsidRDefault="008E3730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2470F0">
        <w:rPr>
          <w:rFonts w:ascii="Times New Roman" w:hAnsi="Times New Roman" w:cs="Times New Roman"/>
          <w:sz w:val="24"/>
          <w:szCs w:val="24"/>
        </w:rPr>
        <w:t>Declare</w:t>
      </w:r>
      <w:r>
        <w:rPr>
          <w:rFonts w:ascii="Times New Roman" w:hAnsi="Times New Roman" w:cs="Times New Roman"/>
          <w:sz w:val="24"/>
          <w:szCs w:val="24"/>
        </w:rPr>
        <w:t xml:space="preserve"> Course </w:t>
      </w:r>
      <w:proofErr w:type="gramStart"/>
      <w:r>
        <w:rPr>
          <w:rFonts w:ascii="Times New Roman" w:hAnsi="Times New Roman" w:cs="Times New Roman"/>
          <w:sz w:val="24"/>
          <w:szCs w:val="24"/>
        </w:rPr>
        <w:t>courses[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Size] </w:t>
      </w:r>
    </w:p>
    <w:p w14:paraId="4F7784B7" w14:textId="60E6BB3C" w:rsidR="008E3730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E3730">
        <w:rPr>
          <w:rFonts w:ascii="Times New Roman" w:hAnsi="Times New Roman" w:cs="Times New Roman"/>
          <w:sz w:val="24"/>
          <w:szCs w:val="24"/>
        </w:rPr>
        <w:t xml:space="preserve">Declare Integer </w:t>
      </w:r>
      <w:proofErr w:type="gramStart"/>
      <w:r w:rsidR="0028420E">
        <w:rPr>
          <w:rFonts w:ascii="Times New Roman" w:hAnsi="Times New Roman" w:cs="Times New Roman"/>
          <w:sz w:val="24"/>
          <w:szCs w:val="24"/>
        </w:rPr>
        <w:t>i</w:t>
      </w:r>
      <w:r w:rsidR="008E3730">
        <w:rPr>
          <w:rFonts w:ascii="Times New Roman" w:hAnsi="Times New Roman" w:cs="Times New Roman"/>
          <w:sz w:val="24"/>
          <w:szCs w:val="24"/>
        </w:rPr>
        <w:t>ndex;</w:t>
      </w:r>
      <w:proofErr w:type="gramEnd"/>
    </w:p>
    <w:p w14:paraId="5E312A73" w14:textId="20691993" w:rsidR="008E3730" w:rsidRDefault="008E3730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clare </w:t>
      </w:r>
      <w:proofErr w:type="spellStart"/>
      <w:r>
        <w:rPr>
          <w:rFonts w:ascii="Times New Roman" w:hAnsi="Times New Roman" w:cs="Times New Roman"/>
          <w:sz w:val="24"/>
          <w:szCs w:val="24"/>
        </w:rPr>
        <w:t>Hash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* </w:t>
      </w:r>
      <w:proofErr w:type="spellStart"/>
      <w:r>
        <w:rPr>
          <w:rFonts w:ascii="Times New Roman" w:hAnsi="Times New Roman" w:cs="Times New Roman"/>
          <w:sz w:val="24"/>
          <w:szCs w:val="24"/>
        </w:rPr>
        <w:t>chainNode</w:t>
      </w:r>
      <w:proofErr w:type="spellEnd"/>
    </w:p>
    <w:p w14:paraId="5B9F20AD" w14:textId="6B415DA3" w:rsidR="008E3730" w:rsidRDefault="008E3730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t Index = 0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81D1EE0" w14:textId="62E6E8A2" w:rsidR="008E3730" w:rsidRDefault="008E3730" w:rsidP="008E3730">
      <w:pPr>
        <w:spacing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ach node in nodes</w:t>
      </w:r>
    </w:p>
    <w:p w14:paraId="19937CEC" w14:textId="1BDE9D40" w:rsidR="008E3730" w:rsidRDefault="008E3730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courses[index] =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ode.Course</w:t>
      </w:r>
      <w:proofErr w:type="spellEnd"/>
      <w:proofErr w:type="gramEnd"/>
    </w:p>
    <w:p w14:paraId="4643524D" w14:textId="612313B7" w:rsidR="008E3730" w:rsidRDefault="008E3730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t Index = Index + 1</w:t>
      </w:r>
    </w:p>
    <w:p w14:paraId="19B849DF" w14:textId="11E2BE6A" w:rsidR="008E3730" w:rsidRDefault="008E3730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chain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ode.next</w:t>
      </w:r>
      <w:proofErr w:type="spellEnd"/>
      <w:proofErr w:type="gramEnd"/>
    </w:p>
    <w:p w14:paraId="5A0347BE" w14:textId="1F710637" w:rsidR="008E3730" w:rsidRDefault="008E3730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While </w:t>
      </w:r>
      <w:proofErr w:type="spellStart"/>
      <w:r w:rsidR="002470F0">
        <w:rPr>
          <w:rFonts w:ascii="Times New Roman" w:hAnsi="Times New Roman" w:cs="Times New Roman"/>
          <w:sz w:val="24"/>
          <w:szCs w:val="24"/>
        </w:rPr>
        <w:t>chain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 equal </w:t>
      </w:r>
      <w:proofErr w:type="spellStart"/>
      <w:r>
        <w:rPr>
          <w:rFonts w:ascii="Times New Roman" w:hAnsi="Times New Roman" w:cs="Times New Roman"/>
          <w:sz w:val="24"/>
          <w:szCs w:val="24"/>
        </w:rPr>
        <w:t>nullptr</w:t>
      </w:r>
      <w:proofErr w:type="spellEnd"/>
    </w:p>
    <w:p w14:paraId="0CE91E0A" w14:textId="59420E17" w:rsidR="008E3730" w:rsidRDefault="008E3730" w:rsidP="008E37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courses[index] = </w:t>
      </w:r>
      <w:proofErr w:type="spellStart"/>
      <w:r w:rsidR="002470F0">
        <w:rPr>
          <w:rFonts w:ascii="Times New Roman" w:hAnsi="Times New Roman" w:cs="Times New Roman"/>
          <w:sz w:val="24"/>
          <w:szCs w:val="24"/>
        </w:rPr>
        <w:t>chainNode</w:t>
      </w:r>
      <w:r>
        <w:rPr>
          <w:rFonts w:ascii="Times New Roman" w:hAnsi="Times New Roman" w:cs="Times New Roman"/>
          <w:sz w:val="24"/>
          <w:szCs w:val="24"/>
        </w:rPr>
        <w:t>.Course</w:t>
      </w:r>
      <w:proofErr w:type="spellEnd"/>
    </w:p>
    <w:p w14:paraId="66322159" w14:textId="0F62ECCC" w:rsidR="008E3730" w:rsidRDefault="008E3730" w:rsidP="008E37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t Index = Index + 1</w:t>
      </w:r>
    </w:p>
    <w:p w14:paraId="1AD4FFB5" w14:textId="1C341023" w:rsidR="008E3730" w:rsidRDefault="008E3730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 w:rsidR="002470F0">
        <w:rPr>
          <w:rFonts w:ascii="Times New Roman" w:hAnsi="Times New Roman" w:cs="Times New Roman"/>
          <w:sz w:val="24"/>
          <w:szCs w:val="24"/>
        </w:rPr>
        <w:t>chain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="002470F0">
        <w:rPr>
          <w:rFonts w:ascii="Times New Roman" w:hAnsi="Times New Roman" w:cs="Times New Roman"/>
          <w:sz w:val="24"/>
          <w:szCs w:val="24"/>
        </w:rPr>
        <w:t>chainNode</w:t>
      </w:r>
      <w:r>
        <w:rPr>
          <w:rFonts w:ascii="Times New Roman" w:hAnsi="Times New Roman" w:cs="Times New Roman"/>
          <w:sz w:val="24"/>
          <w:szCs w:val="24"/>
        </w:rPr>
        <w:t>.n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BF4D66" w14:textId="65C47061" w:rsidR="0030617B" w:rsidRDefault="0030617B" w:rsidP="008E3730">
      <w:pPr>
        <w:spacing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l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Sor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courses, 0, Size – 1) // courses by reference</w:t>
      </w:r>
    </w:p>
    <w:p w14:paraId="3C1824C3" w14:textId="593D28E7" w:rsidR="002470F0" w:rsidRDefault="002470F0" w:rsidP="008E3730">
      <w:pPr>
        <w:spacing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courses</w:t>
      </w:r>
    </w:p>
    <w:p w14:paraId="6E091EF7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6EF5CC8F" w14:textId="77777777" w:rsidR="0030617B" w:rsidRPr="000E6751" w:rsidRDefault="0030617B" w:rsidP="0030617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6751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0E6751">
        <w:rPr>
          <w:rFonts w:ascii="Times New Roman" w:hAnsi="Times New Roman" w:cs="Times New Roman"/>
          <w:b/>
          <w:bCs/>
          <w:sz w:val="24"/>
          <w:szCs w:val="24"/>
        </w:rPr>
        <w:t>MergeSort</w:t>
      </w:r>
      <w:proofErr w:type="spellEnd"/>
      <w:r w:rsidRPr="000E6751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Start"/>
      <w:r w:rsidRPr="000E6751">
        <w:rPr>
          <w:rFonts w:ascii="Times New Roman" w:hAnsi="Times New Roman" w:cs="Times New Roman"/>
          <w:b/>
          <w:bCs/>
          <w:sz w:val="24"/>
          <w:szCs w:val="24"/>
        </w:rPr>
        <w:t>courses[</w:t>
      </w:r>
      <w:proofErr w:type="gramEnd"/>
      <w:r w:rsidRPr="000E6751">
        <w:rPr>
          <w:rFonts w:ascii="Times New Roman" w:hAnsi="Times New Roman" w:cs="Times New Roman"/>
          <w:b/>
          <w:bCs/>
          <w:sz w:val="24"/>
          <w:szCs w:val="24"/>
        </w:rPr>
        <w:t>] by ref, low, high) {</w:t>
      </w:r>
    </w:p>
    <w:p w14:paraId="66B57A44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clare Integer mid</w:t>
      </w:r>
    </w:p>
    <w:p w14:paraId="5B206755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f (low &lt; high) {</w:t>
      </w:r>
    </w:p>
    <w:p w14:paraId="0528FF8D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t mid = (low + high) / 2 // find mid index point</w:t>
      </w:r>
    </w:p>
    <w:p w14:paraId="10E06545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Sor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courses, low, mid) // recursive sort left half</w:t>
      </w:r>
    </w:p>
    <w:p w14:paraId="0B99BF84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Sor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courses, mid + 1, high) // recursive sort right half</w:t>
      </w:r>
    </w:p>
    <w:p w14:paraId="2454EE51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Merge(</w:t>
      </w:r>
      <w:proofErr w:type="gramEnd"/>
      <w:r>
        <w:rPr>
          <w:rFonts w:ascii="Times New Roman" w:hAnsi="Times New Roman" w:cs="Times New Roman"/>
          <w:sz w:val="24"/>
          <w:szCs w:val="24"/>
        </w:rPr>
        <w:t>courses, low, mid, high)</w:t>
      </w:r>
    </w:p>
    <w:p w14:paraId="69475837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} </w:t>
      </w:r>
    </w:p>
    <w:p w14:paraId="7110180F" w14:textId="77777777" w:rsidR="0030617B" w:rsidRDefault="0030617B" w:rsidP="0030617B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1177EEBD" w14:textId="77777777" w:rsidR="0030617B" w:rsidRPr="000E6751" w:rsidRDefault="0030617B" w:rsidP="0030617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6751">
        <w:rPr>
          <w:rFonts w:ascii="Times New Roman" w:hAnsi="Times New Roman" w:cs="Times New Roman"/>
          <w:b/>
          <w:bCs/>
          <w:sz w:val="24"/>
          <w:szCs w:val="24"/>
        </w:rPr>
        <w:tab/>
        <w:t>Merge(</w:t>
      </w:r>
      <w:proofErr w:type="gramStart"/>
      <w:r w:rsidRPr="000E6751">
        <w:rPr>
          <w:rFonts w:ascii="Times New Roman" w:hAnsi="Times New Roman" w:cs="Times New Roman"/>
          <w:b/>
          <w:bCs/>
          <w:sz w:val="24"/>
          <w:szCs w:val="24"/>
        </w:rPr>
        <w:t>courses[</w:t>
      </w:r>
      <w:proofErr w:type="gramEnd"/>
      <w:r w:rsidRPr="000E6751">
        <w:rPr>
          <w:rFonts w:ascii="Times New Roman" w:hAnsi="Times New Roman" w:cs="Times New Roman"/>
          <w:b/>
          <w:bCs/>
          <w:sz w:val="24"/>
          <w:szCs w:val="24"/>
        </w:rPr>
        <w:t>] by ref, low, mid, high) {</w:t>
      </w:r>
    </w:p>
    <w:p w14:paraId="410E82BB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clare Integer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</w:p>
    <w:p w14:paraId="64BA1101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clare Integer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</w:p>
    <w:p w14:paraId="512B41BB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clare Integer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</w:p>
    <w:p w14:paraId="03859222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clare Integer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Si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43C4BF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Si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high – low + 1</w:t>
      </w:r>
    </w:p>
    <w:p w14:paraId="60DF952C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low</w:t>
      </w:r>
    </w:p>
    <w:p w14:paraId="7C6AA541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mid + 1</w:t>
      </w:r>
    </w:p>
    <w:p w14:paraId="22529A83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55FE5CA5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clare Cours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MergeSize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</w:p>
    <w:p w14:paraId="1A35039B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// add smallest course id to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ray from either left or right partition</w:t>
      </w:r>
    </w:p>
    <w:p w14:paraId="7ED806BB" w14:textId="77777777" w:rsidR="0030617B" w:rsidRDefault="0030617B" w:rsidP="0030617B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le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= mid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= high </w:t>
      </w:r>
    </w:p>
    <w:p w14:paraId="40872154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f </w:t>
      </w:r>
      <w:proofErr w:type="gramStart"/>
      <w:r>
        <w:rPr>
          <w:rFonts w:ascii="Times New Roman" w:hAnsi="Times New Roman" w:cs="Times New Roman"/>
          <w:sz w:val="24"/>
          <w:szCs w:val="24"/>
        </w:rPr>
        <w:t>courses[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.Id &lt;= courses[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.Id</w:t>
      </w:r>
    </w:p>
    <w:p w14:paraId="1B1674DA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 = courses[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</w:p>
    <w:p w14:paraId="478D80CC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1A92F564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lse</w:t>
      </w:r>
    </w:p>
    <w:p w14:paraId="12DCCAA8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 = courses[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</w:p>
    <w:p w14:paraId="3B5753E4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203A28E6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723FB593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// add remaining left partition </w:t>
      </w:r>
      <w:proofErr w:type="gramStart"/>
      <w:r>
        <w:rPr>
          <w:rFonts w:ascii="Times New Roman" w:hAnsi="Times New Roman" w:cs="Times New Roman"/>
          <w:sz w:val="24"/>
          <w:szCs w:val="24"/>
        </w:rPr>
        <w:t>entries, i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y</w:t>
      </w:r>
    </w:p>
    <w:p w14:paraId="1125C72F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While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= mid </w:t>
      </w:r>
    </w:p>
    <w:p w14:paraId="7157166F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 = courses[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</w:p>
    <w:p w14:paraId="3504A1A7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0DBA4AEE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3ED935F9" w14:textId="77777777" w:rsidR="0030617B" w:rsidRDefault="0030617B" w:rsidP="0030617B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// add remaining right partition </w:t>
      </w:r>
      <w:proofErr w:type="gramStart"/>
      <w:r>
        <w:rPr>
          <w:rFonts w:ascii="Times New Roman" w:hAnsi="Times New Roman" w:cs="Times New Roman"/>
          <w:sz w:val="24"/>
          <w:szCs w:val="24"/>
        </w:rPr>
        <w:t>entries, i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y</w:t>
      </w:r>
    </w:p>
    <w:p w14:paraId="2DF85D10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While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= high </w:t>
      </w:r>
    </w:p>
    <w:p w14:paraId="2C16ECDB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 = courses[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</w:p>
    <w:p w14:paraId="06895053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5CDB2D8F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5F6FA3A2" w14:textId="77777777" w:rsidR="0030617B" w:rsidRDefault="0030617B" w:rsidP="0030617B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 copy merged courses back to original array</w:t>
      </w:r>
    </w:p>
    <w:p w14:paraId="58E57224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For each index in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58A551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courses [low + </w:t>
      </w:r>
      <w:proofErr w:type="gramStart"/>
      <w:r>
        <w:rPr>
          <w:rFonts w:ascii="Times New Roman" w:hAnsi="Times New Roman" w:cs="Times New Roman"/>
          <w:sz w:val="24"/>
          <w:szCs w:val="24"/>
        </w:rPr>
        <w:t>index]  =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[index] </w:t>
      </w:r>
    </w:p>
    <w:p w14:paraId="64CB1740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5E47D1C8" w14:textId="2CA5A00D" w:rsidR="0030617B" w:rsidRPr="000E6751" w:rsidRDefault="0030617B" w:rsidP="0030617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6751">
        <w:rPr>
          <w:rFonts w:ascii="Times New Roman" w:hAnsi="Times New Roman" w:cs="Times New Roman"/>
          <w:b/>
          <w:bCs/>
          <w:sz w:val="24"/>
          <w:szCs w:val="24"/>
        </w:rPr>
        <w:tab/>
        <w:t>Course Search(id) {</w:t>
      </w:r>
      <w:r w:rsidR="007C6A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E2CCF7A" w14:textId="2113D92C" w:rsidR="002470F0" w:rsidRDefault="002470F0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clare </w:t>
      </w:r>
      <w:r w:rsidRPr="000D5387">
        <w:rPr>
          <w:rFonts w:ascii="Times New Roman" w:hAnsi="Times New Roman" w:cs="Times New Roman"/>
          <w:sz w:val="24"/>
          <w:szCs w:val="24"/>
        </w:rPr>
        <w:t>[</w:t>
      </w:r>
      <w:r w:rsidRPr="002470F0">
        <w:rPr>
          <w:rFonts w:ascii="Times New Roman" w:hAnsi="Times New Roman" w:cs="Times New Roman"/>
          <w:b/>
          <w:bCs/>
          <w:sz w:val="24"/>
          <w:szCs w:val="24"/>
        </w:rPr>
        <w:t>Course Class Hash Table</w:t>
      </w:r>
      <w:r w:rsidRPr="000D5387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[] </w:t>
      </w:r>
      <w:proofErr w:type="spellStart"/>
      <w:r>
        <w:rPr>
          <w:rFonts w:ascii="Times New Roman" w:hAnsi="Times New Roman" w:cs="Times New Roman"/>
          <w:sz w:val="24"/>
          <w:szCs w:val="24"/>
        </w:rPr>
        <w:t>sortedCourses</w:t>
      </w:r>
      <w:proofErr w:type="spellEnd"/>
    </w:p>
    <w:p w14:paraId="0447D634" w14:textId="44B0C085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sorted</w:t>
      </w:r>
      <w:r w:rsidR="002470F0">
        <w:rPr>
          <w:rFonts w:ascii="Times New Roman" w:hAnsi="Times New Roman" w:cs="Times New Roman"/>
          <w:sz w:val="24"/>
          <w:szCs w:val="24"/>
        </w:rPr>
        <w:t>Cour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Call </w:t>
      </w:r>
      <w:proofErr w:type="gramStart"/>
      <w:r>
        <w:rPr>
          <w:rFonts w:ascii="Times New Roman" w:hAnsi="Times New Roman" w:cs="Times New Roman"/>
          <w:sz w:val="24"/>
          <w:szCs w:val="24"/>
        </w:rPr>
        <w:t>Sort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52F1359F" w14:textId="77777777" w:rsidR="0030617B" w:rsidRDefault="0030617B" w:rsidP="0030617B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 use a binary search</w:t>
      </w:r>
    </w:p>
    <w:p w14:paraId="0AA2FF77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Declare Integer Mid </w:t>
      </w:r>
    </w:p>
    <w:p w14:paraId="2A2F1E85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clare Integer Low</w:t>
      </w:r>
    </w:p>
    <w:p w14:paraId="6CB2A72F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clare Integer High</w:t>
      </w:r>
    </w:p>
    <w:p w14:paraId="1CC4B23C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While High &gt;= Low</w:t>
      </w:r>
    </w:p>
    <w:p w14:paraId="40F65A86" w14:textId="08A926F8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id = (High + Low) / 2 // find mid index</w:t>
      </w:r>
    </w:p>
    <w:p w14:paraId="45FB9F65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f </w:t>
      </w:r>
      <w:proofErr w:type="spellStart"/>
      <w:r>
        <w:rPr>
          <w:rFonts w:ascii="Times New Roman" w:hAnsi="Times New Roman" w:cs="Times New Roman"/>
          <w:sz w:val="24"/>
          <w:szCs w:val="24"/>
        </w:rPr>
        <w:t>sortedVec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[mid</w:t>
      </w:r>
      <w:proofErr w:type="gramStart"/>
      <w:r>
        <w:rPr>
          <w:rFonts w:ascii="Times New Roman" w:hAnsi="Times New Roman" w:cs="Times New Roman"/>
          <w:sz w:val="24"/>
          <w:szCs w:val="24"/>
        </w:rPr>
        <w:t>].I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&lt; id</w:t>
      </w:r>
    </w:p>
    <w:p w14:paraId="611EC1ED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t Low = Mid + 1 // raise low index up</w:t>
      </w:r>
    </w:p>
    <w:p w14:paraId="740291F0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Else If </w:t>
      </w:r>
      <w:proofErr w:type="spellStart"/>
      <w:r>
        <w:rPr>
          <w:rFonts w:ascii="Times New Roman" w:hAnsi="Times New Roman" w:cs="Times New Roman"/>
          <w:sz w:val="24"/>
          <w:szCs w:val="24"/>
        </w:rPr>
        <w:t>sortedVec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[mid</w:t>
      </w:r>
      <w:proofErr w:type="gramStart"/>
      <w:r>
        <w:rPr>
          <w:rFonts w:ascii="Times New Roman" w:hAnsi="Times New Roman" w:cs="Times New Roman"/>
          <w:sz w:val="24"/>
          <w:szCs w:val="24"/>
        </w:rPr>
        <w:t>].I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&gt; key</w:t>
      </w:r>
    </w:p>
    <w:p w14:paraId="21A59329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t High = Mid – 1 // lower high index down</w:t>
      </w:r>
    </w:p>
    <w:p w14:paraId="680B3FD1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lse</w:t>
      </w:r>
    </w:p>
    <w:p w14:paraId="129C3069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Return </w:t>
      </w:r>
      <w:proofErr w:type="spellStart"/>
      <w:r>
        <w:rPr>
          <w:rFonts w:ascii="Times New Roman" w:hAnsi="Times New Roman" w:cs="Times New Roman"/>
          <w:sz w:val="24"/>
          <w:szCs w:val="24"/>
        </w:rPr>
        <w:t>sortedVector</w:t>
      </w:r>
      <w:proofErr w:type="spellEnd"/>
      <w:r>
        <w:rPr>
          <w:rFonts w:ascii="Times New Roman" w:hAnsi="Times New Roman" w:cs="Times New Roman"/>
          <w:sz w:val="24"/>
          <w:szCs w:val="24"/>
        </w:rPr>
        <w:t>[mid] // found</w:t>
      </w:r>
    </w:p>
    <w:p w14:paraId="0CF9ECD0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Return Default </w:t>
      </w:r>
      <w:proofErr w:type="gramStart"/>
      <w:r>
        <w:rPr>
          <w:rFonts w:ascii="Times New Roman" w:hAnsi="Times New Roman" w:cs="Times New Roman"/>
          <w:sz w:val="24"/>
          <w:szCs w:val="24"/>
        </w:rPr>
        <w:t>Course(</w:t>
      </w:r>
      <w:proofErr w:type="gramEnd"/>
      <w:r>
        <w:rPr>
          <w:rFonts w:ascii="Times New Roman" w:hAnsi="Times New Roman" w:cs="Times New Roman"/>
          <w:sz w:val="24"/>
          <w:szCs w:val="24"/>
        </w:rPr>
        <w:t>) // not found</w:t>
      </w:r>
    </w:p>
    <w:p w14:paraId="6AFE91AB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43275078" w14:textId="77777777" w:rsidR="0030617B" w:rsidRPr="000E6751" w:rsidRDefault="0030617B" w:rsidP="0030617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6751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proofErr w:type="gramStart"/>
      <w:r w:rsidRPr="000E6751">
        <w:rPr>
          <w:rFonts w:ascii="Times New Roman" w:hAnsi="Times New Roman" w:cs="Times New Roman"/>
          <w:b/>
          <w:bCs/>
          <w:sz w:val="24"/>
          <w:szCs w:val="24"/>
        </w:rPr>
        <w:t>GetSize</w:t>
      </w:r>
      <w:proofErr w:type="spellEnd"/>
      <w:r w:rsidRPr="000E6751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0E6751">
        <w:rPr>
          <w:rFonts w:ascii="Times New Roman" w:hAnsi="Times New Roman" w:cs="Times New Roman"/>
          <w:b/>
          <w:bCs/>
          <w:sz w:val="24"/>
          <w:szCs w:val="24"/>
        </w:rPr>
        <w:t>) {</w:t>
      </w:r>
    </w:p>
    <w:p w14:paraId="5646F577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Return Size </w:t>
      </w:r>
    </w:p>
    <w:p w14:paraId="7B43C951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728F28A0" w14:textId="77777777" w:rsidR="0030617B" w:rsidRPr="000E6751" w:rsidRDefault="0030617B" w:rsidP="0030617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6751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proofErr w:type="gramStart"/>
      <w:r w:rsidRPr="000E6751">
        <w:rPr>
          <w:rFonts w:ascii="Times New Roman" w:hAnsi="Times New Roman" w:cs="Times New Roman"/>
          <w:b/>
          <w:bCs/>
          <w:sz w:val="24"/>
          <w:szCs w:val="24"/>
        </w:rPr>
        <w:t>PrintAll</w:t>
      </w:r>
      <w:proofErr w:type="spellEnd"/>
      <w:r w:rsidRPr="000E6751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0E6751">
        <w:rPr>
          <w:rFonts w:ascii="Times New Roman" w:hAnsi="Times New Roman" w:cs="Times New Roman"/>
          <w:b/>
          <w:bCs/>
          <w:sz w:val="24"/>
          <w:szCs w:val="24"/>
        </w:rPr>
        <w:t>) {</w:t>
      </w:r>
    </w:p>
    <w:p w14:paraId="0A44AFB2" w14:textId="77777777" w:rsidR="00090E08" w:rsidRDefault="0030617B" w:rsidP="00090E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90E08">
        <w:rPr>
          <w:rFonts w:ascii="Times New Roman" w:hAnsi="Times New Roman" w:cs="Times New Roman"/>
          <w:sz w:val="24"/>
          <w:szCs w:val="24"/>
        </w:rPr>
        <w:t xml:space="preserve">Declare </w:t>
      </w:r>
      <w:r w:rsidR="00090E08" w:rsidRPr="000D5387">
        <w:rPr>
          <w:rFonts w:ascii="Times New Roman" w:hAnsi="Times New Roman" w:cs="Times New Roman"/>
          <w:sz w:val="24"/>
          <w:szCs w:val="24"/>
        </w:rPr>
        <w:t>[</w:t>
      </w:r>
      <w:r w:rsidR="00090E08" w:rsidRPr="002470F0">
        <w:rPr>
          <w:rFonts w:ascii="Times New Roman" w:hAnsi="Times New Roman" w:cs="Times New Roman"/>
          <w:b/>
          <w:bCs/>
          <w:sz w:val="24"/>
          <w:szCs w:val="24"/>
        </w:rPr>
        <w:t>Course Class Hash Table</w:t>
      </w:r>
      <w:r w:rsidR="00090E08" w:rsidRPr="000D5387">
        <w:rPr>
          <w:rFonts w:ascii="Times New Roman" w:hAnsi="Times New Roman" w:cs="Times New Roman"/>
          <w:sz w:val="24"/>
          <w:szCs w:val="24"/>
        </w:rPr>
        <w:t>]</w:t>
      </w:r>
      <w:r w:rsidR="00090E08">
        <w:rPr>
          <w:rFonts w:ascii="Times New Roman" w:hAnsi="Times New Roman" w:cs="Times New Roman"/>
          <w:sz w:val="24"/>
          <w:szCs w:val="24"/>
        </w:rPr>
        <w:t xml:space="preserve"> [] </w:t>
      </w:r>
      <w:proofErr w:type="spellStart"/>
      <w:r w:rsidR="00090E08">
        <w:rPr>
          <w:rFonts w:ascii="Times New Roman" w:hAnsi="Times New Roman" w:cs="Times New Roman"/>
          <w:sz w:val="24"/>
          <w:szCs w:val="24"/>
        </w:rPr>
        <w:t>sortedCourses</w:t>
      </w:r>
      <w:proofErr w:type="spellEnd"/>
    </w:p>
    <w:p w14:paraId="0814F7B7" w14:textId="77777777" w:rsidR="00090E08" w:rsidRDefault="00090E08" w:rsidP="00090E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sortedCour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Call </w:t>
      </w:r>
      <w:proofErr w:type="gramStart"/>
      <w:r>
        <w:rPr>
          <w:rFonts w:ascii="Times New Roman" w:hAnsi="Times New Roman" w:cs="Times New Roman"/>
          <w:sz w:val="24"/>
          <w:szCs w:val="24"/>
        </w:rPr>
        <w:t>Sort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6E5C303A" w14:textId="276FD5DD" w:rsidR="0030617B" w:rsidRDefault="0030617B" w:rsidP="00090E08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ach Course in courses</w:t>
      </w:r>
    </w:p>
    <w:p w14:paraId="61B31894" w14:textId="77777777" w:rsidR="0030617B" w:rsidRPr="002553DC" w:rsidRDefault="0030617B" w:rsidP="0030617B">
      <w:pPr>
        <w:pStyle w:val="NormalWeb"/>
        <w:spacing w:before="0" w:beforeAutospacing="0" w:after="160" w:afterAutospacing="0"/>
        <w:ind w:left="1440" w:firstLine="720"/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course.Id</w:t>
      </w:r>
      <w:proofErr w:type="spellEnd"/>
      <w:proofErr w:type="gramEnd"/>
    </w:p>
    <w:p w14:paraId="2EC2DB2E" w14:textId="77777777" w:rsidR="0030617B" w:rsidRDefault="0030617B" w:rsidP="0030617B">
      <w:pPr>
        <w:pStyle w:val="NormalWeb"/>
        <w:spacing w:before="0" w:beforeAutospacing="0" w:after="160" w:afterAutospacing="0"/>
        <w:ind w:left="1440" w:firstLine="720"/>
        <w:rPr>
          <w:color w:val="000000"/>
        </w:rPr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course.Title</w:t>
      </w:r>
      <w:proofErr w:type="spellEnd"/>
      <w:proofErr w:type="gramEnd"/>
    </w:p>
    <w:p w14:paraId="045F3F64" w14:textId="77777777" w:rsidR="0030617B" w:rsidRDefault="0030617B" w:rsidP="0030617B">
      <w:pPr>
        <w:pStyle w:val="NormalWeb"/>
        <w:spacing w:before="0" w:beforeAutospacing="0" w:after="160" w:afterAutospacing="0"/>
      </w:pPr>
      <w:r>
        <w:tab/>
        <w:t>}</w:t>
      </w:r>
    </w:p>
    <w:p w14:paraId="550FA456" w14:textId="77777777" w:rsidR="0030617B" w:rsidRPr="000E6751" w:rsidRDefault="0030617B" w:rsidP="0030617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6751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0E6751">
        <w:rPr>
          <w:rFonts w:ascii="Times New Roman" w:hAnsi="Times New Roman" w:cs="Times New Roman"/>
          <w:b/>
          <w:bCs/>
          <w:sz w:val="24"/>
          <w:szCs w:val="24"/>
        </w:rPr>
        <w:t>PrintCourse</w:t>
      </w:r>
      <w:proofErr w:type="spellEnd"/>
      <w:r w:rsidRPr="000E6751">
        <w:rPr>
          <w:rFonts w:ascii="Times New Roman" w:hAnsi="Times New Roman" w:cs="Times New Roman"/>
          <w:b/>
          <w:bCs/>
          <w:sz w:val="24"/>
          <w:szCs w:val="24"/>
        </w:rPr>
        <w:t>(id) {</w:t>
      </w:r>
    </w:p>
    <w:p w14:paraId="54205C3F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t Course = Search(id)</w:t>
      </w:r>
    </w:p>
    <w:p w14:paraId="787FB107" w14:textId="77777777" w:rsidR="0030617B" w:rsidRDefault="0030617B" w:rsidP="003061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f Course not equal Default Course</w:t>
      </w:r>
    </w:p>
    <w:p w14:paraId="55B75912" w14:textId="77777777" w:rsidR="0030617B" w:rsidRPr="002553DC" w:rsidRDefault="0030617B" w:rsidP="0030617B">
      <w:pPr>
        <w:pStyle w:val="NormalWeb"/>
        <w:spacing w:before="0" w:beforeAutospacing="0" w:after="160" w:afterAutospacing="0"/>
        <w:ind w:left="1440" w:firstLine="720"/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course.Id</w:t>
      </w:r>
      <w:proofErr w:type="spellEnd"/>
      <w:proofErr w:type="gramEnd"/>
    </w:p>
    <w:p w14:paraId="75E0E75F" w14:textId="77777777" w:rsidR="0030617B" w:rsidRPr="002553DC" w:rsidRDefault="0030617B" w:rsidP="0030617B">
      <w:pPr>
        <w:pStyle w:val="NormalWeb"/>
        <w:spacing w:before="0" w:beforeAutospacing="0" w:after="160" w:afterAutospacing="0"/>
        <w:ind w:left="1440" w:firstLine="720"/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course.Title</w:t>
      </w:r>
      <w:proofErr w:type="spellEnd"/>
      <w:proofErr w:type="gramEnd"/>
    </w:p>
    <w:p w14:paraId="50190D90" w14:textId="77777777" w:rsidR="0030617B" w:rsidRPr="002553DC" w:rsidRDefault="0030617B" w:rsidP="0030617B">
      <w:pPr>
        <w:pStyle w:val="NormalWeb"/>
        <w:spacing w:before="0" w:beforeAutospacing="0" w:after="160" w:afterAutospacing="0"/>
        <w:ind w:left="1440" w:firstLine="720"/>
      </w:pPr>
      <w:r w:rsidRPr="002553DC">
        <w:rPr>
          <w:color w:val="000000"/>
        </w:rPr>
        <w:t xml:space="preserve">For each prerequisite in </w:t>
      </w:r>
      <w:proofErr w:type="spellStart"/>
      <w:proofErr w:type="gramStart"/>
      <w:r w:rsidRPr="002553DC">
        <w:rPr>
          <w:color w:val="000000"/>
        </w:rPr>
        <w:t>course.Prerequisites</w:t>
      </w:r>
      <w:proofErr w:type="spellEnd"/>
      <w:proofErr w:type="gramEnd"/>
    </w:p>
    <w:p w14:paraId="6C2A366F" w14:textId="77777777" w:rsidR="0030617B" w:rsidRPr="002553DC" w:rsidRDefault="0030617B" w:rsidP="0030617B">
      <w:pPr>
        <w:pStyle w:val="NormalWeb"/>
        <w:spacing w:before="0" w:beforeAutospacing="0" w:after="160" w:afterAutospacing="0"/>
        <w:ind w:left="2160" w:firstLine="720"/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prerequisite.Id</w:t>
      </w:r>
      <w:proofErr w:type="spellEnd"/>
      <w:proofErr w:type="gramEnd"/>
    </w:p>
    <w:p w14:paraId="2A773A76" w14:textId="77777777" w:rsidR="0030617B" w:rsidRPr="002553DC" w:rsidRDefault="0030617B" w:rsidP="0030617B">
      <w:pPr>
        <w:pStyle w:val="NormalWeb"/>
        <w:spacing w:before="0" w:beforeAutospacing="0" w:after="160" w:afterAutospacing="0"/>
        <w:ind w:left="2160" w:firstLine="720"/>
        <w:rPr>
          <w:color w:val="000000"/>
        </w:rPr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prerequisite.Title</w:t>
      </w:r>
      <w:proofErr w:type="spellEnd"/>
      <w:proofErr w:type="gramEnd"/>
    </w:p>
    <w:p w14:paraId="3B0A7757" w14:textId="77777777" w:rsidR="0030617B" w:rsidRPr="002553DC" w:rsidRDefault="0030617B" w:rsidP="0030617B">
      <w:pPr>
        <w:pStyle w:val="NormalWeb"/>
        <w:spacing w:before="0" w:beforeAutospacing="0" w:after="160" w:afterAutospacing="0"/>
        <w:rPr>
          <w:color w:val="000000"/>
        </w:rPr>
      </w:pPr>
      <w:r w:rsidRPr="002553DC">
        <w:rPr>
          <w:color w:val="000000"/>
        </w:rPr>
        <w:tab/>
      </w:r>
      <w:r>
        <w:rPr>
          <w:color w:val="000000"/>
        </w:rPr>
        <w:tab/>
      </w:r>
      <w:r w:rsidRPr="002553DC">
        <w:rPr>
          <w:color w:val="000000"/>
        </w:rPr>
        <w:t>Else</w:t>
      </w:r>
    </w:p>
    <w:p w14:paraId="1B912078" w14:textId="77777777" w:rsidR="0030617B" w:rsidRPr="001B2D35" w:rsidRDefault="0030617B" w:rsidP="0030617B">
      <w:pPr>
        <w:pStyle w:val="NormalWeb"/>
        <w:spacing w:before="0" w:beforeAutospacing="0" w:after="160" w:afterAutospacing="0"/>
        <w:rPr>
          <w:color w:val="000000"/>
        </w:rPr>
      </w:pPr>
      <w:r w:rsidRPr="002553DC">
        <w:rPr>
          <w:color w:val="000000"/>
        </w:rPr>
        <w:tab/>
      </w:r>
      <w:r w:rsidRPr="002553DC">
        <w:rPr>
          <w:color w:val="000000"/>
        </w:rPr>
        <w:tab/>
      </w:r>
      <w:r>
        <w:rPr>
          <w:color w:val="000000"/>
        </w:rPr>
        <w:tab/>
      </w:r>
      <w:r w:rsidRPr="002553DC">
        <w:rPr>
          <w:color w:val="000000"/>
        </w:rPr>
        <w:t>Output “Course not found: $id”</w:t>
      </w:r>
    </w:p>
    <w:p w14:paraId="359CA3A3" w14:textId="7020C965" w:rsidR="0030617B" w:rsidRDefault="0030617B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34DB292B" w14:textId="0F0CF2F7" w:rsidR="003A2D84" w:rsidRDefault="003A2D84" w:rsidP="00FB624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3A2D84">
        <w:rPr>
          <w:rFonts w:ascii="Times New Roman" w:hAnsi="Times New Roman" w:cs="Times New Roman"/>
          <w:b/>
          <w:bCs/>
          <w:sz w:val="24"/>
          <w:szCs w:val="24"/>
        </w:rPr>
        <w:t>BinarySearchTree</w:t>
      </w:r>
      <w:proofErr w:type="spellEnd"/>
      <w:r w:rsidRPr="003A2D84">
        <w:rPr>
          <w:rFonts w:ascii="Times New Roman" w:hAnsi="Times New Roman" w:cs="Times New Roman"/>
          <w:b/>
          <w:bCs/>
          <w:sz w:val="24"/>
          <w:szCs w:val="24"/>
        </w:rPr>
        <w:t xml:space="preserve"> Clas</w:t>
      </w:r>
      <w:r w:rsidR="00FA1CE4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7ED1B608" w14:textId="3A27B86F" w:rsidR="00FA1CE4" w:rsidRDefault="00FA1CE4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teger Size</w:t>
      </w:r>
    </w:p>
    <w:p w14:paraId="20DB54B1" w14:textId="624A9DE4" w:rsidR="00FA1CE4" w:rsidRDefault="00FA1CE4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Tree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* </w:t>
      </w:r>
      <w:proofErr w:type="gramStart"/>
      <w:r>
        <w:rPr>
          <w:rFonts w:ascii="Times New Roman" w:hAnsi="Times New Roman" w:cs="Times New Roman"/>
          <w:sz w:val="24"/>
          <w:szCs w:val="24"/>
        </w:rPr>
        <w:t>root;</w:t>
      </w:r>
      <w:proofErr w:type="gramEnd"/>
    </w:p>
    <w:p w14:paraId="639817DB" w14:textId="499A0936" w:rsidR="00FA1CE4" w:rsidRDefault="00FA1CE4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A1CE4">
        <w:rPr>
          <w:rFonts w:ascii="Times New Roman" w:hAnsi="Times New Roman" w:cs="Times New Roman"/>
          <w:b/>
          <w:bCs/>
          <w:sz w:val="24"/>
          <w:szCs w:val="24"/>
        </w:rPr>
        <w:t>BinarySearchTre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 {</w:t>
      </w:r>
    </w:p>
    <w:p w14:paraId="35603CD3" w14:textId="408213EA" w:rsidR="00FA1CE4" w:rsidRDefault="00FA1CE4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root =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504594E5" w14:textId="044AEE06" w:rsidR="00FA1CE4" w:rsidRPr="00FA1CE4" w:rsidRDefault="00FA1CE4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6E9CD6AC" w14:textId="2F261069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sert</w:t>
      </w:r>
      <w:r w:rsidR="000E6751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FA1CE4">
        <w:rPr>
          <w:rFonts w:ascii="Times New Roman" w:hAnsi="Times New Roman" w:cs="Times New Roman"/>
          <w:b/>
          <w:bCs/>
          <w:sz w:val="24"/>
          <w:szCs w:val="24"/>
        </w:rPr>
        <w:t>course</w:t>
      </w:r>
      <w:r w:rsidR="000E6751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proofErr w:type="gramStart"/>
      <w:r w:rsidR="000E6751">
        <w:rPr>
          <w:rFonts w:ascii="Times New Roman" w:hAnsi="Times New Roman" w:cs="Times New Roman"/>
          <w:b/>
          <w:bCs/>
          <w:sz w:val="24"/>
          <w:szCs w:val="24"/>
        </w:rPr>
        <w:t>{</w:t>
      </w:r>
      <w:r w:rsidR="00F02A17">
        <w:rPr>
          <w:rFonts w:ascii="Times New Roman" w:hAnsi="Times New Roman" w:cs="Times New Roman"/>
          <w:b/>
          <w:bCs/>
          <w:sz w:val="24"/>
          <w:szCs w:val="24"/>
        </w:rPr>
        <w:t xml:space="preserve"> N</w:t>
      </w:r>
      <w:proofErr w:type="gramEnd"/>
    </w:p>
    <w:p w14:paraId="11E47B53" w14:textId="77777777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f very first node inserted </w:t>
      </w:r>
    </w:p>
    <w:p w14:paraId="055BD5EE" w14:textId="18984332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root node = allocate new </w:t>
      </w:r>
      <w:proofErr w:type="spellStart"/>
      <w:r w:rsidR="00FA1CE4">
        <w:rPr>
          <w:rFonts w:ascii="Times New Roman" w:hAnsi="Times New Roman" w:cs="Times New Roman"/>
          <w:sz w:val="24"/>
          <w:szCs w:val="24"/>
        </w:rPr>
        <w:t>Tree</w:t>
      </w:r>
      <w:r>
        <w:rPr>
          <w:rFonts w:ascii="Times New Roman" w:hAnsi="Times New Roman" w:cs="Times New Roman"/>
          <w:sz w:val="24"/>
          <w:szCs w:val="24"/>
        </w:rPr>
        <w:t>Node</w:t>
      </w:r>
      <w:proofErr w:type="spellEnd"/>
      <w:r w:rsidR="00FA1CE4">
        <w:rPr>
          <w:rFonts w:ascii="Times New Roman" w:hAnsi="Times New Roman" w:cs="Times New Roman"/>
          <w:sz w:val="24"/>
          <w:szCs w:val="24"/>
        </w:rPr>
        <w:t>(course)</w:t>
      </w:r>
    </w:p>
    <w:p w14:paraId="2F2AB679" w14:textId="51796BC1" w:rsidR="003A2D84" w:rsidRDefault="00FA1CE4" w:rsidP="003A2D84">
      <w:pPr>
        <w:spacing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Size = Size + 1</w:t>
      </w:r>
    </w:p>
    <w:p w14:paraId="14A6FD7A" w14:textId="77777777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lse</w:t>
      </w:r>
    </w:p>
    <w:p w14:paraId="6556E9AA" w14:textId="7B6A61B7" w:rsidR="003A2D84" w:rsidRPr="00D61428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all </w:t>
      </w:r>
      <w:proofErr w:type="spellStart"/>
      <w:proofErr w:type="gramStart"/>
      <w:r w:rsidR="000E6751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ddNode</w:t>
      </w:r>
      <w:proofErr w:type="spellEnd"/>
      <w:r w:rsidR="00FA1C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FA1CE4">
        <w:rPr>
          <w:rFonts w:ascii="Times New Roman" w:hAnsi="Times New Roman" w:cs="Times New Roman"/>
          <w:sz w:val="24"/>
          <w:szCs w:val="24"/>
        </w:rPr>
        <w:t>root, course) //</w:t>
      </w:r>
      <w:r>
        <w:rPr>
          <w:rFonts w:ascii="Times New Roman" w:hAnsi="Times New Roman" w:cs="Times New Roman"/>
          <w:sz w:val="24"/>
          <w:szCs w:val="24"/>
        </w:rPr>
        <w:t xml:space="preserve"> recursive</w:t>
      </w:r>
    </w:p>
    <w:p w14:paraId="524F0F60" w14:textId="4BC43C06" w:rsidR="003A2D84" w:rsidRDefault="000E6751" w:rsidP="003A2D84">
      <w:pPr>
        <w:spacing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}</w:t>
      </w:r>
    </w:p>
    <w:p w14:paraId="3E0DAFF0" w14:textId="5FAA5888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ddNode</w:t>
      </w:r>
      <w:proofErr w:type="spellEnd"/>
      <w:r w:rsidR="000E6751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FA1CE4">
        <w:rPr>
          <w:rFonts w:ascii="Times New Roman" w:hAnsi="Times New Roman" w:cs="Times New Roman"/>
          <w:b/>
          <w:bCs/>
          <w:sz w:val="24"/>
          <w:szCs w:val="24"/>
        </w:rPr>
        <w:t>node, course</w:t>
      </w:r>
      <w:r w:rsidR="000E6751">
        <w:rPr>
          <w:rFonts w:ascii="Times New Roman" w:hAnsi="Times New Roman" w:cs="Times New Roman"/>
          <w:b/>
          <w:bCs/>
          <w:sz w:val="24"/>
          <w:szCs w:val="24"/>
        </w:rPr>
        <w:t>) {</w:t>
      </w:r>
    </w:p>
    <w:p w14:paraId="2E2370C4" w14:textId="2E05B894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f </w:t>
      </w:r>
      <w:proofErr w:type="spellStart"/>
      <w:proofErr w:type="gramStart"/>
      <w:r w:rsidR="00FA1CE4">
        <w:rPr>
          <w:rFonts w:ascii="Times New Roman" w:hAnsi="Times New Roman" w:cs="Times New Roman"/>
          <w:sz w:val="24"/>
          <w:szCs w:val="24"/>
        </w:rPr>
        <w:t>course.Id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&lt; </w:t>
      </w:r>
      <w:proofErr w:type="spellStart"/>
      <w:r w:rsidR="00FA1CE4">
        <w:rPr>
          <w:rFonts w:ascii="Times New Roman" w:hAnsi="Times New Roman" w:cs="Times New Roman"/>
          <w:sz w:val="24"/>
          <w:szCs w:val="24"/>
        </w:rPr>
        <w:t>node.Course.Id</w:t>
      </w:r>
      <w:proofErr w:type="spellEnd"/>
    </w:p>
    <w:p w14:paraId="20A9DC3B" w14:textId="458829C7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f </w:t>
      </w:r>
      <w:proofErr w:type="spellStart"/>
      <w:proofErr w:type="gramStart"/>
      <w:r w:rsidR="00002EBE">
        <w:rPr>
          <w:rFonts w:ascii="Times New Roman" w:hAnsi="Times New Roman" w:cs="Times New Roman"/>
          <w:sz w:val="24"/>
          <w:szCs w:val="24"/>
        </w:rPr>
        <w:t>node.lef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Pointer Is Unused</w:t>
      </w:r>
    </w:p>
    <w:p w14:paraId="2F7292C9" w14:textId="5312E649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proofErr w:type="gramStart"/>
      <w:r w:rsidR="00002EBE">
        <w:rPr>
          <w:rFonts w:ascii="Times New Roman" w:hAnsi="Times New Roman" w:cs="Times New Roman"/>
          <w:sz w:val="24"/>
          <w:szCs w:val="24"/>
        </w:rPr>
        <w:t>node.lef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="00FA1CE4">
        <w:rPr>
          <w:rFonts w:ascii="Times New Roman" w:hAnsi="Times New Roman" w:cs="Times New Roman"/>
          <w:sz w:val="24"/>
          <w:szCs w:val="24"/>
        </w:rPr>
        <w:t>TreeNode</w:t>
      </w:r>
      <w:proofErr w:type="spellEnd"/>
      <w:r w:rsidR="00002EBE">
        <w:rPr>
          <w:rFonts w:ascii="Times New Roman" w:hAnsi="Times New Roman" w:cs="Times New Roman"/>
          <w:sz w:val="24"/>
          <w:szCs w:val="24"/>
        </w:rPr>
        <w:t xml:space="preserve"> </w:t>
      </w:r>
      <w:r w:rsidR="00FA1CE4">
        <w:rPr>
          <w:rFonts w:ascii="Times New Roman" w:hAnsi="Times New Roman" w:cs="Times New Roman"/>
          <w:sz w:val="24"/>
          <w:szCs w:val="24"/>
        </w:rPr>
        <w:t>(course)</w:t>
      </w:r>
    </w:p>
    <w:p w14:paraId="5975EA35" w14:textId="495A52F7" w:rsidR="003A2D84" w:rsidRDefault="00FA1CE4" w:rsidP="003A2D84">
      <w:pPr>
        <w:spacing w:line="24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Size = Size + 1</w:t>
      </w:r>
    </w:p>
    <w:p w14:paraId="1BA6CE25" w14:textId="77777777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lse</w:t>
      </w:r>
    </w:p>
    <w:p w14:paraId="693F2194" w14:textId="7C3B1C1A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all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ddNode</w:t>
      </w:r>
      <w:proofErr w:type="spellEnd"/>
      <w:r w:rsidR="00FA1CE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="00002EBE">
        <w:rPr>
          <w:rFonts w:ascii="Times New Roman" w:hAnsi="Times New Roman" w:cs="Times New Roman"/>
          <w:sz w:val="24"/>
          <w:szCs w:val="24"/>
        </w:rPr>
        <w:t>node.left</w:t>
      </w:r>
      <w:proofErr w:type="spellEnd"/>
      <w:r w:rsidR="00002EBE">
        <w:rPr>
          <w:rFonts w:ascii="Times New Roman" w:hAnsi="Times New Roman" w:cs="Times New Roman"/>
          <w:sz w:val="24"/>
          <w:szCs w:val="24"/>
        </w:rPr>
        <w:t>, course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A1CE4">
        <w:rPr>
          <w:rFonts w:ascii="Times New Roman" w:hAnsi="Times New Roman" w:cs="Times New Roman"/>
          <w:sz w:val="24"/>
          <w:szCs w:val="24"/>
        </w:rPr>
        <w:t xml:space="preserve">// </w:t>
      </w:r>
      <w:r>
        <w:rPr>
          <w:rFonts w:ascii="Times New Roman" w:hAnsi="Times New Roman" w:cs="Times New Roman"/>
          <w:sz w:val="24"/>
          <w:szCs w:val="24"/>
        </w:rPr>
        <w:t xml:space="preserve">recursive </w:t>
      </w:r>
    </w:p>
    <w:p w14:paraId="35F81730" w14:textId="59316A7D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spellStart"/>
      <w:proofErr w:type="gramStart"/>
      <w:r w:rsidR="00002EBE">
        <w:rPr>
          <w:rFonts w:ascii="Times New Roman" w:hAnsi="Times New Roman" w:cs="Times New Roman"/>
          <w:sz w:val="24"/>
          <w:szCs w:val="24"/>
        </w:rPr>
        <w:t>course.Id</w:t>
      </w:r>
      <w:proofErr w:type="spellEnd"/>
      <w:proofErr w:type="gramEnd"/>
      <w:r w:rsidR="00002EB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&gt;= </w:t>
      </w:r>
      <w:proofErr w:type="spellStart"/>
      <w:r w:rsidR="00002EBE">
        <w:rPr>
          <w:rFonts w:ascii="Times New Roman" w:hAnsi="Times New Roman" w:cs="Times New Roman"/>
          <w:sz w:val="24"/>
          <w:szCs w:val="24"/>
        </w:rPr>
        <w:t>node.Course.Id</w:t>
      </w:r>
      <w:proofErr w:type="spellEnd"/>
    </w:p>
    <w:p w14:paraId="099E5FE9" w14:textId="3D19C72D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f </w:t>
      </w:r>
      <w:proofErr w:type="spellStart"/>
      <w:proofErr w:type="gramStart"/>
      <w:r w:rsidR="00002EBE">
        <w:rPr>
          <w:rFonts w:ascii="Times New Roman" w:hAnsi="Times New Roman" w:cs="Times New Roman"/>
          <w:sz w:val="24"/>
          <w:szCs w:val="24"/>
        </w:rPr>
        <w:t>node.righ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Pointer Is Unused</w:t>
      </w:r>
    </w:p>
    <w:p w14:paraId="1BD22E76" w14:textId="0012249A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proofErr w:type="gramStart"/>
      <w:r w:rsidR="00002EBE">
        <w:rPr>
          <w:rFonts w:ascii="Times New Roman" w:hAnsi="Times New Roman" w:cs="Times New Roman"/>
          <w:sz w:val="24"/>
          <w:szCs w:val="24"/>
        </w:rPr>
        <w:t>node.righ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="00002EBE">
        <w:rPr>
          <w:rFonts w:ascii="Times New Roman" w:hAnsi="Times New Roman" w:cs="Times New Roman"/>
          <w:sz w:val="24"/>
          <w:szCs w:val="24"/>
        </w:rPr>
        <w:t>Tree</w:t>
      </w:r>
      <w:r>
        <w:rPr>
          <w:rFonts w:ascii="Times New Roman" w:hAnsi="Times New Roman" w:cs="Times New Roman"/>
          <w:sz w:val="24"/>
          <w:szCs w:val="24"/>
        </w:rPr>
        <w:t>Node</w:t>
      </w:r>
      <w:proofErr w:type="spellEnd"/>
      <w:r w:rsidR="00002EBE">
        <w:rPr>
          <w:rFonts w:ascii="Times New Roman" w:hAnsi="Times New Roman" w:cs="Times New Roman"/>
          <w:sz w:val="24"/>
          <w:szCs w:val="24"/>
        </w:rPr>
        <w:t xml:space="preserve"> (course)</w:t>
      </w:r>
    </w:p>
    <w:p w14:paraId="694D1CE9" w14:textId="6CB7EDF9" w:rsidR="003A2D84" w:rsidRDefault="00002EBE" w:rsidP="003A2D84">
      <w:pPr>
        <w:spacing w:line="24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Size = Size + 1</w:t>
      </w:r>
    </w:p>
    <w:p w14:paraId="4E5B11C0" w14:textId="77777777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lse</w:t>
      </w:r>
    </w:p>
    <w:p w14:paraId="21F5DA55" w14:textId="109120E2" w:rsidR="00002EBE" w:rsidRDefault="003A2D84" w:rsidP="00002EBE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all </w:t>
      </w:r>
      <w:proofErr w:type="spellStart"/>
      <w:r>
        <w:rPr>
          <w:rFonts w:ascii="Times New Roman" w:hAnsi="Times New Roman" w:cs="Times New Roman"/>
          <w:sz w:val="24"/>
          <w:szCs w:val="24"/>
        </w:rPr>
        <w:t>addNode</w:t>
      </w:r>
      <w:proofErr w:type="spellEnd"/>
      <w:r w:rsidR="00002EB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="00002EBE">
        <w:rPr>
          <w:rFonts w:ascii="Times New Roman" w:hAnsi="Times New Roman" w:cs="Times New Roman"/>
          <w:sz w:val="24"/>
          <w:szCs w:val="24"/>
        </w:rPr>
        <w:t>node.right</w:t>
      </w:r>
      <w:proofErr w:type="spellEnd"/>
      <w:proofErr w:type="gramEnd"/>
      <w:r w:rsidR="00002EBE">
        <w:rPr>
          <w:rFonts w:ascii="Times New Roman" w:hAnsi="Times New Roman" w:cs="Times New Roman"/>
          <w:sz w:val="24"/>
          <w:szCs w:val="24"/>
        </w:rPr>
        <w:t xml:space="preserve">, course) // recursive </w:t>
      </w:r>
    </w:p>
    <w:p w14:paraId="196A91B1" w14:textId="6FC5A918" w:rsidR="003A2D84" w:rsidRDefault="000E6751" w:rsidP="00002EBE">
      <w:pPr>
        <w:spacing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}</w:t>
      </w:r>
    </w:p>
    <w:p w14:paraId="2863E80D" w14:textId="3D15FC0B" w:rsidR="003A2D84" w:rsidRDefault="000E6751" w:rsidP="003A2D84">
      <w:pPr>
        <w:spacing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PrintAll</w:t>
      </w:r>
      <w:proofErr w:type="spellEnd"/>
      <w:r w:rsidR="00002EBE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="00002EBE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{</w:t>
      </w:r>
    </w:p>
    <w:p w14:paraId="3E3B949F" w14:textId="0EC16012" w:rsidR="003C01BC" w:rsidRDefault="003C01BC" w:rsidP="003C01BC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Call </w:t>
      </w:r>
      <w:proofErr w:type="spellStart"/>
      <w:r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>
        <w:rPr>
          <w:rFonts w:ascii="Times New Roman" w:hAnsi="Times New Roman" w:cs="Times New Roman"/>
          <w:sz w:val="24"/>
          <w:szCs w:val="24"/>
        </w:rPr>
        <w:t>(root)</w:t>
      </w:r>
    </w:p>
    <w:p w14:paraId="6288C2E2" w14:textId="0F72F403" w:rsidR="000E6751" w:rsidRDefault="000E6751" w:rsidP="000E6751">
      <w:pPr>
        <w:spacing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0E6751">
        <w:rPr>
          <w:rFonts w:ascii="Times New Roman" w:hAnsi="Times New Roman" w:cs="Times New Roman"/>
          <w:b/>
          <w:bCs/>
          <w:sz w:val="24"/>
          <w:szCs w:val="24"/>
        </w:rPr>
        <w:t>}</w:t>
      </w:r>
    </w:p>
    <w:p w14:paraId="4807CB8A" w14:textId="65675964" w:rsidR="003C01BC" w:rsidRDefault="003C01BC" w:rsidP="000E6751">
      <w:pPr>
        <w:spacing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nOrde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urrentNod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 {</w:t>
      </w:r>
    </w:p>
    <w:p w14:paraId="15203453" w14:textId="6CB94578" w:rsidR="003C01BC" w:rsidRDefault="003C01BC" w:rsidP="003C01BC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hAnsi="Times New Roman" w:cs="Times New Roman"/>
          <w:sz w:val="24"/>
          <w:szCs w:val="24"/>
        </w:rPr>
        <w:t>current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 equal </w:t>
      </w:r>
      <w:proofErr w:type="spellStart"/>
      <w:r>
        <w:rPr>
          <w:rFonts w:ascii="Times New Roman" w:hAnsi="Times New Roman" w:cs="Times New Roman"/>
          <w:sz w:val="24"/>
          <w:szCs w:val="24"/>
        </w:rPr>
        <w:t>nullptr</w:t>
      </w:r>
      <w:proofErr w:type="spellEnd"/>
    </w:p>
    <w:p w14:paraId="14764C9C" w14:textId="793FA15B" w:rsidR="003C01BC" w:rsidRDefault="003C01BC" w:rsidP="003C01BC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all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currentNode.lef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 // recursive </w:t>
      </w:r>
    </w:p>
    <w:p w14:paraId="70D528ED" w14:textId="35E61796" w:rsidR="003C01BC" w:rsidRDefault="003C01BC" w:rsidP="003C01BC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utput</w:t>
      </w:r>
      <w:r w:rsidR="00FC69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urrentNode.Course.Id</w:t>
      </w:r>
      <w:proofErr w:type="spellEnd"/>
      <w:proofErr w:type="gramEnd"/>
    </w:p>
    <w:p w14:paraId="3C8FFEBD" w14:textId="1627A7F9" w:rsidR="003C01BC" w:rsidRDefault="003C01BC" w:rsidP="003C01BC">
      <w:pPr>
        <w:spacing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pu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urrentNode.Course.Title</w:t>
      </w:r>
      <w:proofErr w:type="spellEnd"/>
      <w:proofErr w:type="gramEnd"/>
    </w:p>
    <w:p w14:paraId="55A8C055" w14:textId="13E6B74F" w:rsidR="003C01BC" w:rsidRDefault="003C01BC" w:rsidP="003C01BC">
      <w:pPr>
        <w:spacing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l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currentNode.right</w:t>
      </w:r>
      <w:proofErr w:type="spellEnd"/>
      <w:r>
        <w:rPr>
          <w:rFonts w:ascii="Times New Roman" w:hAnsi="Times New Roman" w:cs="Times New Roman"/>
          <w:sz w:val="24"/>
          <w:szCs w:val="24"/>
        </w:rPr>
        <w:t>) // recursive</w:t>
      </w:r>
    </w:p>
    <w:p w14:paraId="48DD4FBB" w14:textId="6D48A32E" w:rsidR="003C01BC" w:rsidRPr="000E6751" w:rsidRDefault="003C01BC" w:rsidP="000E6751">
      <w:pPr>
        <w:spacing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}</w:t>
      </w:r>
    </w:p>
    <w:p w14:paraId="68549FCB" w14:textId="1FAB9BB4" w:rsidR="003A2D84" w:rsidRDefault="001930DE" w:rsidP="003A2D84">
      <w:pPr>
        <w:spacing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Pr="002553DC">
        <w:rPr>
          <w:rFonts w:ascii="Times New Roman" w:hAnsi="Times New Roman" w:cs="Times New Roman"/>
          <w:b/>
          <w:bCs/>
          <w:sz w:val="24"/>
          <w:szCs w:val="24"/>
        </w:rPr>
        <w:t>Course Class Tre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r w:rsidR="003A2D84">
        <w:rPr>
          <w:rFonts w:ascii="Times New Roman" w:hAnsi="Times New Roman" w:cs="Times New Roman"/>
          <w:b/>
          <w:bCs/>
          <w:sz w:val="24"/>
          <w:szCs w:val="24"/>
        </w:rPr>
        <w:t>Search</w:t>
      </w:r>
      <w:r w:rsidR="000E6751">
        <w:rPr>
          <w:rFonts w:ascii="Times New Roman" w:hAnsi="Times New Roman" w:cs="Times New Roman"/>
          <w:b/>
          <w:bCs/>
          <w:sz w:val="24"/>
          <w:szCs w:val="24"/>
        </w:rPr>
        <w:t xml:space="preserve"> (id) {</w:t>
      </w:r>
    </w:p>
    <w:p w14:paraId="11832A75" w14:textId="3F29F076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current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1930DE">
        <w:rPr>
          <w:rFonts w:ascii="Times New Roman" w:hAnsi="Times New Roman" w:cs="Times New Roman"/>
          <w:sz w:val="24"/>
          <w:szCs w:val="24"/>
        </w:rPr>
        <w:t>root</w:t>
      </w:r>
    </w:p>
    <w:p w14:paraId="700079B5" w14:textId="6B30FC06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While </w:t>
      </w:r>
      <w:proofErr w:type="spellStart"/>
      <w:r>
        <w:rPr>
          <w:rFonts w:ascii="Times New Roman" w:hAnsi="Times New Roman" w:cs="Times New Roman"/>
          <w:sz w:val="24"/>
          <w:szCs w:val="24"/>
        </w:rPr>
        <w:t>current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930DE">
        <w:rPr>
          <w:rFonts w:ascii="Times New Roman" w:hAnsi="Times New Roman" w:cs="Times New Roman"/>
          <w:sz w:val="24"/>
          <w:szCs w:val="24"/>
        </w:rPr>
        <w:t xml:space="preserve">not equal </w:t>
      </w:r>
      <w:proofErr w:type="spellStart"/>
      <w:r w:rsidR="001930DE">
        <w:rPr>
          <w:rFonts w:ascii="Times New Roman" w:hAnsi="Times New Roman" w:cs="Times New Roman"/>
          <w:sz w:val="24"/>
          <w:szCs w:val="24"/>
        </w:rPr>
        <w:t>nullptr</w:t>
      </w:r>
      <w:proofErr w:type="spellEnd"/>
    </w:p>
    <w:p w14:paraId="5D49FF3A" w14:textId="506D6C60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f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urrentNode.</w:t>
      </w:r>
      <w:r w:rsidR="001930DE">
        <w:rPr>
          <w:rFonts w:ascii="Times New Roman" w:hAnsi="Times New Roman" w:cs="Times New Roman"/>
          <w:sz w:val="24"/>
          <w:szCs w:val="24"/>
        </w:rPr>
        <w:t>Course.Id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is equal to </w:t>
      </w:r>
      <w:r w:rsidR="001930DE">
        <w:rPr>
          <w:rFonts w:ascii="Times New Roman" w:hAnsi="Times New Roman" w:cs="Times New Roman"/>
          <w:sz w:val="24"/>
          <w:szCs w:val="24"/>
        </w:rPr>
        <w:t>id</w:t>
      </w:r>
    </w:p>
    <w:p w14:paraId="7AD13240" w14:textId="595F314B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Return </w:t>
      </w:r>
      <w:proofErr w:type="spellStart"/>
      <w:r>
        <w:rPr>
          <w:rFonts w:ascii="Times New Roman" w:hAnsi="Times New Roman" w:cs="Times New Roman"/>
          <w:sz w:val="24"/>
          <w:szCs w:val="24"/>
        </w:rPr>
        <w:t>currentNode</w:t>
      </w:r>
      <w:r w:rsidR="001930DE">
        <w:rPr>
          <w:rFonts w:ascii="Times New Roman" w:hAnsi="Times New Roman" w:cs="Times New Roman"/>
          <w:sz w:val="24"/>
          <w:szCs w:val="24"/>
        </w:rPr>
        <w:t>.Course</w:t>
      </w:r>
      <w:proofErr w:type="spellEnd"/>
    </w:p>
    <w:p w14:paraId="4681CDD1" w14:textId="140D9424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lse</w:t>
      </w:r>
      <w:r w:rsidR="001930D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f </w:t>
      </w:r>
      <w:r w:rsidR="001930DE">
        <w:rPr>
          <w:rFonts w:ascii="Times New Roman" w:hAnsi="Times New Roman" w:cs="Times New Roman"/>
          <w:sz w:val="24"/>
          <w:szCs w:val="24"/>
        </w:rPr>
        <w:t xml:space="preserve">id &lt;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urrentNode</w:t>
      </w:r>
      <w:r w:rsidR="001930DE">
        <w:rPr>
          <w:rFonts w:ascii="Times New Roman" w:hAnsi="Times New Roman" w:cs="Times New Roman"/>
          <w:sz w:val="24"/>
          <w:szCs w:val="24"/>
        </w:rPr>
        <w:t>.Course.Id</w:t>
      </w:r>
      <w:proofErr w:type="spellEnd"/>
      <w:proofErr w:type="gramEnd"/>
    </w:p>
    <w:p w14:paraId="7CC19B78" w14:textId="49589AAA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current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="00F8621D">
        <w:rPr>
          <w:rFonts w:ascii="Times New Roman" w:hAnsi="Times New Roman" w:cs="Times New Roman"/>
          <w:sz w:val="24"/>
          <w:szCs w:val="24"/>
        </w:rPr>
        <w:t>currentNode.</w:t>
      </w:r>
      <w:r w:rsidR="00780090">
        <w:rPr>
          <w:rFonts w:ascii="Times New Roman" w:hAnsi="Times New Roman" w:cs="Times New Roman"/>
          <w:sz w:val="24"/>
          <w:szCs w:val="24"/>
        </w:rPr>
        <w:t>left</w:t>
      </w:r>
      <w:proofErr w:type="spellEnd"/>
    </w:p>
    <w:p w14:paraId="2A7654EA" w14:textId="77777777" w:rsidR="003A2D84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Else </w:t>
      </w:r>
    </w:p>
    <w:p w14:paraId="18A4547A" w14:textId="7A953089" w:rsidR="003A2D84" w:rsidRPr="00953B12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>
        <w:rPr>
          <w:rFonts w:ascii="Times New Roman" w:hAnsi="Times New Roman" w:cs="Times New Roman"/>
          <w:sz w:val="24"/>
          <w:szCs w:val="24"/>
        </w:rPr>
        <w:t>currentN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currentNode</w:t>
      </w:r>
      <w:r w:rsidR="00780090">
        <w:rPr>
          <w:rFonts w:ascii="Times New Roman" w:hAnsi="Times New Roman" w:cs="Times New Roman"/>
          <w:sz w:val="24"/>
          <w:szCs w:val="24"/>
        </w:rPr>
        <w:t>.righ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497A06" w14:textId="6476E6B4" w:rsidR="003A2D84" w:rsidRPr="009515E0" w:rsidRDefault="003A2D84" w:rsidP="003A2D8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Return </w:t>
      </w:r>
      <w:r w:rsidR="00780090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780090" w:rsidRPr="002553DC">
        <w:rPr>
          <w:rFonts w:ascii="Times New Roman" w:hAnsi="Times New Roman" w:cs="Times New Roman"/>
          <w:b/>
          <w:bCs/>
          <w:sz w:val="24"/>
          <w:szCs w:val="24"/>
        </w:rPr>
        <w:t xml:space="preserve">Course Class </w:t>
      </w:r>
      <w:proofErr w:type="gramStart"/>
      <w:r w:rsidR="00780090" w:rsidRPr="002553DC">
        <w:rPr>
          <w:rFonts w:ascii="Times New Roman" w:hAnsi="Times New Roman" w:cs="Times New Roman"/>
          <w:b/>
          <w:bCs/>
          <w:sz w:val="24"/>
          <w:szCs w:val="24"/>
        </w:rPr>
        <w:t>Tree</w:t>
      </w:r>
      <w:r w:rsidR="00780090">
        <w:rPr>
          <w:rFonts w:ascii="Times New Roman" w:hAnsi="Times New Roman" w:cs="Times New Roman"/>
          <w:b/>
          <w:bCs/>
          <w:sz w:val="24"/>
          <w:szCs w:val="24"/>
        </w:rPr>
        <w:t>](</w:t>
      </w:r>
      <w:proofErr w:type="gramEnd"/>
      <w:r w:rsidR="00780090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78009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 default values</w:t>
      </w:r>
      <w:r w:rsidR="00780090">
        <w:rPr>
          <w:rFonts w:ascii="Times New Roman" w:hAnsi="Times New Roman" w:cs="Times New Roman"/>
          <w:sz w:val="24"/>
          <w:szCs w:val="24"/>
        </w:rPr>
        <w:t xml:space="preserve"> // not found</w:t>
      </w:r>
    </w:p>
    <w:p w14:paraId="4FC2824A" w14:textId="416F0A7F" w:rsidR="003A2D84" w:rsidRPr="000E6751" w:rsidRDefault="000E6751" w:rsidP="000E6751">
      <w:pPr>
        <w:spacing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}</w:t>
      </w:r>
    </w:p>
    <w:p w14:paraId="777CB6FD" w14:textId="77777777" w:rsidR="00AE785B" w:rsidRPr="000E6751" w:rsidRDefault="00AE785B" w:rsidP="00AE785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E6751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0E6751">
        <w:rPr>
          <w:rFonts w:ascii="Times New Roman" w:hAnsi="Times New Roman" w:cs="Times New Roman"/>
          <w:b/>
          <w:bCs/>
          <w:sz w:val="24"/>
          <w:szCs w:val="24"/>
        </w:rPr>
        <w:t>PrintCourse</w:t>
      </w:r>
      <w:proofErr w:type="spellEnd"/>
      <w:r w:rsidRPr="000E6751">
        <w:rPr>
          <w:rFonts w:ascii="Times New Roman" w:hAnsi="Times New Roman" w:cs="Times New Roman"/>
          <w:b/>
          <w:bCs/>
          <w:sz w:val="24"/>
          <w:szCs w:val="24"/>
        </w:rPr>
        <w:t>(id) {</w:t>
      </w:r>
    </w:p>
    <w:p w14:paraId="0684FF46" w14:textId="77777777" w:rsidR="00AE785B" w:rsidRDefault="00AE785B" w:rsidP="00AE785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t Course = Search(id)</w:t>
      </w:r>
    </w:p>
    <w:p w14:paraId="3741E18B" w14:textId="77777777" w:rsidR="00AE785B" w:rsidRDefault="00AE785B" w:rsidP="00AE785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f Course not equal Default Course</w:t>
      </w:r>
    </w:p>
    <w:p w14:paraId="7576656A" w14:textId="77777777" w:rsidR="00AE785B" w:rsidRPr="002553DC" w:rsidRDefault="00AE785B" w:rsidP="00AE785B">
      <w:pPr>
        <w:pStyle w:val="NormalWeb"/>
        <w:spacing w:before="0" w:beforeAutospacing="0" w:after="160" w:afterAutospacing="0"/>
        <w:ind w:left="1440" w:firstLine="720"/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course.Id</w:t>
      </w:r>
      <w:proofErr w:type="spellEnd"/>
      <w:proofErr w:type="gramEnd"/>
    </w:p>
    <w:p w14:paraId="5A1D7E21" w14:textId="77777777" w:rsidR="00AE785B" w:rsidRPr="002553DC" w:rsidRDefault="00AE785B" w:rsidP="00AE785B">
      <w:pPr>
        <w:pStyle w:val="NormalWeb"/>
        <w:spacing w:before="0" w:beforeAutospacing="0" w:after="160" w:afterAutospacing="0"/>
        <w:ind w:left="1440" w:firstLine="720"/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course.Title</w:t>
      </w:r>
      <w:proofErr w:type="spellEnd"/>
      <w:proofErr w:type="gramEnd"/>
    </w:p>
    <w:p w14:paraId="387CA41C" w14:textId="77777777" w:rsidR="00AE785B" w:rsidRPr="002553DC" w:rsidRDefault="00AE785B" w:rsidP="00AE785B">
      <w:pPr>
        <w:pStyle w:val="NormalWeb"/>
        <w:spacing w:before="0" w:beforeAutospacing="0" w:after="160" w:afterAutospacing="0"/>
        <w:ind w:left="1440" w:firstLine="720"/>
      </w:pPr>
      <w:r w:rsidRPr="002553DC">
        <w:rPr>
          <w:color w:val="000000"/>
        </w:rPr>
        <w:t xml:space="preserve">For each prerequisite in </w:t>
      </w:r>
      <w:proofErr w:type="spellStart"/>
      <w:proofErr w:type="gramStart"/>
      <w:r w:rsidRPr="002553DC">
        <w:rPr>
          <w:color w:val="000000"/>
        </w:rPr>
        <w:t>course.Prerequisites</w:t>
      </w:r>
      <w:proofErr w:type="spellEnd"/>
      <w:proofErr w:type="gramEnd"/>
    </w:p>
    <w:p w14:paraId="20B0A422" w14:textId="77777777" w:rsidR="00AE785B" w:rsidRPr="002553DC" w:rsidRDefault="00AE785B" w:rsidP="00AE785B">
      <w:pPr>
        <w:pStyle w:val="NormalWeb"/>
        <w:spacing w:before="0" w:beforeAutospacing="0" w:after="160" w:afterAutospacing="0"/>
        <w:ind w:left="2160" w:firstLine="720"/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prerequisite.Id</w:t>
      </w:r>
      <w:proofErr w:type="spellEnd"/>
      <w:proofErr w:type="gramEnd"/>
    </w:p>
    <w:p w14:paraId="33957DA6" w14:textId="77777777" w:rsidR="00AE785B" w:rsidRPr="002553DC" w:rsidRDefault="00AE785B" w:rsidP="00AE785B">
      <w:pPr>
        <w:pStyle w:val="NormalWeb"/>
        <w:spacing w:before="0" w:beforeAutospacing="0" w:after="160" w:afterAutospacing="0"/>
        <w:ind w:left="2160" w:firstLine="720"/>
        <w:rPr>
          <w:color w:val="000000"/>
        </w:rPr>
      </w:pPr>
      <w:r w:rsidRPr="002553DC">
        <w:rPr>
          <w:color w:val="000000"/>
        </w:rPr>
        <w:t xml:space="preserve">Output </w:t>
      </w:r>
      <w:proofErr w:type="spellStart"/>
      <w:proofErr w:type="gramStart"/>
      <w:r w:rsidRPr="002553DC">
        <w:rPr>
          <w:color w:val="000000"/>
        </w:rPr>
        <w:t>prerequisite.Title</w:t>
      </w:r>
      <w:proofErr w:type="spellEnd"/>
      <w:proofErr w:type="gramEnd"/>
    </w:p>
    <w:p w14:paraId="09022638" w14:textId="77777777" w:rsidR="00AE785B" w:rsidRPr="002553DC" w:rsidRDefault="00AE785B" w:rsidP="00AE785B">
      <w:pPr>
        <w:pStyle w:val="NormalWeb"/>
        <w:spacing w:before="0" w:beforeAutospacing="0" w:after="160" w:afterAutospacing="0"/>
        <w:rPr>
          <w:color w:val="000000"/>
        </w:rPr>
      </w:pPr>
      <w:r w:rsidRPr="002553DC">
        <w:rPr>
          <w:color w:val="000000"/>
        </w:rPr>
        <w:tab/>
      </w:r>
      <w:r>
        <w:rPr>
          <w:color w:val="000000"/>
        </w:rPr>
        <w:tab/>
      </w:r>
      <w:r w:rsidRPr="002553DC">
        <w:rPr>
          <w:color w:val="000000"/>
        </w:rPr>
        <w:t>Else</w:t>
      </w:r>
    </w:p>
    <w:p w14:paraId="3280EED0" w14:textId="77777777" w:rsidR="00AE785B" w:rsidRPr="001B2D35" w:rsidRDefault="00AE785B" w:rsidP="00AE785B">
      <w:pPr>
        <w:pStyle w:val="NormalWeb"/>
        <w:spacing w:before="0" w:beforeAutospacing="0" w:after="160" w:afterAutospacing="0"/>
        <w:rPr>
          <w:color w:val="000000"/>
        </w:rPr>
      </w:pPr>
      <w:r w:rsidRPr="002553DC">
        <w:rPr>
          <w:color w:val="000000"/>
        </w:rPr>
        <w:tab/>
      </w:r>
      <w:r w:rsidRPr="002553DC">
        <w:rPr>
          <w:color w:val="000000"/>
        </w:rPr>
        <w:tab/>
      </w:r>
      <w:r>
        <w:rPr>
          <w:color w:val="000000"/>
        </w:rPr>
        <w:tab/>
      </w:r>
      <w:r w:rsidRPr="002553DC">
        <w:rPr>
          <w:color w:val="000000"/>
        </w:rPr>
        <w:t>Output “Course not found: $id”</w:t>
      </w:r>
    </w:p>
    <w:p w14:paraId="17566B72" w14:textId="77777777" w:rsidR="00AE785B" w:rsidRDefault="00AE785B" w:rsidP="00AE785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513D7550" w14:textId="7DC03F94" w:rsidR="00173529" w:rsidRPr="00EA5C85" w:rsidRDefault="001B2D35" w:rsidP="00FB62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e Section</w:t>
      </w:r>
      <w:r w:rsidR="00173529">
        <w:rPr>
          <w:rFonts w:ascii="Times New Roman" w:hAnsi="Times New Roman" w:cs="Times New Roman"/>
          <w:sz w:val="24"/>
          <w:szCs w:val="24"/>
        </w:rPr>
        <w:tab/>
      </w:r>
    </w:p>
    <w:p w14:paraId="4F7454E3" w14:textId="725D6924" w:rsidR="008F27DF" w:rsidRPr="002553DC" w:rsidRDefault="008F27DF" w:rsidP="00A12B2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>Program Start</w:t>
      </w:r>
      <w:r w:rsidR="00A12B29" w:rsidRPr="002553DC">
        <w:rPr>
          <w:rFonts w:ascii="Times New Roman" w:hAnsi="Times New Roman" w:cs="Times New Roman"/>
          <w:b/>
          <w:bCs/>
          <w:sz w:val="24"/>
          <w:szCs w:val="24"/>
        </w:rPr>
        <w:t xml:space="preserve"> Vector</w:t>
      </w:r>
    </w:p>
    <w:p w14:paraId="04978FAE" w14:textId="46DB14CC" w:rsidR="00A12B29" w:rsidRPr="002553DC" w:rsidRDefault="00A12B29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 xml:space="preserve">Declare Vector&lt;Course&gt; </w:t>
      </w:r>
      <w:r w:rsidR="00A600DE" w:rsidRPr="002553DC">
        <w:rPr>
          <w:rFonts w:ascii="Times New Roman" w:hAnsi="Times New Roman" w:cs="Times New Roman"/>
          <w:sz w:val="24"/>
          <w:szCs w:val="24"/>
        </w:rPr>
        <w:t>c</w:t>
      </w:r>
      <w:r w:rsidRPr="002553DC">
        <w:rPr>
          <w:rFonts w:ascii="Times New Roman" w:hAnsi="Times New Roman" w:cs="Times New Roman"/>
          <w:sz w:val="24"/>
          <w:szCs w:val="24"/>
        </w:rPr>
        <w:t>ourses</w:t>
      </w:r>
    </w:p>
    <w:p w14:paraId="5F9104AA" w14:textId="777CE8FF" w:rsidR="00A600DE" w:rsidRPr="002553DC" w:rsidRDefault="00A12B29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="00A600DE" w:rsidRPr="002553DC">
        <w:rPr>
          <w:rFonts w:ascii="Times New Roman" w:hAnsi="Times New Roman" w:cs="Times New Roman"/>
          <w:sz w:val="24"/>
          <w:szCs w:val="24"/>
        </w:rPr>
        <w:t xml:space="preserve">Call </w:t>
      </w:r>
      <w:proofErr w:type="spellStart"/>
      <w:r w:rsidR="00A600DE" w:rsidRPr="002553DC">
        <w:rPr>
          <w:rFonts w:ascii="Times New Roman" w:hAnsi="Times New Roman" w:cs="Times New Roman"/>
          <w:sz w:val="24"/>
          <w:szCs w:val="24"/>
        </w:rPr>
        <w:t>MenuLoop</w:t>
      </w:r>
      <w:proofErr w:type="spellEnd"/>
      <w:r w:rsidR="003B561A">
        <w:rPr>
          <w:rFonts w:ascii="Times New Roman" w:hAnsi="Times New Roman" w:cs="Times New Roman"/>
          <w:sz w:val="24"/>
          <w:szCs w:val="24"/>
        </w:rPr>
        <w:t>(courses) //</w:t>
      </w:r>
      <w:r w:rsidR="00A600DE" w:rsidRPr="002553DC">
        <w:rPr>
          <w:rFonts w:ascii="Times New Roman" w:hAnsi="Times New Roman" w:cs="Times New Roman"/>
          <w:sz w:val="24"/>
          <w:szCs w:val="24"/>
        </w:rPr>
        <w:t xml:space="preserve"> by reference</w:t>
      </w:r>
    </w:p>
    <w:p w14:paraId="15CF1614" w14:textId="4FA5B35C" w:rsidR="000A264E" w:rsidRPr="002553DC" w:rsidRDefault="000A264E" w:rsidP="000A264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>Program Start Hash Table</w:t>
      </w:r>
    </w:p>
    <w:p w14:paraId="448EB78F" w14:textId="16CDF20F" w:rsidR="000A264E" w:rsidRPr="002553DC" w:rsidRDefault="000A264E" w:rsidP="000A264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 xml:space="preserve">Declare </w:t>
      </w:r>
      <w:proofErr w:type="spellStart"/>
      <w:r w:rsidRPr="002553DC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2553DC">
        <w:rPr>
          <w:rFonts w:ascii="Times New Roman" w:hAnsi="Times New Roman" w:cs="Times New Roman"/>
          <w:sz w:val="24"/>
          <w:szCs w:val="24"/>
        </w:rPr>
        <w:t xml:space="preserve">&lt;Course&gt; </w:t>
      </w:r>
      <w:r w:rsidR="00A600DE" w:rsidRPr="002553DC">
        <w:rPr>
          <w:rFonts w:ascii="Times New Roman" w:hAnsi="Times New Roman" w:cs="Times New Roman"/>
          <w:sz w:val="24"/>
          <w:szCs w:val="24"/>
        </w:rPr>
        <w:t>c</w:t>
      </w:r>
      <w:r w:rsidRPr="002553DC">
        <w:rPr>
          <w:rFonts w:ascii="Times New Roman" w:hAnsi="Times New Roman" w:cs="Times New Roman"/>
          <w:sz w:val="24"/>
          <w:szCs w:val="24"/>
        </w:rPr>
        <w:t>ourses</w:t>
      </w:r>
    </w:p>
    <w:p w14:paraId="75CBF533" w14:textId="3CAF0332" w:rsidR="001838FA" w:rsidRPr="002553DC" w:rsidRDefault="001838FA" w:rsidP="000A264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 xml:space="preserve">Call </w:t>
      </w:r>
      <w:proofErr w:type="spellStart"/>
      <w:r w:rsidRPr="002553DC">
        <w:rPr>
          <w:rFonts w:ascii="Times New Roman" w:hAnsi="Times New Roman" w:cs="Times New Roman"/>
          <w:sz w:val="24"/>
          <w:szCs w:val="24"/>
        </w:rPr>
        <w:t>MenuLoop</w:t>
      </w:r>
      <w:proofErr w:type="spellEnd"/>
      <w:r w:rsidR="003B561A">
        <w:rPr>
          <w:rFonts w:ascii="Times New Roman" w:hAnsi="Times New Roman" w:cs="Times New Roman"/>
          <w:sz w:val="24"/>
          <w:szCs w:val="24"/>
        </w:rPr>
        <w:t xml:space="preserve"> (courses) // by reference</w:t>
      </w:r>
    </w:p>
    <w:p w14:paraId="583B9AD5" w14:textId="5C46BA9C" w:rsidR="000A264E" w:rsidRPr="002553DC" w:rsidRDefault="000A264E" w:rsidP="000A264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>Program Start Tree</w:t>
      </w:r>
    </w:p>
    <w:p w14:paraId="01AFB8DF" w14:textId="27E2A5BD" w:rsidR="000A264E" w:rsidRPr="002553DC" w:rsidRDefault="000A264E" w:rsidP="000A264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 xml:space="preserve">Declare </w:t>
      </w:r>
      <w:proofErr w:type="spellStart"/>
      <w:r w:rsidR="0055301B">
        <w:rPr>
          <w:rFonts w:ascii="Times New Roman" w:hAnsi="Times New Roman" w:cs="Times New Roman"/>
          <w:sz w:val="24"/>
          <w:szCs w:val="24"/>
        </w:rPr>
        <w:t>BinarySearch</w:t>
      </w:r>
      <w:r w:rsidRPr="002553DC">
        <w:rPr>
          <w:rFonts w:ascii="Times New Roman" w:hAnsi="Times New Roman" w:cs="Times New Roman"/>
          <w:sz w:val="24"/>
          <w:szCs w:val="24"/>
        </w:rPr>
        <w:t>Tree</w:t>
      </w:r>
      <w:proofErr w:type="spellEnd"/>
      <w:r w:rsidRPr="002553DC">
        <w:rPr>
          <w:rFonts w:ascii="Times New Roman" w:hAnsi="Times New Roman" w:cs="Times New Roman"/>
          <w:sz w:val="24"/>
          <w:szCs w:val="24"/>
        </w:rPr>
        <w:t xml:space="preserve">&lt;Course&gt; </w:t>
      </w:r>
      <w:r w:rsidR="00A600DE" w:rsidRPr="002553DC">
        <w:rPr>
          <w:rFonts w:ascii="Times New Roman" w:hAnsi="Times New Roman" w:cs="Times New Roman"/>
          <w:sz w:val="24"/>
          <w:szCs w:val="24"/>
        </w:rPr>
        <w:t>c</w:t>
      </w:r>
      <w:r w:rsidRPr="002553DC">
        <w:rPr>
          <w:rFonts w:ascii="Times New Roman" w:hAnsi="Times New Roman" w:cs="Times New Roman"/>
          <w:sz w:val="24"/>
          <w:szCs w:val="24"/>
        </w:rPr>
        <w:t>ourses</w:t>
      </w:r>
    </w:p>
    <w:p w14:paraId="2A90E884" w14:textId="52000A4D" w:rsidR="00847DED" w:rsidRPr="002553DC" w:rsidRDefault="00847DED" w:rsidP="00847DE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 xml:space="preserve">Call </w:t>
      </w:r>
      <w:proofErr w:type="spellStart"/>
      <w:r w:rsidRPr="002553DC">
        <w:rPr>
          <w:rFonts w:ascii="Times New Roman" w:hAnsi="Times New Roman" w:cs="Times New Roman"/>
          <w:sz w:val="24"/>
          <w:szCs w:val="24"/>
        </w:rPr>
        <w:t>MenuLoop</w:t>
      </w:r>
      <w:proofErr w:type="spellEnd"/>
      <w:r w:rsidR="003B561A">
        <w:rPr>
          <w:rFonts w:ascii="Times New Roman" w:hAnsi="Times New Roman" w:cs="Times New Roman"/>
          <w:sz w:val="24"/>
          <w:szCs w:val="24"/>
        </w:rPr>
        <w:t>(courses) // by reference</w:t>
      </w:r>
    </w:p>
    <w:p w14:paraId="3A2C5198" w14:textId="403823CE" w:rsidR="00A600DE" w:rsidRPr="002553DC" w:rsidRDefault="00A600DE" w:rsidP="000A264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2553DC">
        <w:rPr>
          <w:rFonts w:ascii="Times New Roman" w:hAnsi="Times New Roman" w:cs="Times New Roman"/>
          <w:b/>
          <w:bCs/>
          <w:sz w:val="24"/>
          <w:szCs w:val="24"/>
        </w:rPr>
        <w:t>MenuLoop</w:t>
      </w:r>
      <w:proofErr w:type="spellEnd"/>
      <w:r w:rsidR="00847DED" w:rsidRPr="002553DC">
        <w:rPr>
          <w:rFonts w:ascii="Times New Roman" w:hAnsi="Times New Roman" w:cs="Times New Roman"/>
          <w:b/>
          <w:bCs/>
          <w:sz w:val="24"/>
          <w:szCs w:val="24"/>
        </w:rPr>
        <w:t xml:space="preserve"> (courses</w:t>
      </w:r>
      <w:r w:rsidR="003B561A">
        <w:rPr>
          <w:rFonts w:ascii="Times New Roman" w:hAnsi="Times New Roman" w:cs="Times New Roman"/>
          <w:b/>
          <w:bCs/>
          <w:sz w:val="24"/>
          <w:szCs w:val="24"/>
        </w:rPr>
        <w:t xml:space="preserve"> by ref</w:t>
      </w:r>
      <w:r w:rsidR="00847DED" w:rsidRPr="002553DC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68799AB8" w14:textId="77777777" w:rsidR="00A600DE" w:rsidRPr="002553DC" w:rsidRDefault="00A600DE" w:rsidP="00A600DE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>Declare command</w:t>
      </w:r>
    </w:p>
    <w:p w14:paraId="1C31704B" w14:textId="77777777" w:rsidR="00A600DE" w:rsidRPr="002553DC" w:rsidRDefault="00A600DE" w:rsidP="00A600D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>Set command = 0</w:t>
      </w:r>
    </w:p>
    <w:p w14:paraId="2FADB2DB" w14:textId="77777777" w:rsidR="00A600DE" w:rsidRPr="002553DC" w:rsidRDefault="00A600DE" w:rsidP="00A600D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>While command Not Equal to 9</w:t>
      </w:r>
    </w:p>
    <w:p w14:paraId="35B34B95" w14:textId="3DF6ECF1" w:rsidR="00A600DE" w:rsidRPr="002553DC" w:rsidRDefault="00A600DE" w:rsidP="00A600D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="0008271B" w:rsidRPr="002553DC">
        <w:rPr>
          <w:rFonts w:ascii="Times New Roman" w:hAnsi="Times New Roman" w:cs="Times New Roman"/>
          <w:sz w:val="24"/>
          <w:szCs w:val="24"/>
        </w:rPr>
        <w:t xml:space="preserve">Call </w:t>
      </w:r>
      <w:r w:rsidRPr="002553DC">
        <w:rPr>
          <w:rFonts w:ascii="Times New Roman" w:hAnsi="Times New Roman" w:cs="Times New Roman"/>
          <w:sz w:val="24"/>
          <w:szCs w:val="24"/>
        </w:rPr>
        <w:t>Print Menu</w:t>
      </w:r>
    </w:p>
    <w:p w14:paraId="3A676CAB" w14:textId="77777777" w:rsidR="00A600DE" w:rsidRPr="002553DC" w:rsidRDefault="00A600DE" w:rsidP="00A600D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>Read Input into command</w:t>
      </w:r>
    </w:p>
    <w:p w14:paraId="5B771583" w14:textId="786A8C07" w:rsidR="00A600DE" w:rsidRPr="002553DC" w:rsidRDefault="00A600DE" w:rsidP="000A264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 xml:space="preserve">Call </w:t>
      </w:r>
      <w:proofErr w:type="spellStart"/>
      <w:r w:rsidRPr="002553DC">
        <w:rPr>
          <w:rFonts w:ascii="Times New Roman" w:hAnsi="Times New Roman" w:cs="Times New Roman"/>
          <w:sz w:val="24"/>
          <w:szCs w:val="24"/>
        </w:rPr>
        <w:t>HandleCommand</w:t>
      </w:r>
      <w:proofErr w:type="spellEnd"/>
      <w:r w:rsidRPr="002553DC">
        <w:rPr>
          <w:rFonts w:ascii="Times New Roman" w:hAnsi="Times New Roman" w:cs="Times New Roman"/>
          <w:sz w:val="24"/>
          <w:szCs w:val="24"/>
        </w:rPr>
        <w:t xml:space="preserve"> with command by value and courses by reference</w:t>
      </w:r>
      <w:r w:rsidRPr="002553DC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61D54BF5" w14:textId="1B808948" w:rsidR="00170006" w:rsidRPr="002553DC" w:rsidRDefault="00170006" w:rsidP="00A12B2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>Print Menu</w:t>
      </w:r>
    </w:p>
    <w:p w14:paraId="2D1F54D7" w14:textId="61D84837" w:rsidR="00170006" w:rsidRPr="002553DC" w:rsidRDefault="00170006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>Output “1. Load Data Structure”</w:t>
      </w:r>
    </w:p>
    <w:p w14:paraId="4157479D" w14:textId="50BA124B" w:rsidR="00170006" w:rsidRPr="002553DC" w:rsidRDefault="00170006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>Output “2. Print Course List”</w:t>
      </w:r>
    </w:p>
    <w:p w14:paraId="0D5CA296" w14:textId="3617334E" w:rsidR="00170006" w:rsidRPr="002553DC" w:rsidRDefault="00170006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 xml:space="preserve">Output “3. </w:t>
      </w:r>
      <w:r w:rsidR="004A135D" w:rsidRPr="002553DC">
        <w:rPr>
          <w:rFonts w:ascii="Times New Roman" w:hAnsi="Times New Roman" w:cs="Times New Roman"/>
          <w:sz w:val="24"/>
          <w:szCs w:val="24"/>
        </w:rPr>
        <w:t>Print Course”</w:t>
      </w:r>
    </w:p>
    <w:p w14:paraId="3F22C34F" w14:textId="50EC252F" w:rsidR="004A135D" w:rsidRPr="002553DC" w:rsidRDefault="004A135D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>Output “9. Exit Program”</w:t>
      </w:r>
    </w:p>
    <w:p w14:paraId="0E5B64AD" w14:textId="07EBBE2D" w:rsidR="004A135D" w:rsidRPr="002553DC" w:rsidRDefault="004A135D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 xml:space="preserve">Output “Please enter number of </w:t>
      </w:r>
      <w:proofErr w:type="gramStart"/>
      <w:r w:rsidRPr="002553DC">
        <w:rPr>
          <w:rFonts w:ascii="Times New Roman" w:hAnsi="Times New Roman" w:cs="Times New Roman"/>
          <w:sz w:val="24"/>
          <w:szCs w:val="24"/>
        </w:rPr>
        <w:t>command</w:t>
      </w:r>
      <w:proofErr w:type="gramEnd"/>
      <w:r w:rsidRPr="002553DC">
        <w:rPr>
          <w:rFonts w:ascii="Times New Roman" w:hAnsi="Times New Roman" w:cs="Times New Roman"/>
          <w:sz w:val="24"/>
          <w:szCs w:val="24"/>
        </w:rPr>
        <w:t xml:space="preserve"> to perform:”</w:t>
      </w:r>
    </w:p>
    <w:p w14:paraId="79EB836F" w14:textId="6FD0AC28" w:rsidR="00000F92" w:rsidRPr="002553DC" w:rsidRDefault="00000F92" w:rsidP="00A12B2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2553DC">
        <w:rPr>
          <w:rFonts w:ascii="Times New Roman" w:hAnsi="Times New Roman" w:cs="Times New Roman"/>
          <w:b/>
          <w:bCs/>
          <w:sz w:val="24"/>
          <w:szCs w:val="24"/>
        </w:rPr>
        <w:t>HandleCommand</w:t>
      </w:r>
      <w:proofErr w:type="spellEnd"/>
      <w:r w:rsidRPr="002553DC">
        <w:rPr>
          <w:rFonts w:ascii="Times New Roman" w:hAnsi="Times New Roman" w:cs="Times New Roman"/>
          <w:b/>
          <w:bCs/>
          <w:sz w:val="24"/>
          <w:szCs w:val="24"/>
        </w:rPr>
        <w:t xml:space="preserve"> (command, courses by ref)</w:t>
      </w:r>
    </w:p>
    <w:p w14:paraId="76A6C94F" w14:textId="0F7B0DAF" w:rsidR="00000F92" w:rsidRPr="002553DC" w:rsidRDefault="00000F92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>If command equals 1</w:t>
      </w:r>
    </w:p>
    <w:p w14:paraId="7EC898EF" w14:textId="6FF64265" w:rsidR="00000F92" w:rsidRPr="002553DC" w:rsidRDefault="00000F92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 xml:space="preserve">Call </w:t>
      </w:r>
      <w:proofErr w:type="spellStart"/>
      <w:r w:rsidRPr="002553DC">
        <w:rPr>
          <w:rFonts w:ascii="Times New Roman" w:hAnsi="Times New Roman" w:cs="Times New Roman"/>
          <w:sz w:val="24"/>
          <w:szCs w:val="24"/>
        </w:rPr>
        <w:t>LoadDataFile</w:t>
      </w:r>
      <w:proofErr w:type="spellEnd"/>
      <w:r w:rsidR="00965412">
        <w:rPr>
          <w:rFonts w:ascii="Times New Roman" w:hAnsi="Times New Roman" w:cs="Times New Roman"/>
          <w:sz w:val="24"/>
          <w:szCs w:val="24"/>
        </w:rPr>
        <w:t>(courses) // by reference</w:t>
      </w:r>
    </w:p>
    <w:p w14:paraId="6B2AABFB" w14:textId="38C9DC72" w:rsidR="00000F92" w:rsidRDefault="00000F92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>Else If command equals 2</w:t>
      </w:r>
    </w:p>
    <w:p w14:paraId="65A5928D" w14:textId="4DDFE3A3" w:rsidR="00F27B4E" w:rsidRDefault="00F27B4E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5301B">
        <w:rPr>
          <w:rFonts w:ascii="Times New Roman" w:hAnsi="Times New Roman" w:cs="Times New Roman"/>
          <w:sz w:val="24"/>
          <w:szCs w:val="24"/>
        </w:rPr>
        <w:t xml:space="preserve">Call </w:t>
      </w:r>
      <w:proofErr w:type="spellStart"/>
      <w:proofErr w:type="gramStart"/>
      <w:r w:rsidR="0055301B">
        <w:rPr>
          <w:rFonts w:ascii="Times New Roman" w:hAnsi="Times New Roman" w:cs="Times New Roman"/>
          <w:sz w:val="24"/>
          <w:szCs w:val="24"/>
        </w:rPr>
        <w:t>courses.PrintAll</w:t>
      </w:r>
      <w:proofErr w:type="spellEnd"/>
      <w:proofErr w:type="gramEnd"/>
      <w:r w:rsidR="0055301B">
        <w:rPr>
          <w:rFonts w:ascii="Times New Roman" w:hAnsi="Times New Roman" w:cs="Times New Roman"/>
          <w:sz w:val="24"/>
          <w:szCs w:val="24"/>
        </w:rPr>
        <w:t>()</w:t>
      </w:r>
    </w:p>
    <w:p w14:paraId="51354286" w14:textId="116169B5" w:rsidR="00000F92" w:rsidRPr="002553DC" w:rsidRDefault="00000F92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>Else If command equals 3</w:t>
      </w:r>
    </w:p>
    <w:p w14:paraId="6120ED23" w14:textId="27F73F6C" w:rsidR="00000F92" w:rsidRPr="002553DC" w:rsidRDefault="00000F92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="00875229" w:rsidRPr="002553DC">
        <w:rPr>
          <w:rFonts w:ascii="Times New Roman" w:hAnsi="Times New Roman" w:cs="Times New Roman"/>
          <w:sz w:val="24"/>
          <w:szCs w:val="24"/>
        </w:rPr>
        <w:t>Output “Enter course id to print”</w:t>
      </w:r>
    </w:p>
    <w:p w14:paraId="5348D705" w14:textId="6DC77585" w:rsidR="00875229" w:rsidRPr="002553DC" w:rsidRDefault="00875229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 xml:space="preserve">Get </w:t>
      </w:r>
      <w:proofErr w:type="spellStart"/>
      <w:r w:rsidRPr="002553DC">
        <w:rPr>
          <w:rFonts w:ascii="Times New Roman" w:hAnsi="Times New Roman" w:cs="Times New Roman"/>
          <w:sz w:val="24"/>
          <w:szCs w:val="24"/>
        </w:rPr>
        <w:t>courseId</w:t>
      </w:r>
      <w:proofErr w:type="spellEnd"/>
      <w:r w:rsidRPr="002553DC">
        <w:rPr>
          <w:rFonts w:ascii="Times New Roman" w:hAnsi="Times New Roman" w:cs="Times New Roman"/>
          <w:sz w:val="24"/>
          <w:szCs w:val="24"/>
        </w:rPr>
        <w:t xml:space="preserve"> from input</w:t>
      </w:r>
    </w:p>
    <w:p w14:paraId="0BB0FAF7" w14:textId="45471E27" w:rsidR="00875229" w:rsidRPr="002553DC" w:rsidRDefault="00875229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="0055301B">
        <w:rPr>
          <w:rFonts w:ascii="Times New Roman" w:hAnsi="Times New Roman" w:cs="Times New Roman"/>
          <w:sz w:val="24"/>
          <w:szCs w:val="24"/>
        </w:rPr>
        <w:t xml:space="preserve">Call </w:t>
      </w:r>
      <w:proofErr w:type="spellStart"/>
      <w:proofErr w:type="gramStart"/>
      <w:r w:rsidR="0055301B">
        <w:rPr>
          <w:rFonts w:ascii="Times New Roman" w:hAnsi="Times New Roman" w:cs="Times New Roman"/>
          <w:sz w:val="24"/>
          <w:szCs w:val="24"/>
        </w:rPr>
        <w:t>courses.PrintCourse</w:t>
      </w:r>
      <w:proofErr w:type="spellEnd"/>
      <w:proofErr w:type="gramEnd"/>
      <w:r w:rsidR="0055301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5301B">
        <w:rPr>
          <w:rFonts w:ascii="Times New Roman" w:hAnsi="Times New Roman" w:cs="Times New Roman"/>
          <w:sz w:val="24"/>
          <w:szCs w:val="24"/>
        </w:rPr>
        <w:t>courseId</w:t>
      </w:r>
      <w:proofErr w:type="spellEnd"/>
      <w:r w:rsidR="0055301B">
        <w:rPr>
          <w:rFonts w:ascii="Times New Roman" w:hAnsi="Times New Roman" w:cs="Times New Roman"/>
          <w:sz w:val="24"/>
          <w:szCs w:val="24"/>
        </w:rPr>
        <w:t>)</w:t>
      </w:r>
    </w:p>
    <w:p w14:paraId="1239AF2E" w14:textId="445F1A26" w:rsidR="00000F92" w:rsidRPr="002553DC" w:rsidRDefault="00000F92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>Else If command equals 9</w:t>
      </w:r>
    </w:p>
    <w:p w14:paraId="4F6C07D7" w14:textId="4D211E24" w:rsidR="006C4617" w:rsidRPr="002553DC" w:rsidRDefault="006C4617" w:rsidP="006C461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>Output “Exiting program.”</w:t>
      </w:r>
    </w:p>
    <w:p w14:paraId="41897A1B" w14:textId="78DEBD77" w:rsidR="00A12B29" w:rsidRPr="002553DC" w:rsidRDefault="00A12B29" w:rsidP="00A12B2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2553DC">
        <w:rPr>
          <w:rFonts w:ascii="Times New Roman" w:hAnsi="Times New Roman" w:cs="Times New Roman"/>
          <w:b/>
          <w:bCs/>
          <w:sz w:val="24"/>
          <w:szCs w:val="24"/>
        </w:rPr>
        <w:t>Loa</w:t>
      </w:r>
      <w:r w:rsidR="00000F92" w:rsidRPr="002553DC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2553DC">
        <w:rPr>
          <w:rFonts w:ascii="Times New Roman" w:hAnsi="Times New Roman" w:cs="Times New Roman"/>
          <w:b/>
          <w:bCs/>
          <w:sz w:val="24"/>
          <w:szCs w:val="24"/>
        </w:rPr>
        <w:t>DataFile</w:t>
      </w:r>
      <w:proofErr w:type="spellEnd"/>
      <w:r w:rsidR="00000F92" w:rsidRPr="002553DC">
        <w:rPr>
          <w:rFonts w:ascii="Times New Roman" w:hAnsi="Times New Roman" w:cs="Times New Roman"/>
          <w:b/>
          <w:bCs/>
          <w:sz w:val="24"/>
          <w:szCs w:val="24"/>
        </w:rPr>
        <w:t xml:space="preserve"> (courses by ref)</w:t>
      </w:r>
    </w:p>
    <w:p w14:paraId="2CBEB648" w14:textId="298F7D1A" w:rsidR="00A12B29" w:rsidRPr="002553DC" w:rsidRDefault="00A12B29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>Open File with File Path</w:t>
      </w:r>
    </w:p>
    <w:p w14:paraId="00BF18A1" w14:textId="46D0603E" w:rsidR="00A12B29" w:rsidRPr="002553DC" w:rsidRDefault="00A12B29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 w:rsidR="004A135D" w:rsidRPr="002553DC">
        <w:rPr>
          <w:rFonts w:ascii="Times New Roman" w:hAnsi="Times New Roman" w:cs="Times New Roman"/>
          <w:sz w:val="24"/>
          <w:szCs w:val="24"/>
        </w:rPr>
        <w:t>l</w:t>
      </w:r>
      <w:r w:rsidRPr="002553DC">
        <w:rPr>
          <w:rFonts w:ascii="Times New Roman" w:hAnsi="Times New Roman" w:cs="Times New Roman"/>
          <w:sz w:val="24"/>
          <w:szCs w:val="24"/>
        </w:rPr>
        <w:t>ineNumber</w:t>
      </w:r>
      <w:proofErr w:type="spellEnd"/>
      <w:r w:rsidRPr="002553DC"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7F6C70C6" w14:textId="776823D6" w:rsidR="00A12B29" w:rsidRPr="002553DC" w:rsidRDefault="00A12B29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>While Not End of File</w:t>
      </w:r>
    </w:p>
    <w:p w14:paraId="7133C5F2" w14:textId="6488050A" w:rsidR="00A12B29" w:rsidRPr="002553DC" w:rsidRDefault="00A12B29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>Create Course Object</w:t>
      </w:r>
      <w:r w:rsidR="00536A50">
        <w:rPr>
          <w:rFonts w:ascii="Times New Roman" w:hAnsi="Times New Roman" w:cs="Times New Roman"/>
          <w:sz w:val="24"/>
          <w:szCs w:val="24"/>
        </w:rPr>
        <w:t xml:space="preserve"> </w:t>
      </w:r>
      <w:r w:rsidR="00536A50" w:rsidRPr="00536A50">
        <w:rPr>
          <w:rFonts w:ascii="Times New Roman" w:hAnsi="Times New Roman" w:cs="Times New Roman"/>
          <w:sz w:val="24"/>
          <w:szCs w:val="24"/>
        </w:rPr>
        <w:t>// can vary with vector, hash table, or binary search tree</w:t>
      </w:r>
    </w:p>
    <w:p w14:paraId="6F037677" w14:textId="7F89AE8F" w:rsidR="00A12B29" w:rsidRPr="002553DC" w:rsidRDefault="00A12B29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>Read Line from File</w:t>
      </w:r>
    </w:p>
    <w:p w14:paraId="05BA4B82" w14:textId="11CB50DE" w:rsidR="00A12B29" w:rsidRPr="002553DC" w:rsidRDefault="00A12B29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 w:rsidR="004A135D" w:rsidRPr="002553DC">
        <w:rPr>
          <w:rFonts w:ascii="Times New Roman" w:hAnsi="Times New Roman" w:cs="Times New Roman"/>
          <w:sz w:val="24"/>
          <w:szCs w:val="24"/>
        </w:rPr>
        <w:t>l</w:t>
      </w:r>
      <w:r w:rsidRPr="002553DC">
        <w:rPr>
          <w:rFonts w:ascii="Times New Roman" w:hAnsi="Times New Roman" w:cs="Times New Roman"/>
          <w:sz w:val="24"/>
          <w:szCs w:val="24"/>
        </w:rPr>
        <w:t>ineNumber</w:t>
      </w:r>
      <w:proofErr w:type="spellEnd"/>
      <w:r w:rsidRPr="002553D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="004A135D" w:rsidRPr="002553DC">
        <w:rPr>
          <w:rFonts w:ascii="Times New Roman" w:hAnsi="Times New Roman" w:cs="Times New Roman"/>
          <w:sz w:val="24"/>
          <w:szCs w:val="24"/>
        </w:rPr>
        <w:t>l</w:t>
      </w:r>
      <w:r w:rsidRPr="002553DC">
        <w:rPr>
          <w:rFonts w:ascii="Times New Roman" w:hAnsi="Times New Roman" w:cs="Times New Roman"/>
          <w:sz w:val="24"/>
          <w:szCs w:val="24"/>
        </w:rPr>
        <w:t>ineNumber</w:t>
      </w:r>
      <w:proofErr w:type="spellEnd"/>
      <w:r w:rsidRPr="002553DC"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29A04806" w14:textId="5006F6A1" w:rsidR="00A12B29" w:rsidRPr="002553DC" w:rsidRDefault="00A12B29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>Split line by comma into array of tokens</w:t>
      </w:r>
    </w:p>
    <w:p w14:paraId="3D82C95B" w14:textId="77777777" w:rsidR="00A12B29" w:rsidRPr="002553DC" w:rsidRDefault="008F27DF" w:rsidP="00A12B2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12B29" w:rsidRPr="002553DC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12B29" w:rsidRPr="002553DC">
        <w:rPr>
          <w:rFonts w:ascii="Times New Roman" w:hAnsi="Times New Roman" w:cs="Times New Roman"/>
          <w:sz w:val="24"/>
          <w:szCs w:val="24"/>
        </w:rPr>
        <w:t xml:space="preserve">If </w:t>
      </w:r>
      <w:proofErr w:type="spellStart"/>
      <w:proofErr w:type="gramStart"/>
      <w:r w:rsidR="00A12B29" w:rsidRPr="002553DC">
        <w:rPr>
          <w:rFonts w:ascii="Times New Roman" w:hAnsi="Times New Roman" w:cs="Times New Roman"/>
          <w:sz w:val="24"/>
          <w:szCs w:val="24"/>
        </w:rPr>
        <w:t>tokens.size</w:t>
      </w:r>
      <w:proofErr w:type="spellEnd"/>
      <w:proofErr w:type="gramEnd"/>
      <w:r w:rsidR="00A12B29" w:rsidRPr="002553DC">
        <w:rPr>
          <w:rFonts w:ascii="Times New Roman" w:hAnsi="Times New Roman" w:cs="Times New Roman"/>
          <w:sz w:val="24"/>
          <w:szCs w:val="24"/>
        </w:rPr>
        <w:t xml:space="preserve"> &lt; 2 </w:t>
      </w:r>
    </w:p>
    <w:p w14:paraId="02CFB11F" w14:textId="52E02A5C" w:rsidR="00410182" w:rsidRPr="002553DC" w:rsidRDefault="00A12B29" w:rsidP="00A12B29">
      <w:pPr>
        <w:spacing w:line="240" w:lineRule="auto"/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lastRenderedPageBreak/>
        <w:t>Output “</w:t>
      </w:r>
      <w:r w:rsidR="00286ADE" w:rsidRPr="002553DC">
        <w:rPr>
          <w:rFonts w:ascii="Times New Roman" w:hAnsi="Times New Roman" w:cs="Times New Roman"/>
          <w:sz w:val="24"/>
          <w:szCs w:val="24"/>
        </w:rPr>
        <w:t>Error: Line fo</w:t>
      </w:r>
      <w:r w:rsidRPr="002553DC">
        <w:rPr>
          <w:rFonts w:ascii="Times New Roman" w:hAnsi="Times New Roman" w:cs="Times New Roman"/>
          <w:sz w:val="24"/>
          <w:szCs w:val="24"/>
        </w:rPr>
        <w:t>rmat error, expected 2 or more tokens, got $</w:t>
      </w:r>
      <w:r w:rsidR="006C4617" w:rsidRPr="002553DC">
        <w:rPr>
          <w:rFonts w:ascii="Times New Roman" w:hAnsi="Times New Roman" w:cs="Times New Roman"/>
          <w:sz w:val="24"/>
          <w:szCs w:val="24"/>
        </w:rPr>
        <w:t>s</w:t>
      </w:r>
      <w:r w:rsidRPr="002553DC">
        <w:rPr>
          <w:rFonts w:ascii="Times New Roman" w:hAnsi="Times New Roman" w:cs="Times New Roman"/>
          <w:sz w:val="24"/>
          <w:szCs w:val="24"/>
        </w:rPr>
        <w:t>ize</w:t>
      </w:r>
      <w:r w:rsidR="00286ADE" w:rsidRPr="002553DC">
        <w:rPr>
          <w:rFonts w:ascii="Times New Roman" w:hAnsi="Times New Roman" w:cs="Times New Roman"/>
          <w:sz w:val="24"/>
          <w:szCs w:val="24"/>
        </w:rPr>
        <w:t xml:space="preserve"> tokens</w:t>
      </w:r>
      <w:r w:rsidRPr="002553DC">
        <w:rPr>
          <w:rFonts w:ascii="Times New Roman" w:hAnsi="Times New Roman" w:cs="Times New Roman"/>
          <w:sz w:val="24"/>
          <w:szCs w:val="24"/>
        </w:rPr>
        <w:t>, line number</w:t>
      </w:r>
      <w:r w:rsidR="00286ADE" w:rsidRPr="002553DC">
        <w:rPr>
          <w:rFonts w:ascii="Times New Roman" w:hAnsi="Times New Roman" w:cs="Times New Roman"/>
          <w:sz w:val="24"/>
          <w:szCs w:val="24"/>
        </w:rPr>
        <w:t>:</w:t>
      </w:r>
      <w:r w:rsidRPr="002553DC">
        <w:rPr>
          <w:rFonts w:ascii="Times New Roman" w:hAnsi="Times New Roman" w:cs="Times New Roman"/>
          <w:sz w:val="24"/>
          <w:szCs w:val="24"/>
        </w:rPr>
        <w:t xml:space="preserve"> $</w:t>
      </w:r>
      <w:proofErr w:type="spellStart"/>
      <w:r w:rsidR="004A135D" w:rsidRPr="002553DC">
        <w:rPr>
          <w:rFonts w:ascii="Times New Roman" w:hAnsi="Times New Roman" w:cs="Times New Roman"/>
          <w:sz w:val="24"/>
          <w:szCs w:val="24"/>
        </w:rPr>
        <w:t>l</w:t>
      </w:r>
      <w:r w:rsidRPr="002553DC">
        <w:rPr>
          <w:rFonts w:ascii="Times New Roman" w:hAnsi="Times New Roman" w:cs="Times New Roman"/>
          <w:sz w:val="24"/>
          <w:szCs w:val="24"/>
        </w:rPr>
        <w:t>ineNumber</w:t>
      </w:r>
      <w:proofErr w:type="spellEnd"/>
      <w:r w:rsidRPr="002553DC">
        <w:rPr>
          <w:rFonts w:ascii="Times New Roman" w:hAnsi="Times New Roman" w:cs="Times New Roman"/>
          <w:sz w:val="24"/>
          <w:szCs w:val="24"/>
        </w:rPr>
        <w:t>”</w:t>
      </w:r>
      <w:r w:rsidRPr="002553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596FF85" w14:textId="6AA23FF5" w:rsidR="00A12B29" w:rsidRPr="002553DC" w:rsidRDefault="00714186" w:rsidP="00A12B29">
      <w:pPr>
        <w:spacing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>Continue While</w:t>
      </w:r>
    </w:p>
    <w:p w14:paraId="6D7C7DF5" w14:textId="1147236B" w:rsidR="00714186" w:rsidRPr="002553DC" w:rsidRDefault="00714186" w:rsidP="007141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proofErr w:type="gramStart"/>
      <w:r w:rsidR="004A135D" w:rsidRPr="002553DC">
        <w:rPr>
          <w:rFonts w:ascii="Times New Roman" w:hAnsi="Times New Roman" w:cs="Times New Roman"/>
          <w:sz w:val="24"/>
          <w:szCs w:val="24"/>
        </w:rPr>
        <w:t>c</w:t>
      </w:r>
      <w:r w:rsidRPr="002553DC">
        <w:rPr>
          <w:rFonts w:ascii="Times New Roman" w:hAnsi="Times New Roman" w:cs="Times New Roman"/>
          <w:sz w:val="24"/>
          <w:szCs w:val="24"/>
        </w:rPr>
        <w:t>ourse.Id</w:t>
      </w:r>
      <w:proofErr w:type="spellEnd"/>
      <w:proofErr w:type="gramEnd"/>
      <w:r w:rsidRPr="002553DC">
        <w:rPr>
          <w:rFonts w:ascii="Times New Roman" w:hAnsi="Times New Roman" w:cs="Times New Roman"/>
          <w:sz w:val="24"/>
          <w:szCs w:val="24"/>
        </w:rPr>
        <w:t xml:space="preserve"> = Token[0]</w:t>
      </w:r>
    </w:p>
    <w:p w14:paraId="3CA9CBEA" w14:textId="4C23C41A" w:rsidR="00714186" w:rsidRPr="002553DC" w:rsidRDefault="00714186" w:rsidP="007141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="00286ADE" w:rsidRPr="002553DC">
        <w:rPr>
          <w:rFonts w:ascii="Times New Roman" w:hAnsi="Times New Roman" w:cs="Times New Roman"/>
          <w:sz w:val="24"/>
          <w:szCs w:val="24"/>
        </w:rPr>
        <w:t xml:space="preserve">Set </w:t>
      </w:r>
      <w:proofErr w:type="spellStart"/>
      <w:r w:rsidR="00286ADE" w:rsidRPr="002553DC">
        <w:rPr>
          <w:rFonts w:ascii="Times New Roman" w:hAnsi="Times New Roman" w:cs="Times New Roman"/>
          <w:sz w:val="24"/>
          <w:szCs w:val="24"/>
        </w:rPr>
        <w:t>lookupCourse</w:t>
      </w:r>
      <w:proofErr w:type="spellEnd"/>
      <w:r w:rsidR="00286ADE" w:rsidRPr="002553DC">
        <w:rPr>
          <w:rFonts w:ascii="Times New Roman" w:hAnsi="Times New Roman" w:cs="Times New Roman"/>
          <w:sz w:val="24"/>
          <w:szCs w:val="24"/>
        </w:rPr>
        <w:t xml:space="preserve"> = </w:t>
      </w:r>
      <w:r w:rsidRPr="002553DC">
        <w:rPr>
          <w:rFonts w:ascii="Times New Roman" w:hAnsi="Times New Roman" w:cs="Times New Roman"/>
          <w:sz w:val="24"/>
          <w:szCs w:val="24"/>
        </w:rPr>
        <w:t xml:space="preserve">Call </w:t>
      </w:r>
      <w:proofErr w:type="spellStart"/>
      <w:proofErr w:type="gramStart"/>
      <w:r w:rsidR="00B34D31">
        <w:rPr>
          <w:rFonts w:ascii="Times New Roman" w:hAnsi="Times New Roman" w:cs="Times New Roman"/>
          <w:sz w:val="24"/>
          <w:szCs w:val="24"/>
        </w:rPr>
        <w:t>courses.Search</w:t>
      </w:r>
      <w:proofErr w:type="spellEnd"/>
      <w:proofErr w:type="gramEnd"/>
      <w:r w:rsidR="00B34D3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A135D" w:rsidRPr="002553DC">
        <w:rPr>
          <w:rFonts w:ascii="Times New Roman" w:hAnsi="Times New Roman" w:cs="Times New Roman"/>
          <w:sz w:val="24"/>
          <w:szCs w:val="24"/>
        </w:rPr>
        <w:t>c</w:t>
      </w:r>
      <w:r w:rsidRPr="002553DC">
        <w:rPr>
          <w:rFonts w:ascii="Times New Roman" w:hAnsi="Times New Roman" w:cs="Times New Roman"/>
          <w:sz w:val="24"/>
          <w:szCs w:val="24"/>
        </w:rPr>
        <w:t>ourse.Id</w:t>
      </w:r>
      <w:proofErr w:type="spellEnd"/>
      <w:r w:rsidR="00B34D31">
        <w:rPr>
          <w:rFonts w:ascii="Times New Roman" w:hAnsi="Times New Roman" w:cs="Times New Roman"/>
          <w:sz w:val="24"/>
          <w:szCs w:val="24"/>
        </w:rPr>
        <w:t>)</w:t>
      </w:r>
    </w:p>
    <w:p w14:paraId="47DB7A43" w14:textId="46607008" w:rsidR="00714186" w:rsidRPr="002553DC" w:rsidRDefault="00714186" w:rsidP="007141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 xml:space="preserve">If </w:t>
      </w:r>
      <w:proofErr w:type="spellStart"/>
      <w:r w:rsidR="00286ADE" w:rsidRPr="002553DC">
        <w:rPr>
          <w:rFonts w:ascii="Times New Roman" w:hAnsi="Times New Roman" w:cs="Times New Roman"/>
          <w:sz w:val="24"/>
          <w:szCs w:val="24"/>
        </w:rPr>
        <w:t>lookupCourse</w:t>
      </w:r>
      <w:proofErr w:type="spellEnd"/>
      <w:r w:rsidR="00286ADE" w:rsidRPr="002553DC">
        <w:rPr>
          <w:rFonts w:ascii="Times New Roman" w:hAnsi="Times New Roman" w:cs="Times New Roman"/>
          <w:sz w:val="24"/>
          <w:szCs w:val="24"/>
        </w:rPr>
        <w:t xml:space="preserve"> is not null</w:t>
      </w:r>
    </w:p>
    <w:p w14:paraId="15BDB475" w14:textId="546BC427" w:rsidR="00714186" w:rsidRPr="002553DC" w:rsidRDefault="00714186" w:rsidP="007141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>Print “Warning: Duplicate course detected, line number: $</w:t>
      </w:r>
      <w:proofErr w:type="spellStart"/>
      <w:r w:rsidR="004A135D" w:rsidRPr="002553DC">
        <w:rPr>
          <w:rFonts w:ascii="Times New Roman" w:hAnsi="Times New Roman" w:cs="Times New Roman"/>
          <w:sz w:val="24"/>
          <w:szCs w:val="24"/>
        </w:rPr>
        <w:t>l</w:t>
      </w:r>
      <w:r w:rsidRPr="002553DC">
        <w:rPr>
          <w:rFonts w:ascii="Times New Roman" w:hAnsi="Times New Roman" w:cs="Times New Roman"/>
          <w:sz w:val="24"/>
          <w:szCs w:val="24"/>
        </w:rPr>
        <w:t>ineNumber</w:t>
      </w:r>
      <w:proofErr w:type="spellEnd"/>
      <w:r w:rsidRPr="002553DC">
        <w:rPr>
          <w:rFonts w:ascii="Times New Roman" w:hAnsi="Times New Roman" w:cs="Times New Roman"/>
          <w:sz w:val="24"/>
          <w:szCs w:val="24"/>
        </w:rPr>
        <w:t>”</w:t>
      </w:r>
    </w:p>
    <w:p w14:paraId="5B313760" w14:textId="77777777" w:rsidR="00714186" w:rsidRPr="002553DC" w:rsidRDefault="00714186" w:rsidP="007141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>Continue While</w:t>
      </w:r>
    </w:p>
    <w:p w14:paraId="45912EB0" w14:textId="77777777" w:rsidR="00714186" w:rsidRPr="002553DC" w:rsidRDefault="00714186" w:rsidP="007141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>Else</w:t>
      </w:r>
    </w:p>
    <w:p w14:paraId="05100D92" w14:textId="049D77E4" w:rsidR="00714186" w:rsidRPr="002553DC" w:rsidRDefault="00714186" w:rsidP="007141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proofErr w:type="gramStart"/>
      <w:r w:rsidR="004A135D" w:rsidRPr="002553DC">
        <w:rPr>
          <w:rFonts w:ascii="Times New Roman" w:hAnsi="Times New Roman" w:cs="Times New Roman"/>
          <w:sz w:val="24"/>
          <w:szCs w:val="24"/>
        </w:rPr>
        <w:t>c</w:t>
      </w:r>
      <w:r w:rsidRPr="002553DC">
        <w:rPr>
          <w:rFonts w:ascii="Times New Roman" w:hAnsi="Times New Roman" w:cs="Times New Roman"/>
          <w:sz w:val="24"/>
          <w:szCs w:val="24"/>
        </w:rPr>
        <w:t>ourse.Title</w:t>
      </w:r>
      <w:proofErr w:type="spellEnd"/>
      <w:proofErr w:type="gramEnd"/>
      <w:r w:rsidRPr="002553DC">
        <w:rPr>
          <w:rFonts w:ascii="Times New Roman" w:hAnsi="Times New Roman" w:cs="Times New Roman"/>
          <w:sz w:val="24"/>
          <w:szCs w:val="24"/>
        </w:rPr>
        <w:t xml:space="preserve"> = </w:t>
      </w:r>
      <w:r w:rsidR="004A135D" w:rsidRPr="002553DC">
        <w:rPr>
          <w:rFonts w:ascii="Times New Roman" w:hAnsi="Times New Roman" w:cs="Times New Roman"/>
          <w:sz w:val="24"/>
          <w:szCs w:val="24"/>
        </w:rPr>
        <w:t>t</w:t>
      </w:r>
      <w:r w:rsidRPr="002553DC">
        <w:rPr>
          <w:rFonts w:ascii="Times New Roman" w:hAnsi="Times New Roman" w:cs="Times New Roman"/>
          <w:sz w:val="24"/>
          <w:szCs w:val="24"/>
        </w:rPr>
        <w:t>oken[1]</w:t>
      </w:r>
    </w:p>
    <w:p w14:paraId="110B2E88" w14:textId="68D585E9" w:rsidR="00714186" w:rsidRPr="002553DC" w:rsidRDefault="00714186" w:rsidP="007141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 xml:space="preserve">For each </w:t>
      </w:r>
      <w:r w:rsidR="004A135D" w:rsidRPr="002553DC">
        <w:rPr>
          <w:rFonts w:ascii="Times New Roman" w:hAnsi="Times New Roman" w:cs="Times New Roman"/>
          <w:sz w:val="24"/>
          <w:szCs w:val="24"/>
        </w:rPr>
        <w:t>t</w:t>
      </w:r>
      <w:r w:rsidRPr="002553DC">
        <w:rPr>
          <w:rFonts w:ascii="Times New Roman" w:hAnsi="Times New Roman" w:cs="Times New Roman"/>
          <w:sz w:val="24"/>
          <w:szCs w:val="24"/>
        </w:rPr>
        <w:t xml:space="preserve">oken after </w:t>
      </w:r>
      <w:r w:rsidR="004A135D" w:rsidRPr="002553DC">
        <w:rPr>
          <w:rFonts w:ascii="Times New Roman" w:hAnsi="Times New Roman" w:cs="Times New Roman"/>
          <w:sz w:val="24"/>
          <w:szCs w:val="24"/>
        </w:rPr>
        <w:t>i</w:t>
      </w:r>
      <w:r w:rsidRPr="002553DC">
        <w:rPr>
          <w:rFonts w:ascii="Times New Roman" w:hAnsi="Times New Roman" w:cs="Times New Roman"/>
          <w:sz w:val="24"/>
          <w:szCs w:val="24"/>
        </w:rPr>
        <w:t>ndex 1</w:t>
      </w:r>
    </w:p>
    <w:p w14:paraId="3E48445D" w14:textId="1C289923" w:rsidR="00C924BE" w:rsidRPr="002553DC" w:rsidRDefault="00C924BE" w:rsidP="007141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 xml:space="preserve">Declare </w:t>
      </w:r>
      <w:r w:rsidR="004A135D" w:rsidRPr="002553DC">
        <w:rPr>
          <w:rFonts w:ascii="Times New Roman" w:hAnsi="Times New Roman" w:cs="Times New Roman"/>
          <w:sz w:val="24"/>
          <w:szCs w:val="24"/>
        </w:rPr>
        <w:t>p</w:t>
      </w:r>
      <w:r w:rsidRPr="002553DC">
        <w:rPr>
          <w:rFonts w:ascii="Times New Roman" w:hAnsi="Times New Roman" w:cs="Times New Roman"/>
          <w:sz w:val="24"/>
          <w:szCs w:val="24"/>
        </w:rPr>
        <w:t>rerequisite</w:t>
      </w:r>
    </w:p>
    <w:p w14:paraId="23C69DA9" w14:textId="655C099A" w:rsidR="00714186" w:rsidRPr="002553DC" w:rsidRDefault="00714186" w:rsidP="007141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 xml:space="preserve">Set </w:t>
      </w:r>
      <w:r w:rsidR="004A135D" w:rsidRPr="002553DC">
        <w:rPr>
          <w:rFonts w:ascii="Times New Roman" w:hAnsi="Times New Roman" w:cs="Times New Roman"/>
          <w:sz w:val="24"/>
          <w:szCs w:val="24"/>
        </w:rPr>
        <w:t>p</w:t>
      </w:r>
      <w:r w:rsidRPr="002553DC">
        <w:rPr>
          <w:rFonts w:ascii="Times New Roman" w:hAnsi="Times New Roman" w:cs="Times New Roman"/>
          <w:sz w:val="24"/>
          <w:szCs w:val="24"/>
        </w:rPr>
        <w:t xml:space="preserve">rerequisite = </w:t>
      </w:r>
      <w:r w:rsidR="004A135D" w:rsidRPr="002553DC">
        <w:rPr>
          <w:rFonts w:ascii="Times New Roman" w:hAnsi="Times New Roman" w:cs="Times New Roman"/>
          <w:sz w:val="24"/>
          <w:szCs w:val="24"/>
        </w:rPr>
        <w:t>t</w:t>
      </w:r>
      <w:r w:rsidRPr="002553DC">
        <w:rPr>
          <w:rFonts w:ascii="Times New Roman" w:hAnsi="Times New Roman" w:cs="Times New Roman"/>
          <w:sz w:val="24"/>
          <w:szCs w:val="24"/>
        </w:rPr>
        <w:t>oken</w:t>
      </w:r>
    </w:p>
    <w:p w14:paraId="7A6676EC" w14:textId="28A2AC99" w:rsidR="00714186" w:rsidRPr="002553DC" w:rsidRDefault="00714186" w:rsidP="007141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="00286ADE" w:rsidRPr="002553DC">
        <w:rPr>
          <w:rFonts w:ascii="Times New Roman" w:hAnsi="Times New Roman" w:cs="Times New Roman"/>
          <w:sz w:val="24"/>
          <w:szCs w:val="24"/>
        </w:rPr>
        <w:t xml:space="preserve">Set Course = </w:t>
      </w:r>
      <w:r w:rsidRPr="002553DC">
        <w:rPr>
          <w:rFonts w:ascii="Times New Roman" w:hAnsi="Times New Roman" w:cs="Times New Roman"/>
          <w:sz w:val="24"/>
          <w:szCs w:val="24"/>
        </w:rPr>
        <w:t xml:space="preserve">Call </w:t>
      </w:r>
      <w:proofErr w:type="spellStart"/>
      <w:proofErr w:type="gramStart"/>
      <w:r w:rsidR="00E60F33">
        <w:rPr>
          <w:rFonts w:ascii="Times New Roman" w:hAnsi="Times New Roman" w:cs="Times New Roman"/>
          <w:sz w:val="24"/>
          <w:szCs w:val="24"/>
        </w:rPr>
        <w:t>courses.Search</w:t>
      </w:r>
      <w:proofErr w:type="spellEnd"/>
      <w:proofErr w:type="gramEnd"/>
      <w:r w:rsidR="00E60F3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E60F33">
        <w:rPr>
          <w:rFonts w:ascii="Times New Roman" w:hAnsi="Times New Roman" w:cs="Times New Roman"/>
          <w:sz w:val="24"/>
          <w:szCs w:val="24"/>
        </w:rPr>
        <w:t>p</w:t>
      </w:r>
      <w:r w:rsidRPr="002553DC">
        <w:rPr>
          <w:rFonts w:ascii="Times New Roman" w:hAnsi="Times New Roman" w:cs="Times New Roman"/>
          <w:sz w:val="24"/>
          <w:szCs w:val="24"/>
        </w:rPr>
        <w:t>rerequisite.Id</w:t>
      </w:r>
      <w:proofErr w:type="spellEnd"/>
      <w:r w:rsidR="00E60F33">
        <w:rPr>
          <w:rFonts w:ascii="Times New Roman" w:hAnsi="Times New Roman" w:cs="Times New Roman"/>
          <w:sz w:val="24"/>
          <w:szCs w:val="24"/>
        </w:rPr>
        <w:t>)</w:t>
      </w:r>
    </w:p>
    <w:p w14:paraId="44CD033D" w14:textId="6E625519" w:rsidR="00714186" w:rsidRPr="002553DC" w:rsidRDefault="00714186" w:rsidP="0071418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 xml:space="preserve">If </w:t>
      </w:r>
      <w:r w:rsidR="00286ADE" w:rsidRPr="002553DC">
        <w:rPr>
          <w:rFonts w:ascii="Times New Roman" w:hAnsi="Times New Roman" w:cs="Times New Roman"/>
          <w:sz w:val="24"/>
          <w:szCs w:val="24"/>
        </w:rPr>
        <w:t>Course Is Null</w:t>
      </w:r>
    </w:p>
    <w:p w14:paraId="21C71AA6" w14:textId="69A90D98" w:rsidR="00714186" w:rsidRPr="002553DC" w:rsidRDefault="00714186" w:rsidP="00C924BE">
      <w:pPr>
        <w:spacing w:line="240" w:lineRule="auto"/>
        <w:ind w:left="3600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>Output “Error: Prerequisite not found, course: $</w:t>
      </w:r>
      <w:proofErr w:type="spellStart"/>
      <w:proofErr w:type="gramStart"/>
      <w:r w:rsidR="004A135D" w:rsidRPr="002553DC">
        <w:rPr>
          <w:rFonts w:ascii="Times New Roman" w:hAnsi="Times New Roman" w:cs="Times New Roman"/>
          <w:sz w:val="24"/>
          <w:szCs w:val="24"/>
        </w:rPr>
        <w:t>c</w:t>
      </w:r>
      <w:r w:rsidRPr="002553DC">
        <w:rPr>
          <w:rFonts w:ascii="Times New Roman" w:hAnsi="Times New Roman" w:cs="Times New Roman"/>
          <w:sz w:val="24"/>
          <w:szCs w:val="24"/>
        </w:rPr>
        <w:t>ourse.Id</w:t>
      </w:r>
      <w:proofErr w:type="spellEnd"/>
      <w:proofErr w:type="gramEnd"/>
      <w:r w:rsidRPr="002553DC">
        <w:rPr>
          <w:rFonts w:ascii="Times New Roman" w:hAnsi="Times New Roman" w:cs="Times New Roman"/>
          <w:sz w:val="24"/>
          <w:szCs w:val="24"/>
        </w:rPr>
        <w:t>, prerequisite: $</w:t>
      </w:r>
      <w:proofErr w:type="spellStart"/>
      <w:r w:rsidR="004A135D" w:rsidRPr="002553DC">
        <w:rPr>
          <w:rFonts w:ascii="Times New Roman" w:hAnsi="Times New Roman" w:cs="Times New Roman"/>
          <w:sz w:val="24"/>
          <w:szCs w:val="24"/>
        </w:rPr>
        <w:t>p</w:t>
      </w:r>
      <w:r w:rsidR="00C924BE" w:rsidRPr="002553DC">
        <w:rPr>
          <w:rFonts w:ascii="Times New Roman" w:hAnsi="Times New Roman" w:cs="Times New Roman"/>
          <w:sz w:val="24"/>
          <w:szCs w:val="24"/>
        </w:rPr>
        <w:t>rerequisite.Id</w:t>
      </w:r>
      <w:proofErr w:type="spellEnd"/>
      <w:r w:rsidRPr="002553DC">
        <w:rPr>
          <w:rFonts w:ascii="Times New Roman" w:hAnsi="Times New Roman" w:cs="Times New Roman"/>
          <w:sz w:val="24"/>
          <w:szCs w:val="24"/>
        </w:rPr>
        <w:t>”</w:t>
      </w:r>
    </w:p>
    <w:p w14:paraId="3CDB56F5" w14:textId="5D979EF3" w:rsidR="00C924BE" w:rsidRPr="002553DC" w:rsidRDefault="00C924BE" w:rsidP="00C924BE">
      <w:pPr>
        <w:spacing w:line="240" w:lineRule="auto"/>
        <w:ind w:left="3600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>Continue While</w:t>
      </w:r>
    </w:p>
    <w:p w14:paraId="1CB9A792" w14:textId="30A7770D" w:rsidR="00C924BE" w:rsidRPr="002553DC" w:rsidRDefault="00C924BE" w:rsidP="00C924B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</w:r>
      <w:r w:rsidRPr="002553DC">
        <w:rPr>
          <w:rFonts w:ascii="Times New Roman" w:hAnsi="Times New Roman" w:cs="Times New Roman"/>
          <w:sz w:val="24"/>
          <w:szCs w:val="24"/>
        </w:rPr>
        <w:tab/>
        <w:t>Else</w:t>
      </w:r>
    </w:p>
    <w:p w14:paraId="065D7FDB" w14:textId="5E67F94C" w:rsidR="00C924BE" w:rsidRPr="002553DC" w:rsidRDefault="00C924BE" w:rsidP="00C924BE">
      <w:pPr>
        <w:spacing w:line="240" w:lineRule="auto"/>
        <w:ind w:left="2880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ab/>
        <w:t xml:space="preserve">Call </w:t>
      </w:r>
      <w:proofErr w:type="spellStart"/>
      <w:proofErr w:type="gramStart"/>
      <w:r w:rsidR="004A135D" w:rsidRPr="002553DC">
        <w:rPr>
          <w:rFonts w:ascii="Times New Roman" w:hAnsi="Times New Roman" w:cs="Times New Roman"/>
          <w:sz w:val="24"/>
          <w:szCs w:val="24"/>
        </w:rPr>
        <w:t>c</w:t>
      </w:r>
      <w:r w:rsidRPr="002553DC">
        <w:rPr>
          <w:rFonts w:ascii="Times New Roman" w:hAnsi="Times New Roman" w:cs="Times New Roman"/>
          <w:sz w:val="24"/>
          <w:szCs w:val="24"/>
        </w:rPr>
        <w:t>ourse</w:t>
      </w:r>
      <w:r w:rsidR="00C25547">
        <w:rPr>
          <w:rFonts w:ascii="Times New Roman" w:hAnsi="Times New Roman" w:cs="Times New Roman"/>
          <w:sz w:val="24"/>
          <w:szCs w:val="24"/>
        </w:rPr>
        <w:t>s</w:t>
      </w:r>
      <w:r w:rsidRPr="002553DC">
        <w:rPr>
          <w:rFonts w:ascii="Times New Roman" w:hAnsi="Times New Roman" w:cs="Times New Roman"/>
          <w:sz w:val="24"/>
          <w:szCs w:val="24"/>
        </w:rPr>
        <w:t>.Prerequisites.</w:t>
      </w:r>
      <w:r w:rsidR="00D84FFD" w:rsidRPr="002553DC">
        <w:rPr>
          <w:rFonts w:ascii="Times New Roman" w:hAnsi="Times New Roman" w:cs="Times New Roman"/>
          <w:sz w:val="24"/>
          <w:szCs w:val="24"/>
        </w:rPr>
        <w:t>Insert</w:t>
      </w:r>
      <w:proofErr w:type="spellEnd"/>
      <w:proofErr w:type="gramEnd"/>
      <w:r w:rsidR="0055301B">
        <w:rPr>
          <w:rFonts w:ascii="Times New Roman" w:hAnsi="Times New Roman" w:cs="Times New Roman"/>
          <w:sz w:val="24"/>
          <w:szCs w:val="24"/>
        </w:rPr>
        <w:t>(p</w:t>
      </w:r>
      <w:r w:rsidRPr="002553DC">
        <w:rPr>
          <w:rFonts w:ascii="Times New Roman" w:hAnsi="Times New Roman" w:cs="Times New Roman"/>
          <w:sz w:val="24"/>
          <w:szCs w:val="24"/>
        </w:rPr>
        <w:t>rerequisite</w:t>
      </w:r>
      <w:r w:rsidR="0055301B">
        <w:rPr>
          <w:rFonts w:ascii="Times New Roman" w:hAnsi="Times New Roman" w:cs="Times New Roman"/>
          <w:sz w:val="24"/>
          <w:szCs w:val="24"/>
        </w:rPr>
        <w:t>)</w:t>
      </w:r>
    </w:p>
    <w:p w14:paraId="238F0923" w14:textId="08BF2C37" w:rsidR="00C924BE" w:rsidRPr="002553DC" w:rsidRDefault="00C924BE" w:rsidP="00554B43">
      <w:pPr>
        <w:spacing w:line="24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2553DC">
        <w:rPr>
          <w:rFonts w:ascii="Times New Roman" w:hAnsi="Times New Roman" w:cs="Times New Roman"/>
          <w:sz w:val="24"/>
          <w:szCs w:val="24"/>
        </w:rPr>
        <w:t xml:space="preserve">Call </w:t>
      </w:r>
      <w:proofErr w:type="spellStart"/>
      <w:proofErr w:type="gramStart"/>
      <w:r w:rsidR="004A135D" w:rsidRPr="002553DC">
        <w:rPr>
          <w:rFonts w:ascii="Times New Roman" w:hAnsi="Times New Roman" w:cs="Times New Roman"/>
          <w:sz w:val="24"/>
          <w:szCs w:val="24"/>
        </w:rPr>
        <w:t>c</w:t>
      </w:r>
      <w:r w:rsidRPr="002553DC">
        <w:rPr>
          <w:rFonts w:ascii="Times New Roman" w:hAnsi="Times New Roman" w:cs="Times New Roman"/>
          <w:sz w:val="24"/>
          <w:szCs w:val="24"/>
        </w:rPr>
        <w:t>ourses.</w:t>
      </w:r>
      <w:r w:rsidR="00D84FFD" w:rsidRPr="002553DC">
        <w:rPr>
          <w:rFonts w:ascii="Times New Roman" w:hAnsi="Times New Roman" w:cs="Times New Roman"/>
          <w:sz w:val="24"/>
          <w:szCs w:val="24"/>
        </w:rPr>
        <w:t>Insert</w:t>
      </w:r>
      <w:proofErr w:type="spellEnd"/>
      <w:proofErr w:type="gramEnd"/>
      <w:r w:rsidR="0055301B">
        <w:rPr>
          <w:rFonts w:ascii="Times New Roman" w:hAnsi="Times New Roman" w:cs="Times New Roman"/>
          <w:sz w:val="24"/>
          <w:szCs w:val="24"/>
        </w:rPr>
        <w:t>(course)</w:t>
      </w:r>
      <w:r w:rsidRPr="002553D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801F2A" w14:textId="2CA0C643" w:rsidR="00CE71E9" w:rsidRDefault="00CE71E9" w:rsidP="00CE71E9">
      <w:pPr>
        <w:pStyle w:val="Heading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ig</w:t>
      </w:r>
      <w:r w:rsidR="001A0F9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-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 Analysis</w:t>
      </w:r>
      <w:r w:rsidR="0097726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2EE2B170" w14:textId="2311C93E" w:rsidR="0097726E" w:rsidRPr="00B14992" w:rsidRDefault="0097726E" w:rsidP="00B1499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14992">
        <w:rPr>
          <w:rFonts w:ascii="Times New Roman" w:hAnsi="Times New Roman" w:cs="Times New Roman"/>
          <w:sz w:val="24"/>
          <w:szCs w:val="24"/>
        </w:rPr>
        <w:t xml:space="preserve">The analysis focuses on the worst-case scenario. The requirements are to treat most lines as a cost of 1 unless calling a function. When calling a function, its total cost is added up and reported in the calling line. There is a complication </w:t>
      </w:r>
      <w:r w:rsidR="00BD2008">
        <w:rPr>
          <w:rFonts w:ascii="Times New Roman" w:hAnsi="Times New Roman" w:cs="Times New Roman"/>
          <w:sz w:val="24"/>
          <w:szCs w:val="24"/>
        </w:rPr>
        <w:t xml:space="preserve">in </w:t>
      </w:r>
      <w:r w:rsidRPr="00B14992">
        <w:rPr>
          <w:rFonts w:ascii="Times New Roman" w:hAnsi="Times New Roman" w:cs="Times New Roman"/>
          <w:sz w:val="24"/>
          <w:szCs w:val="24"/>
        </w:rPr>
        <w:t>handling the different data</w:t>
      </w:r>
      <w:r w:rsidR="00BD2008">
        <w:rPr>
          <w:rFonts w:ascii="Times New Roman" w:hAnsi="Times New Roman" w:cs="Times New Roman"/>
          <w:sz w:val="24"/>
          <w:szCs w:val="24"/>
        </w:rPr>
        <w:t xml:space="preserve"> </w:t>
      </w:r>
      <w:r w:rsidRPr="00B14992">
        <w:rPr>
          <w:rFonts w:ascii="Times New Roman" w:hAnsi="Times New Roman" w:cs="Times New Roman"/>
          <w:sz w:val="24"/>
          <w:szCs w:val="24"/>
        </w:rPr>
        <w:t>types</w:t>
      </w:r>
      <w:r w:rsidR="00BD2008">
        <w:rPr>
          <w:rFonts w:ascii="Times New Roman" w:hAnsi="Times New Roman" w:cs="Times New Roman"/>
          <w:sz w:val="24"/>
          <w:szCs w:val="24"/>
        </w:rPr>
        <w:t>. E</w:t>
      </w:r>
      <w:r w:rsidRPr="00B14992">
        <w:rPr>
          <w:rFonts w:ascii="Times New Roman" w:hAnsi="Times New Roman" w:cs="Times New Roman"/>
          <w:sz w:val="24"/>
          <w:szCs w:val="24"/>
        </w:rPr>
        <w:t>ach data</w:t>
      </w:r>
      <w:r w:rsidR="00BD2008">
        <w:rPr>
          <w:rFonts w:ascii="Times New Roman" w:hAnsi="Times New Roman" w:cs="Times New Roman"/>
          <w:sz w:val="24"/>
          <w:szCs w:val="24"/>
        </w:rPr>
        <w:t xml:space="preserve"> </w:t>
      </w:r>
      <w:r w:rsidRPr="00B14992">
        <w:rPr>
          <w:rFonts w:ascii="Times New Roman" w:hAnsi="Times New Roman" w:cs="Times New Roman"/>
          <w:sz w:val="24"/>
          <w:szCs w:val="24"/>
        </w:rPr>
        <w:t xml:space="preserve">type can have a different cost. The methodology used is to take a subtotal without the </w:t>
      </w:r>
      <w:r w:rsidR="000A3324" w:rsidRPr="00B14992">
        <w:rPr>
          <w:rFonts w:ascii="Times New Roman" w:hAnsi="Times New Roman" w:cs="Times New Roman"/>
          <w:sz w:val="24"/>
          <w:szCs w:val="24"/>
        </w:rPr>
        <w:t>Insert and Search functions. Then total each data type</w:t>
      </w:r>
      <w:r w:rsidR="00BD2008">
        <w:rPr>
          <w:rFonts w:ascii="Times New Roman" w:hAnsi="Times New Roman" w:cs="Times New Roman"/>
          <w:sz w:val="24"/>
          <w:szCs w:val="24"/>
        </w:rPr>
        <w:t>'</w:t>
      </w:r>
      <w:r w:rsidR="000A3324" w:rsidRPr="00B14992">
        <w:rPr>
          <w:rFonts w:ascii="Times New Roman" w:hAnsi="Times New Roman" w:cs="Times New Roman"/>
          <w:sz w:val="24"/>
          <w:szCs w:val="24"/>
        </w:rPr>
        <w:t>s totals into separate subtotals, and then report the combined subtotals for each datatype. When an algorithm</w:t>
      </w:r>
      <w:r w:rsidR="00BD2008">
        <w:rPr>
          <w:rFonts w:ascii="Times New Roman" w:hAnsi="Times New Roman" w:cs="Times New Roman"/>
          <w:sz w:val="24"/>
          <w:szCs w:val="24"/>
        </w:rPr>
        <w:t>'</w:t>
      </w:r>
      <w:r w:rsidR="000A3324" w:rsidRPr="00B14992">
        <w:rPr>
          <w:rFonts w:ascii="Times New Roman" w:hAnsi="Times New Roman" w:cs="Times New Roman"/>
          <w:sz w:val="24"/>
          <w:szCs w:val="24"/>
        </w:rPr>
        <w:t xml:space="preserve">s cost complexity was </w:t>
      </w:r>
      <w:r w:rsidR="00BD2008">
        <w:rPr>
          <w:rFonts w:ascii="Times New Roman" w:hAnsi="Times New Roman" w:cs="Times New Roman"/>
          <w:sz w:val="24"/>
          <w:szCs w:val="24"/>
        </w:rPr>
        <w:t>challenging</w:t>
      </w:r>
      <w:r w:rsidR="000A3324" w:rsidRPr="00B14992">
        <w:rPr>
          <w:rFonts w:ascii="Times New Roman" w:hAnsi="Times New Roman" w:cs="Times New Roman"/>
          <w:sz w:val="24"/>
          <w:szCs w:val="24"/>
        </w:rPr>
        <w:t xml:space="preserve"> to figure out, the Big-O from the textbook was substituted instead. The following algorithms </w:t>
      </w:r>
      <w:r w:rsidR="000A3324" w:rsidRPr="00B14992">
        <w:rPr>
          <w:rFonts w:ascii="Times New Roman" w:hAnsi="Times New Roman" w:cs="Times New Roman"/>
          <w:sz w:val="24"/>
          <w:szCs w:val="24"/>
        </w:rPr>
        <w:lastRenderedPageBreak/>
        <w:t xml:space="preserve">from the textbook </w:t>
      </w:r>
      <w:r w:rsidR="00BD2008">
        <w:rPr>
          <w:rFonts w:ascii="Times New Roman" w:hAnsi="Times New Roman" w:cs="Times New Roman"/>
          <w:sz w:val="24"/>
          <w:szCs w:val="24"/>
        </w:rPr>
        <w:t>are</w:t>
      </w:r>
      <w:r w:rsidR="000A3324" w:rsidRPr="00B14992">
        <w:rPr>
          <w:rFonts w:ascii="Times New Roman" w:hAnsi="Times New Roman" w:cs="Times New Roman"/>
          <w:sz w:val="24"/>
          <w:szCs w:val="24"/>
        </w:rPr>
        <w:t xml:space="preserve"> used, Binary Search and Merge Sort. </w:t>
      </w:r>
      <w:r w:rsidR="00B14992">
        <w:rPr>
          <w:rFonts w:ascii="Times New Roman" w:hAnsi="Times New Roman" w:cs="Times New Roman"/>
          <w:sz w:val="24"/>
          <w:szCs w:val="24"/>
        </w:rPr>
        <w:t xml:space="preserve">The algorithms </w:t>
      </w:r>
      <w:r w:rsidR="00BD2008">
        <w:rPr>
          <w:rFonts w:ascii="Times New Roman" w:hAnsi="Times New Roman" w:cs="Times New Roman"/>
          <w:sz w:val="24"/>
          <w:szCs w:val="24"/>
        </w:rPr>
        <w:t>are</w:t>
      </w:r>
      <w:r w:rsidR="00B14992">
        <w:rPr>
          <w:rFonts w:ascii="Times New Roman" w:hAnsi="Times New Roman" w:cs="Times New Roman"/>
          <w:sz w:val="24"/>
          <w:szCs w:val="24"/>
        </w:rPr>
        <w:t xml:space="preserve"> selected for their efficiency out of the choices available</w:t>
      </w:r>
      <w:r w:rsidR="00BD2008">
        <w:rPr>
          <w:rFonts w:ascii="Times New Roman" w:hAnsi="Times New Roman" w:cs="Times New Roman"/>
          <w:sz w:val="24"/>
          <w:szCs w:val="24"/>
        </w:rPr>
        <w:t>.</w:t>
      </w:r>
      <w:r w:rsidR="00B14992">
        <w:rPr>
          <w:rFonts w:ascii="Times New Roman" w:hAnsi="Times New Roman" w:cs="Times New Roman"/>
          <w:sz w:val="24"/>
          <w:szCs w:val="24"/>
        </w:rPr>
        <w:t xml:space="preserve"> </w:t>
      </w:r>
      <w:r w:rsidR="000A3324" w:rsidRPr="00B14992">
        <w:rPr>
          <w:rFonts w:ascii="Times New Roman" w:hAnsi="Times New Roman" w:cs="Times New Roman"/>
          <w:sz w:val="24"/>
          <w:szCs w:val="24"/>
        </w:rPr>
        <w:t xml:space="preserve">A Binary Search has a runtime Big-O complexity of </w:t>
      </w:r>
      <w:r w:rsidR="0014440A" w:rsidRPr="00B14992">
        <w:rPr>
          <w:rFonts w:ascii="Times New Roman" w:hAnsi="Times New Roman" w:cs="Times New Roman"/>
          <w:sz w:val="24"/>
          <w:szCs w:val="24"/>
        </w:rPr>
        <w:t>O(L</w:t>
      </w:r>
      <w:r w:rsidR="000A3324" w:rsidRPr="00B14992">
        <w:rPr>
          <w:rFonts w:ascii="Times New Roman" w:hAnsi="Times New Roman" w:cs="Times New Roman"/>
          <w:sz w:val="24"/>
          <w:szCs w:val="24"/>
        </w:rPr>
        <w:t>og N</w:t>
      </w:r>
      <w:r w:rsidR="0014440A" w:rsidRPr="00B14992">
        <w:rPr>
          <w:rFonts w:ascii="Times New Roman" w:hAnsi="Times New Roman" w:cs="Times New Roman"/>
          <w:sz w:val="24"/>
          <w:szCs w:val="24"/>
        </w:rPr>
        <w:t xml:space="preserve">) </w:t>
      </w:r>
      <w:sdt>
        <w:sdtPr>
          <w:rPr>
            <w:rFonts w:ascii="Times New Roman" w:hAnsi="Times New Roman" w:cs="Times New Roman"/>
            <w:sz w:val="24"/>
            <w:szCs w:val="24"/>
          </w:rPr>
          <w:id w:val="-2091537199"/>
          <w:citation/>
        </w:sdtPr>
        <w:sdtEndPr/>
        <w:sdtContent>
          <w:r w:rsidR="0014440A" w:rsidRPr="00B14992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14440A" w:rsidRPr="00B14992">
            <w:rPr>
              <w:rFonts w:ascii="Times New Roman" w:hAnsi="Times New Roman" w:cs="Times New Roman"/>
              <w:sz w:val="24"/>
              <w:szCs w:val="24"/>
            </w:rPr>
            <w:instrText xml:space="preserve">CITATION zy19 \p "Section 3.8" \y  \l 1033 </w:instrText>
          </w:r>
          <w:r w:rsidR="0014440A" w:rsidRPr="00B14992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14440A" w:rsidRPr="00B14992">
            <w:rPr>
              <w:rFonts w:ascii="Times New Roman" w:hAnsi="Times New Roman" w:cs="Times New Roman"/>
              <w:noProof/>
              <w:sz w:val="24"/>
              <w:szCs w:val="24"/>
            </w:rPr>
            <w:t>(CS 300: Data Structures and Algorithms, p. Section 3.8)</w:t>
          </w:r>
          <w:r w:rsidR="0014440A" w:rsidRPr="00B14992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4440A" w:rsidRPr="00B14992">
        <w:rPr>
          <w:rFonts w:ascii="Times New Roman" w:hAnsi="Times New Roman" w:cs="Times New Roman"/>
          <w:sz w:val="24"/>
          <w:szCs w:val="24"/>
        </w:rPr>
        <w:t xml:space="preserve">, and a Merge Sort has a complexity of O(N Log N) </w:t>
      </w:r>
      <w:sdt>
        <w:sdtPr>
          <w:rPr>
            <w:rFonts w:ascii="Times New Roman" w:hAnsi="Times New Roman" w:cs="Times New Roman"/>
            <w:sz w:val="24"/>
            <w:szCs w:val="24"/>
          </w:rPr>
          <w:id w:val="1784769096"/>
          <w:citation/>
        </w:sdtPr>
        <w:sdtEndPr/>
        <w:sdtContent>
          <w:r w:rsidR="0014440A" w:rsidRPr="00B14992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14440A" w:rsidRPr="00B14992">
            <w:rPr>
              <w:rFonts w:ascii="Times New Roman" w:hAnsi="Times New Roman" w:cs="Times New Roman"/>
              <w:sz w:val="24"/>
              <w:szCs w:val="24"/>
            </w:rPr>
            <w:instrText xml:space="preserve">CITATION zy19 \p "Section 3.19" \y  \l 1033 </w:instrText>
          </w:r>
          <w:r w:rsidR="0014440A" w:rsidRPr="00B14992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14440A" w:rsidRPr="00B14992">
            <w:rPr>
              <w:rFonts w:ascii="Times New Roman" w:hAnsi="Times New Roman" w:cs="Times New Roman"/>
              <w:noProof/>
              <w:sz w:val="24"/>
              <w:szCs w:val="24"/>
            </w:rPr>
            <w:t>(CS 300: Data Structures and Algorithms, p. Section 3.19)</w:t>
          </w:r>
          <w:r w:rsidR="0014440A" w:rsidRPr="00B14992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4440A" w:rsidRPr="00B14992">
        <w:rPr>
          <w:rFonts w:ascii="Times New Roman" w:hAnsi="Times New Roman" w:cs="Times New Roman"/>
          <w:sz w:val="24"/>
          <w:szCs w:val="24"/>
        </w:rPr>
        <w:t>.</w:t>
      </w:r>
      <w:r w:rsidR="00B14992">
        <w:rPr>
          <w:rFonts w:ascii="Times New Roman" w:hAnsi="Times New Roman" w:cs="Times New Roman"/>
          <w:sz w:val="24"/>
          <w:szCs w:val="24"/>
        </w:rPr>
        <w:t xml:space="preserve"> The substitution is expected to lower the accuracy of the </w:t>
      </w:r>
      <w:r w:rsidR="0023032F">
        <w:rPr>
          <w:rFonts w:ascii="Times New Roman" w:hAnsi="Times New Roman" w:cs="Times New Roman"/>
          <w:sz w:val="24"/>
          <w:szCs w:val="24"/>
        </w:rPr>
        <w:t>subtotals</w:t>
      </w:r>
      <w:r w:rsidR="00BD2008">
        <w:rPr>
          <w:rFonts w:ascii="Times New Roman" w:hAnsi="Times New Roman" w:cs="Times New Roman"/>
          <w:sz w:val="24"/>
          <w:szCs w:val="24"/>
        </w:rPr>
        <w:t>. However, i</w:t>
      </w:r>
      <w:r w:rsidR="0023032F">
        <w:rPr>
          <w:rFonts w:ascii="Times New Roman" w:hAnsi="Times New Roman" w:cs="Times New Roman"/>
          <w:sz w:val="24"/>
          <w:szCs w:val="24"/>
        </w:rPr>
        <w:t>t</w:t>
      </w:r>
      <w:r w:rsidR="00B14992">
        <w:rPr>
          <w:rFonts w:ascii="Times New Roman" w:hAnsi="Times New Roman" w:cs="Times New Roman"/>
          <w:sz w:val="24"/>
          <w:szCs w:val="24"/>
        </w:rPr>
        <w:t xml:space="preserve"> will not affect the overall accuracy of the Big-O analysis since it is common practice to ignore s</w:t>
      </w:r>
      <w:r w:rsidR="00BD2008">
        <w:rPr>
          <w:rFonts w:ascii="Times New Roman" w:hAnsi="Times New Roman" w:cs="Times New Roman"/>
          <w:sz w:val="24"/>
          <w:szCs w:val="24"/>
        </w:rPr>
        <w:t>light</w:t>
      </w:r>
      <w:r w:rsidR="00B14992">
        <w:rPr>
          <w:rFonts w:ascii="Times New Roman" w:hAnsi="Times New Roman" w:cs="Times New Roman"/>
          <w:sz w:val="24"/>
          <w:szCs w:val="24"/>
        </w:rPr>
        <w:t xml:space="preserve"> differences and instead report the most complex runtime factors.</w:t>
      </w:r>
    </w:p>
    <w:p w14:paraId="5FC53471" w14:textId="4BC0755F" w:rsidR="001A0F93" w:rsidRDefault="001A0F93" w:rsidP="001A0F93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oadDataFile</w:t>
      </w:r>
      <w:proofErr w:type="spellEnd"/>
    </w:p>
    <w:p w14:paraId="6B022132" w14:textId="77777777" w:rsidR="001A0F93" w:rsidRPr="001A0F93" w:rsidRDefault="001A0F93" w:rsidP="001A0F93"/>
    <w:tbl>
      <w:tblPr>
        <w:tblW w:w="9469" w:type="dxa"/>
        <w:tblInd w:w="-1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50"/>
        <w:gridCol w:w="1405"/>
        <w:gridCol w:w="326"/>
        <w:gridCol w:w="394"/>
        <w:gridCol w:w="900"/>
        <w:gridCol w:w="720"/>
        <w:gridCol w:w="900"/>
        <w:gridCol w:w="1080"/>
        <w:gridCol w:w="1794"/>
      </w:tblGrid>
      <w:tr w:rsidR="007260D7" w14:paraId="0DD33223" w14:textId="77777777" w:rsidTr="00BD3973">
        <w:trPr>
          <w:cantSplit/>
          <w:tblHeader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B79B728" w14:textId="77777777" w:rsidR="00B34D31" w:rsidRPr="00575170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75170">
              <w:rPr>
                <w:rFonts w:ascii="Times New Roman" w:hAnsi="Times New Roman" w:cs="Times New Roman"/>
                <w:b/>
              </w:rPr>
              <w:t>Code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77446C7" w14:textId="77777777" w:rsidR="00B34D31" w:rsidRPr="00575170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75170">
              <w:rPr>
                <w:rFonts w:ascii="Times New Roman" w:hAnsi="Times New Roman" w:cs="Times New Roman"/>
                <w:b/>
              </w:rPr>
              <w:t>Line Cost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F00F2F" w14:textId="59BED855" w:rsidR="00B34D31" w:rsidRPr="00575170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75170">
              <w:rPr>
                <w:rFonts w:ascii="Times New Roman" w:hAnsi="Times New Roman" w:cs="Times New Roman"/>
                <w:b/>
              </w:rPr>
              <w:t>Vector</w:t>
            </w: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75BAE3" w14:textId="341D5318" w:rsidR="00B34D31" w:rsidRPr="00575170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75170">
              <w:rPr>
                <w:rFonts w:ascii="Times New Roman" w:hAnsi="Times New Roman" w:cs="Times New Roman"/>
                <w:b/>
              </w:rPr>
              <w:t>Hash table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9334A5" w14:textId="3AAA9ABE" w:rsidR="00B34D31" w:rsidRPr="00575170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75170">
              <w:rPr>
                <w:rFonts w:ascii="Times New Roman" w:hAnsi="Times New Roman" w:cs="Times New Roman"/>
                <w:b/>
              </w:rPr>
              <w:t>Binary Search Tree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2CC4AE9" w14:textId="38952402" w:rsidR="00B34D31" w:rsidRPr="00575170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75170">
              <w:rPr>
                <w:rFonts w:ascii="Times New Roman" w:hAnsi="Times New Roman" w:cs="Times New Roman"/>
                <w:b/>
              </w:rPr>
              <w:t># Times Executes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262A7FC" w14:textId="77777777" w:rsidR="00B34D31" w:rsidRPr="00575170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575170">
              <w:rPr>
                <w:rFonts w:ascii="Times New Roman" w:hAnsi="Times New Roman" w:cs="Times New Roman"/>
                <w:b/>
              </w:rPr>
              <w:t>Total Cost</w:t>
            </w:r>
          </w:p>
        </w:tc>
      </w:tr>
      <w:tr w:rsidR="007260D7" w14:paraId="2AC50D72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A37160B" w14:textId="77B721E1" w:rsidR="00B34D31" w:rsidRPr="00B546AD" w:rsidRDefault="00B34D31">
            <w:pPr>
              <w:suppressAutoHyphens/>
              <w:spacing w:line="240" w:lineRule="auto"/>
              <w:contextualSpacing/>
              <w:rPr>
                <w:rFonts w:ascii="Times New Roman" w:eastAsia="Courier New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Open File with File Path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55A014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3E0FC9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4D1817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1EE85C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5EAF150" w14:textId="46578890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385FEE" w14:textId="761E351E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7260D7" w14:paraId="5B37B19E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4A19C0A" w14:textId="40A6A7AD" w:rsidR="00B34D31" w:rsidRPr="00B546AD" w:rsidRDefault="00B34D31">
            <w:pPr>
              <w:suppressAutoHyphens/>
              <w:spacing w:line="240" w:lineRule="auto"/>
              <w:contextualSpacing/>
              <w:rPr>
                <w:rFonts w:ascii="Times New Roman" w:eastAsia="Courier New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Set </w:t>
            </w:r>
            <w:proofErr w:type="spell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lineNumber</w:t>
            </w:r>
            <w:proofErr w:type="spellEnd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= 0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EC0C5E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8EE6C8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FEA399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14FFEE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A338BB" w14:textId="67C4E869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8C43BD2" w14:textId="1F81AFFC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7260D7" w14:paraId="5FFE5B38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2A5DB6F" w14:textId="0AEC4E63" w:rsidR="00B34D31" w:rsidRPr="00B546AD" w:rsidRDefault="00B34D31">
            <w:pPr>
              <w:suppressAutoHyphens/>
              <w:spacing w:line="240" w:lineRule="auto"/>
              <w:contextualSpacing/>
              <w:rPr>
                <w:rFonts w:ascii="Times New Roman" w:eastAsia="Courier New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While Not End of File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DFED6B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A399BD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E0CC7B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B74434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A3EF46" w14:textId="28AB03A3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81F3342" w14:textId="12B7F772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7260D7" w14:paraId="6A0AFA41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FE5114" w14:textId="720B945C" w:rsidR="00B34D31" w:rsidRPr="00B546AD" w:rsidRDefault="00B34D31" w:rsidP="001A0F93">
            <w:pPr>
              <w:suppressAutoHyphens/>
              <w:spacing w:line="240" w:lineRule="auto"/>
              <w:ind w:left="720"/>
              <w:contextualSpacing/>
              <w:rPr>
                <w:rFonts w:ascii="Times New Roman" w:eastAsia="Courier New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Create Course Object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794F06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45085D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C806B3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CB0797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6D95C18" w14:textId="68C05D5F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BAEC010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7260D7" w14:paraId="6B087558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22F84A7" w14:textId="4BFF6F7D" w:rsidR="00B34D31" w:rsidRPr="00B546AD" w:rsidRDefault="00B34D31" w:rsidP="00536A50">
            <w:pPr>
              <w:suppressAutoHyphens/>
              <w:spacing w:line="240" w:lineRule="auto"/>
              <w:ind w:left="720"/>
              <w:contextualSpacing/>
              <w:rPr>
                <w:rFonts w:ascii="Times New Roman" w:eastAsia="Courier New" w:hAnsi="Times New Roman" w:cs="Times New Roman"/>
                <w:bCs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Read Line from File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00C9DE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CD5F73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057D17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DD7BD3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D4D2344" w14:textId="25EEEBEC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34EA479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7260D7" w14:paraId="143E4BF8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5F2158" w14:textId="327461D3" w:rsidR="00B34D31" w:rsidRPr="00B546AD" w:rsidRDefault="00B34D31" w:rsidP="00536A50">
            <w:pPr>
              <w:suppressAutoHyphens/>
              <w:spacing w:line="240" w:lineRule="auto"/>
              <w:ind w:left="72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Set </w:t>
            </w:r>
            <w:proofErr w:type="spell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lineNumber</w:t>
            </w:r>
            <w:proofErr w:type="spellEnd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= </w:t>
            </w:r>
            <w:proofErr w:type="spell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lineNumber</w:t>
            </w:r>
            <w:proofErr w:type="spellEnd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+ 1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8F14F9" w14:textId="35D997F8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4D37A5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17DEF3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75A253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244C6D" w14:textId="20E4253F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94E5BD" w14:textId="50183CD9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7260D7" w14:paraId="671260FF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495C66" w14:textId="14957C5A" w:rsidR="00B34D31" w:rsidRPr="00B546AD" w:rsidRDefault="00B34D31" w:rsidP="00536A50">
            <w:pPr>
              <w:suppressAutoHyphens/>
              <w:spacing w:line="240" w:lineRule="auto"/>
              <w:ind w:left="72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Split line by comma into array of tokens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6A911A" w14:textId="12539D7A" w:rsidR="00B34D31" w:rsidRPr="00B546AD" w:rsidRDefault="005C4F29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34C7F6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FA5ADA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650B0D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4D8515" w14:textId="1AE12C16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F77363" w14:textId="4FF31B25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7260D7" w14:paraId="492D38EB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792BF2" w14:textId="3CE07700" w:rsidR="00B34D31" w:rsidRPr="00B546AD" w:rsidRDefault="00B34D31" w:rsidP="00536A50">
            <w:pPr>
              <w:suppressAutoHyphens/>
              <w:spacing w:line="240" w:lineRule="auto"/>
              <w:ind w:left="72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If </w:t>
            </w:r>
            <w:proofErr w:type="spellStart"/>
            <w:proofErr w:type="gram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tokens.size</w:t>
            </w:r>
            <w:proofErr w:type="spellEnd"/>
            <w:proofErr w:type="gramEnd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&lt; 2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97956B" w14:textId="0A421FDB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C9C98B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CF3136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839F5A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4BEDAF" w14:textId="7E65E15D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EA14CF" w14:textId="5EAA07EC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7260D7" w14:paraId="26323BC9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510DF2" w14:textId="5C94A98F" w:rsidR="00B34D31" w:rsidRPr="00B546AD" w:rsidRDefault="00B34D31" w:rsidP="0086619B">
            <w:pPr>
              <w:suppressAutoHyphens/>
              <w:spacing w:line="240" w:lineRule="auto"/>
              <w:ind w:left="14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Output </w:t>
            </w:r>
            <w:r w:rsidR="00BD2008">
              <w:rPr>
                <w:rFonts w:ascii="Times New Roman" w:hAnsi="Times New Roman" w:cs="Times New Roman"/>
                <w:sz w:val="20"/>
                <w:szCs w:val="20"/>
              </w:rPr>
              <w:t>"</w:t>
            </w: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Error: Line format error…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90C17A" w14:textId="1DAED614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48788E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8600C4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A4C04A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5B2084" w14:textId="45850F32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FB2E77" w14:textId="07947C96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7260D7" w:rsidRPr="007063E8" w14:paraId="7BE28345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88C76A" w14:textId="722B03E3" w:rsidR="00E52C67" w:rsidRPr="00B546AD" w:rsidRDefault="00E52C67" w:rsidP="007063E8">
            <w:pPr>
              <w:suppressAutoHyphens/>
              <w:spacing w:line="240" w:lineRule="auto"/>
              <w:ind w:left="14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Continue While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570133" w14:textId="77411A9D" w:rsidR="00E52C67" w:rsidRPr="00B546AD" w:rsidRDefault="00E52C67" w:rsidP="007063E8">
            <w:pPr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D5FD9C" w14:textId="77777777" w:rsidR="00E52C67" w:rsidRPr="00B546AD" w:rsidRDefault="00E52C67" w:rsidP="007063E8">
            <w:pPr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6F1BB8" w14:textId="77777777" w:rsidR="00E52C67" w:rsidRPr="00B546AD" w:rsidRDefault="00E52C67" w:rsidP="007063E8">
            <w:pPr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8737B7" w14:textId="77777777" w:rsidR="00E52C67" w:rsidRPr="00B546AD" w:rsidRDefault="00E52C67" w:rsidP="007063E8">
            <w:pPr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712119" w14:textId="17A702AE" w:rsidR="00E52C67" w:rsidRPr="00B546AD" w:rsidRDefault="00E52C67" w:rsidP="007063E8">
            <w:pPr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0FB012" w14:textId="7D1E9A9C" w:rsidR="00E52C67" w:rsidRPr="00B546AD" w:rsidRDefault="00E52C67" w:rsidP="007063E8">
            <w:pPr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7260D7" w14:paraId="32BDAEEB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EE70E0" w14:textId="5B1F9974" w:rsidR="00B34D31" w:rsidRPr="00B546AD" w:rsidRDefault="00B34D31" w:rsidP="00536A50">
            <w:pPr>
              <w:suppressAutoHyphens/>
              <w:spacing w:line="240" w:lineRule="auto"/>
              <w:ind w:left="72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Set </w:t>
            </w:r>
            <w:proofErr w:type="spellStart"/>
            <w:proofErr w:type="gram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course.Id</w:t>
            </w:r>
            <w:proofErr w:type="spellEnd"/>
            <w:proofErr w:type="gramEnd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= Token[0]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6D07B2" w14:textId="664ED6F9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47118E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6768C9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81874B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CD1057" w14:textId="7771A98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F8C581" w14:textId="55BBFCA1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7260D7" w14:paraId="5600E513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AC139A" w14:textId="0E9363A0" w:rsidR="00B34D31" w:rsidRPr="00B546AD" w:rsidRDefault="00B34D31" w:rsidP="00B34D31">
            <w:pPr>
              <w:spacing w:line="240" w:lineRule="auto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Set </w:t>
            </w:r>
            <w:proofErr w:type="spell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lookupCourse</w:t>
            </w:r>
            <w:proofErr w:type="spellEnd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= Call </w:t>
            </w:r>
            <w:proofErr w:type="spellStart"/>
            <w:proofErr w:type="gram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courses.Search</w:t>
            </w:r>
            <w:proofErr w:type="spellEnd"/>
            <w:proofErr w:type="gramEnd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course.Id</w:t>
            </w:r>
            <w:proofErr w:type="spellEnd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78DE3A" w14:textId="353967ED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6CEF30" w14:textId="08FE0753" w:rsidR="00B34D31" w:rsidRPr="00B546AD" w:rsidRDefault="00F553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2+(N+1) Log N</w:t>
            </w: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F956E6" w14:textId="294EA53B" w:rsidR="00B34D31" w:rsidRPr="00B546AD" w:rsidRDefault="00560126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3+(n+2) Log n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58E37E" w14:textId="24E3079D" w:rsidR="00B34D31" w:rsidRPr="00B546AD" w:rsidRDefault="0097726E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F22466" w14:textId="516A9638" w:rsidR="00B34D31" w:rsidRPr="00B546AD" w:rsidRDefault="000E7742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6B21EB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260D7" w14:paraId="260B024B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2C495D" w14:textId="6283A531" w:rsidR="00B34D31" w:rsidRPr="00B546AD" w:rsidRDefault="00E52C67" w:rsidP="007063E8">
            <w:pPr>
              <w:suppressAutoHyphens/>
              <w:spacing w:line="240" w:lineRule="auto"/>
              <w:ind w:left="72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If </w:t>
            </w:r>
            <w:proofErr w:type="spell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lookupCourse</w:t>
            </w:r>
            <w:proofErr w:type="spellEnd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is not null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074DB9" w14:textId="6F65440E" w:rsidR="00B34D31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96FD8A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E2AF61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61F5A9" w14:textId="77777777" w:rsidR="00B34D31" w:rsidRPr="00B546AD" w:rsidRDefault="00B34D31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3DA35A" w14:textId="1AF0C593" w:rsidR="00B34D31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B071CF" w14:textId="21D84EE1" w:rsidR="00B34D31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7260D7" w14:paraId="230DF767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B78320" w14:textId="18EDED4B" w:rsidR="00E52C67" w:rsidRPr="00B546AD" w:rsidRDefault="00E52C67" w:rsidP="007063E8">
            <w:pPr>
              <w:suppressAutoHyphens/>
              <w:spacing w:line="240" w:lineRule="auto"/>
              <w:ind w:left="14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Print </w:t>
            </w:r>
            <w:r w:rsidR="00BD2008">
              <w:rPr>
                <w:rFonts w:ascii="Times New Roman" w:hAnsi="Times New Roman" w:cs="Times New Roman"/>
                <w:sz w:val="20"/>
                <w:szCs w:val="20"/>
              </w:rPr>
              <w:t>"</w:t>
            </w:r>
            <w:proofErr w:type="gram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Warning:…</w:t>
            </w:r>
            <w:proofErr w:type="gramEnd"/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2E28D5" w14:textId="2A73A5A4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E154CA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7E81F4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4C4CCD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2B222C" w14:textId="31A643BE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CAD9B0" w14:textId="5281AE95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7260D7" w14:paraId="4269FA9B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A2F699" w14:textId="44065052" w:rsidR="00E52C67" w:rsidRPr="00B546AD" w:rsidRDefault="00E60F33" w:rsidP="007063E8">
            <w:pPr>
              <w:suppressAutoHyphens/>
              <w:spacing w:line="240" w:lineRule="auto"/>
              <w:ind w:left="14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Continue While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DB2AAA" w14:textId="41443C05" w:rsidR="00E52C67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00A8DB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5A9F05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9344E8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C733B3" w14:textId="71BF6AAC" w:rsidR="00E52C67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173571" w14:textId="576C470A" w:rsidR="00E52C67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7260D7" w14:paraId="4834C062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B680F8" w14:textId="039BF2C8" w:rsidR="00E52C67" w:rsidRPr="00B546AD" w:rsidRDefault="00E60F33" w:rsidP="007063E8">
            <w:pPr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Else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7E582D" w14:textId="10BDA4E5" w:rsidR="00E52C67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098506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410661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9E90DB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27DE53" w14:textId="566BAE8C" w:rsidR="00E52C67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88FBE7" w14:textId="7C140407" w:rsidR="00E52C67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7260D7" w14:paraId="5DA8FEA4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AA0207" w14:textId="153A99E3" w:rsidR="00E52C67" w:rsidRPr="00B546AD" w:rsidRDefault="00E60F33" w:rsidP="007063E8">
            <w:pPr>
              <w:suppressAutoHyphens/>
              <w:spacing w:line="240" w:lineRule="auto"/>
              <w:ind w:left="72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Set </w:t>
            </w:r>
            <w:proofErr w:type="spellStart"/>
            <w:proofErr w:type="gram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course.Title</w:t>
            </w:r>
            <w:proofErr w:type="spellEnd"/>
            <w:proofErr w:type="gramEnd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= token[1]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1CA1CF" w14:textId="042E5E54" w:rsidR="00E52C67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783ED0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0EAFBD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78E15E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6AA8CB" w14:textId="01E56D39" w:rsidR="00E52C67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DA3ED2" w14:textId="599BD9BB" w:rsidR="00E52C67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</w:tr>
      <w:tr w:rsidR="007260D7" w14:paraId="0A687DDC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07658F" w14:textId="5B795B0F" w:rsidR="00E52C67" w:rsidRPr="00B546AD" w:rsidRDefault="00E60F33" w:rsidP="007063E8">
            <w:pPr>
              <w:suppressAutoHyphens/>
              <w:spacing w:line="240" w:lineRule="auto"/>
              <w:ind w:left="72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For each token after index 1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CFFD96" w14:textId="59A746B5" w:rsidR="00E52C67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4026C8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1C7E7A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2CF485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AD893A" w14:textId="6960DF7E" w:rsidR="00E52C67" w:rsidRPr="00B546AD" w:rsidRDefault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*m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765A06" w14:textId="0754C1CC" w:rsidR="00E52C67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="005C4F29" w:rsidRPr="00B546AD">
              <w:rPr>
                <w:rFonts w:ascii="Times New Roman" w:hAnsi="Times New Roman" w:cs="Times New Roman"/>
                <w:sz w:val="20"/>
                <w:szCs w:val="20"/>
              </w:rPr>
              <w:t>*m</w:t>
            </w:r>
          </w:p>
        </w:tc>
      </w:tr>
      <w:tr w:rsidR="007260D7" w14:paraId="5DA2DAA9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0185A0" w14:textId="1EE5F1AE" w:rsidR="00E52C67" w:rsidRPr="00B546AD" w:rsidRDefault="00E60F33" w:rsidP="007063E8">
            <w:pPr>
              <w:suppressAutoHyphens/>
              <w:spacing w:line="240" w:lineRule="auto"/>
              <w:ind w:left="14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Declare prerequisite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702C3B" w14:textId="76755465" w:rsidR="00E52C67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5DBCDC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230D47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C12FF6" w14:textId="77777777" w:rsidR="00E52C67" w:rsidRPr="00B546AD" w:rsidRDefault="00E52C6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59E208" w14:textId="356AA0B4" w:rsidR="00E52C67" w:rsidRPr="00B546AD" w:rsidRDefault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*m</w:t>
            </w: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413BE0" w14:textId="12C46D95" w:rsidR="00E52C67" w:rsidRPr="00B546AD" w:rsidRDefault="005C4F29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*m</w:t>
            </w:r>
          </w:p>
        </w:tc>
      </w:tr>
      <w:tr w:rsidR="00B211B0" w14:paraId="3F9E6D45" w14:textId="77777777" w:rsidTr="00BD3973">
        <w:trPr>
          <w:cantSplit/>
          <w:trHeight w:val="331"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7285C9" w14:textId="0B626452" w:rsidR="00B211B0" w:rsidRPr="00B546AD" w:rsidRDefault="00B211B0" w:rsidP="007063E8">
            <w:pPr>
              <w:suppressAutoHyphens/>
              <w:spacing w:line="240" w:lineRule="auto"/>
              <w:ind w:left="14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Set prerequisite = token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833CAB" w14:textId="6F5E3B21" w:rsidR="00B211B0" w:rsidRPr="00B546AD" w:rsidRDefault="00B211B0" w:rsidP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BB655C" w14:textId="77777777" w:rsidR="00B211B0" w:rsidRPr="00B546AD" w:rsidRDefault="00B211B0" w:rsidP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2C2A01" w14:textId="77777777" w:rsidR="00B211B0" w:rsidRPr="00B546AD" w:rsidRDefault="00B211B0" w:rsidP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5428F3" w14:textId="77777777" w:rsidR="00B211B0" w:rsidRPr="00B546AD" w:rsidRDefault="00B211B0" w:rsidP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B3F924" w14:textId="58993A3F" w:rsidR="00B211B0" w:rsidRPr="00B546AD" w:rsidRDefault="00B211B0" w:rsidP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*m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69A2FD" w14:textId="22CD13DD" w:rsidR="00B211B0" w:rsidRPr="00B546AD" w:rsidRDefault="00B211B0" w:rsidP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*m</w:t>
            </w:r>
          </w:p>
        </w:tc>
      </w:tr>
      <w:tr w:rsidR="00B211B0" w14:paraId="3AE286A6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DD32FB" w14:textId="2274A157" w:rsidR="00B211B0" w:rsidRPr="00B546AD" w:rsidRDefault="00B211B0" w:rsidP="00FB1E14">
            <w:pPr>
              <w:suppressAutoHyphens/>
              <w:spacing w:line="240" w:lineRule="auto"/>
              <w:ind w:left="14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Set Course = Call </w:t>
            </w:r>
            <w:proofErr w:type="spellStart"/>
            <w:proofErr w:type="gram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courses.Search</w:t>
            </w:r>
            <w:proofErr w:type="spellEnd"/>
            <w:proofErr w:type="gramEnd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prerequisite.Id</w:t>
            </w:r>
            <w:proofErr w:type="spellEnd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F993D6" w14:textId="0D98AD34" w:rsidR="00B211B0" w:rsidRPr="00B546AD" w:rsidRDefault="00B211B0" w:rsidP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A94B9D" w14:textId="701D1654" w:rsidR="00B211B0" w:rsidRPr="00B546AD" w:rsidRDefault="00B211B0" w:rsidP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2+Log N</w:t>
            </w: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C69BD5" w14:textId="2C7866F8" w:rsidR="00B211B0" w:rsidRPr="00B546AD" w:rsidRDefault="00B26231" w:rsidP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3+(n+2) Log n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54ED08" w14:textId="34A7D09A" w:rsidR="00B211B0" w:rsidRPr="00B546AD" w:rsidRDefault="00B211B0" w:rsidP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161DA7" w14:textId="3A5ABAD8" w:rsidR="00B211B0" w:rsidRPr="00B546AD" w:rsidRDefault="00B211B0" w:rsidP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*m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7C7007" w14:textId="77777777" w:rsidR="00B211B0" w:rsidRPr="00B546AD" w:rsidRDefault="00B211B0" w:rsidP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73A2" w14:paraId="1AA0D7D0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D57481" w14:textId="53619A4A" w:rsidR="00E60F33" w:rsidRPr="00B546AD" w:rsidRDefault="00E60F33" w:rsidP="00FB1E14">
            <w:pPr>
              <w:suppressAutoHyphens/>
              <w:spacing w:line="240" w:lineRule="auto"/>
              <w:ind w:left="14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f Course Is Null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E350C0" w14:textId="6268F18E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9DD86D" w14:textId="77777777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849F0C" w14:textId="77777777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D653D8" w14:textId="77777777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5B6010" w14:textId="528ECB9F" w:rsidR="00E60F33" w:rsidRPr="00B546AD" w:rsidRDefault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*m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80EA15" w14:textId="4D83BD19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="005C4F29" w:rsidRPr="00B546AD">
              <w:rPr>
                <w:rFonts w:ascii="Times New Roman" w:hAnsi="Times New Roman" w:cs="Times New Roman"/>
                <w:sz w:val="20"/>
                <w:szCs w:val="20"/>
              </w:rPr>
              <w:t>*m</w:t>
            </w:r>
          </w:p>
        </w:tc>
      </w:tr>
      <w:tr w:rsidR="00BA73A2" w14:paraId="29291A85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845951" w14:textId="409A28C0" w:rsidR="00E60F33" w:rsidRPr="00B546AD" w:rsidRDefault="00E60F33" w:rsidP="00FB1E14">
            <w:pPr>
              <w:suppressAutoHyphens/>
              <w:spacing w:line="240" w:lineRule="auto"/>
              <w:ind w:left="216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Output “Error: …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6337E5" w14:textId="751A318D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63F9E6" w14:textId="77777777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76BEC1" w14:textId="77777777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80AF8E" w14:textId="77777777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DBB254" w14:textId="1F545CC3" w:rsidR="00E60F33" w:rsidRPr="00B546AD" w:rsidRDefault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*m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550EE5" w14:textId="38E533C1" w:rsidR="00E60F33" w:rsidRPr="00B546AD" w:rsidRDefault="005C4F29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*m</w:t>
            </w:r>
          </w:p>
        </w:tc>
      </w:tr>
      <w:tr w:rsidR="00BA73A2" w14:paraId="2BF89F13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1E065F" w14:textId="56EE70B4" w:rsidR="00E60F33" w:rsidRPr="00B546AD" w:rsidRDefault="00E60F33" w:rsidP="00FB1E14">
            <w:pPr>
              <w:suppressAutoHyphens/>
              <w:spacing w:line="240" w:lineRule="auto"/>
              <w:ind w:left="216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Continue While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E74939" w14:textId="1466852E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F0D9F7" w14:textId="77777777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E68C6E" w14:textId="77777777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A63E8B" w14:textId="77777777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BA012A" w14:textId="39A8F466" w:rsidR="00E60F33" w:rsidRPr="00B546AD" w:rsidRDefault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*m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CB513E" w14:textId="1AF32CEE" w:rsidR="00E60F33" w:rsidRPr="00B546AD" w:rsidRDefault="005C4F29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*m</w:t>
            </w:r>
          </w:p>
        </w:tc>
      </w:tr>
      <w:tr w:rsidR="00BA73A2" w14:paraId="74C6A97A" w14:textId="77777777" w:rsidTr="00BD3973">
        <w:trPr>
          <w:cantSplit/>
          <w:trHeight w:val="205"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4EA3F2" w14:textId="555C3E20" w:rsidR="00E60F33" w:rsidRPr="00B546AD" w:rsidRDefault="00E60F33" w:rsidP="00FB1E14">
            <w:pPr>
              <w:suppressAutoHyphens/>
              <w:spacing w:line="240" w:lineRule="auto"/>
              <w:ind w:left="14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Else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F440F9" w14:textId="4EC83F18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6D63EE" w14:textId="77777777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9F6245" w14:textId="77777777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89F5D8" w14:textId="77777777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A91963" w14:textId="2C342AEA" w:rsidR="00E60F33" w:rsidRPr="00B546AD" w:rsidRDefault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*m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3FD476" w14:textId="2EB4F574" w:rsidR="00E60F33" w:rsidRPr="00B546AD" w:rsidRDefault="005C4F29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*m</w:t>
            </w:r>
          </w:p>
        </w:tc>
      </w:tr>
      <w:tr w:rsidR="00BA73A2" w14:paraId="1BFA5C60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113865" w14:textId="7ACF86C3" w:rsidR="00E60F33" w:rsidRPr="00B546AD" w:rsidRDefault="000E7742" w:rsidP="00FB1E14">
            <w:pPr>
              <w:suppressAutoHyphens/>
              <w:spacing w:line="240" w:lineRule="auto"/>
              <w:ind w:left="216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Call </w:t>
            </w:r>
            <w:proofErr w:type="spellStart"/>
            <w:proofErr w:type="gram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courses</w:t>
            </w:r>
            <w:r w:rsidR="000B5C17" w:rsidRPr="00B546AD">
              <w:rPr>
                <w:rFonts w:ascii="Times New Roman" w:hAnsi="Times New Roman" w:cs="Times New Roman"/>
                <w:sz w:val="20"/>
                <w:szCs w:val="20"/>
              </w:rPr>
              <w:t>.P</w:t>
            </w:r>
            <w:proofErr w:type="spellEnd"/>
            <w:r w:rsidR="000B5C17" w:rsidRPr="00B546AD">
              <w:rPr>
                <w:rFonts w:ascii="Times New Roman" w:hAnsi="Times New Roman" w:cs="Times New Roman"/>
                <w:sz w:val="20"/>
                <w:szCs w:val="20"/>
              </w:rPr>
              <w:t>..</w:t>
            </w: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proofErr w:type="gramEnd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Insert</w:t>
            </w: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AD5DAC" w14:textId="600394F9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EF674E" w14:textId="5A557E80" w:rsidR="00E60F33" w:rsidRPr="00B546AD" w:rsidRDefault="000B5C1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1C6AA2"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+</w:t>
            </w:r>
            <w:r w:rsidR="001C6AA2"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2</w:t>
            </w: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5ACA51" w14:textId="1F324E47" w:rsidR="00E60F33" w:rsidRPr="00B546AD" w:rsidRDefault="00560126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105AFF" w14:textId="05658441" w:rsidR="00E60F33" w:rsidRPr="00B546AD" w:rsidRDefault="00F02A1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7FACC0" w14:textId="257F1B8F" w:rsidR="00E60F33" w:rsidRPr="00B546AD" w:rsidRDefault="00B211B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*m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12F97F" w14:textId="59DF3727" w:rsidR="00E60F33" w:rsidRPr="00B546AD" w:rsidRDefault="00E60F3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260D7" w14:paraId="2831F128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E34458" w14:textId="1EDCB256" w:rsidR="000B5C17" w:rsidRPr="00B546AD" w:rsidRDefault="000B5C17" w:rsidP="00FB1E14">
            <w:pPr>
              <w:suppressAutoHyphens/>
              <w:spacing w:line="240" w:lineRule="auto"/>
              <w:ind w:left="1440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Call </w:t>
            </w:r>
            <w:proofErr w:type="spellStart"/>
            <w:proofErr w:type="gram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courses.Insert</w:t>
            </w:r>
            <w:proofErr w:type="spellEnd"/>
            <w:proofErr w:type="gramEnd"/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C19F77" w14:textId="77777777" w:rsidR="000B5C17" w:rsidRPr="00B546AD" w:rsidRDefault="000B5C1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0F543F" w14:textId="57C4546E" w:rsidR="000B5C17" w:rsidRPr="00B546AD" w:rsidRDefault="000B5C1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8 +</w:t>
            </w:r>
            <w:r w:rsidR="001C6AA2"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2N</w:t>
            </w: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1FE1AF" w14:textId="4156D649" w:rsidR="000B5C17" w:rsidRPr="00B546AD" w:rsidRDefault="00560126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21DD87" w14:textId="228F75CD" w:rsidR="000B5C17" w:rsidRPr="00B546AD" w:rsidRDefault="00F02A1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3C4D8C" w14:textId="50708C32" w:rsidR="000B5C17" w:rsidRPr="00B546AD" w:rsidRDefault="00554B4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77D4F7" w14:textId="77777777" w:rsidR="000B5C17" w:rsidRPr="00B546AD" w:rsidRDefault="000B5C1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C4F29" w14:paraId="11E9D35B" w14:textId="77777777" w:rsidTr="00BD3973">
        <w:trPr>
          <w:cantSplit/>
        </w:trPr>
        <w:tc>
          <w:tcPr>
            <w:tcW w:w="335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8BDE16" w14:textId="77777777" w:rsidR="005C4F29" w:rsidRPr="00B546AD" w:rsidRDefault="005C4F29" w:rsidP="000E7742">
            <w:pPr>
              <w:spacing w:line="240" w:lineRule="auto"/>
              <w:ind w:left="21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CF39ED" w14:textId="761842FC" w:rsidR="00BD3973" w:rsidRPr="00B546AD" w:rsidRDefault="00BD397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atatype </w:t>
            </w:r>
            <w:r w:rsidR="005C4F29" w:rsidRPr="00B546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</w:t>
            </w:r>
          </w:p>
          <w:p w14:paraId="29D3D533" w14:textId="09132DC3" w:rsidR="005C4F29" w:rsidRPr="00B546AD" w:rsidRDefault="005C4F29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A6CBE3" w14:textId="4C8A0E76" w:rsidR="005C4F29" w:rsidRPr="00B546AD" w:rsidRDefault="0012181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10n+8mn+n Log </w:t>
            </w:r>
            <w:proofErr w:type="spellStart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n+mn</w:t>
            </w:r>
            <w:proofErr w:type="spellEnd"/>
            <w:r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Log n+2n^2 +n^2</w:t>
            </w:r>
            <w:r w:rsidR="00B546AD"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Log n</w:t>
            </w:r>
          </w:p>
        </w:tc>
        <w:tc>
          <w:tcPr>
            <w:tcW w:w="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E88C73" w14:textId="1D6E6994" w:rsidR="005C4F29" w:rsidRPr="00B546AD" w:rsidRDefault="00236FEC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18n+2n</w:t>
            </w:r>
            <w:r w:rsidR="00B546AD"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Log n+18mn+mn</w:t>
            </w:r>
            <w:r w:rsidR="00B546AD" w:rsidRPr="00B546A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Log n+n^2 Log n</w:t>
            </w:r>
          </w:p>
        </w:tc>
        <w:tc>
          <w:tcPr>
            <w:tcW w:w="9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60C81B" w14:textId="1D7F461E" w:rsidR="005C4F29" w:rsidRPr="00B546AD" w:rsidRDefault="00262CCD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546AD">
              <w:rPr>
                <w:rFonts w:ascii="Times New Roman" w:hAnsi="Times New Roman" w:cs="Times New Roman"/>
                <w:sz w:val="20"/>
                <w:szCs w:val="20"/>
              </w:rPr>
              <w:t>2n^2+2nm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E993B8" w14:textId="77777777" w:rsidR="005C4F29" w:rsidRPr="00B546AD" w:rsidRDefault="005C4F29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D4C081" w14:textId="77777777" w:rsidR="005C4F29" w:rsidRPr="00B546AD" w:rsidRDefault="005C4F29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A73A2" w14:paraId="269BB2E1" w14:textId="77777777" w:rsidTr="00B211B0">
        <w:trPr>
          <w:cantSplit/>
          <w:trHeight w:val="88"/>
        </w:trPr>
        <w:tc>
          <w:tcPr>
            <w:tcW w:w="1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6D23EB" w14:textId="77777777" w:rsidR="00B34D31" w:rsidRPr="00575170" w:rsidRDefault="00B34D31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9D8400" w14:textId="77777777" w:rsidR="00B34D31" w:rsidRPr="00575170" w:rsidRDefault="00B34D31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3870C7" w14:textId="77777777" w:rsidR="00B34D31" w:rsidRPr="00575170" w:rsidRDefault="00B34D31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94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8AA46F" w14:textId="3361D3B7" w:rsidR="00B34D31" w:rsidRPr="00575170" w:rsidRDefault="00BD3973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  <w:r w:rsidRPr="00575170">
              <w:rPr>
                <w:rFonts w:ascii="Times New Roman" w:hAnsi="Times New Roman" w:cs="Times New Roman"/>
                <w:b/>
              </w:rPr>
              <w:t>Subtotal</w:t>
            </w:r>
            <w:r w:rsidR="00B34D31" w:rsidRPr="00575170">
              <w:rPr>
                <w:rFonts w:ascii="Times New Roman" w:hAnsi="Times New Roman" w:cs="Times New Roman"/>
                <w:b/>
              </w:rPr>
              <w:t xml:space="preserve"> Cost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7D30CB7" w14:textId="0614FB82" w:rsidR="00B34D31" w:rsidRPr="00575170" w:rsidRDefault="00BD3973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75170">
              <w:rPr>
                <w:rFonts w:ascii="Times New Roman" w:hAnsi="Times New Roman" w:cs="Times New Roman"/>
              </w:rPr>
              <w:t>2+</w:t>
            </w:r>
            <w:r w:rsidR="000B5C17" w:rsidRPr="00575170">
              <w:rPr>
                <w:rFonts w:ascii="Times New Roman" w:hAnsi="Times New Roman" w:cs="Times New Roman"/>
              </w:rPr>
              <w:t>2</w:t>
            </w:r>
            <w:r w:rsidR="005C4F29" w:rsidRPr="00575170">
              <w:rPr>
                <w:rFonts w:ascii="Times New Roman" w:hAnsi="Times New Roman" w:cs="Times New Roman"/>
              </w:rPr>
              <w:t>1</w:t>
            </w:r>
            <w:r w:rsidR="00B34D31" w:rsidRPr="00575170">
              <w:rPr>
                <w:rFonts w:ascii="Times New Roman" w:hAnsi="Times New Roman" w:cs="Times New Roman"/>
              </w:rPr>
              <w:t>n</w:t>
            </w:r>
            <w:r w:rsidR="00BA73A2" w:rsidRPr="00575170">
              <w:rPr>
                <w:rFonts w:ascii="Times New Roman" w:hAnsi="Times New Roman" w:cs="Times New Roman"/>
              </w:rPr>
              <w:t>+</w:t>
            </w:r>
            <w:r w:rsidR="00F55333" w:rsidRPr="00575170">
              <w:rPr>
                <w:rFonts w:ascii="Times New Roman" w:hAnsi="Times New Roman" w:cs="Times New Roman"/>
              </w:rPr>
              <w:t>7nm</w:t>
            </w:r>
          </w:p>
        </w:tc>
      </w:tr>
      <w:tr w:rsidR="00BA73A2" w14:paraId="4E506FAC" w14:textId="77777777" w:rsidTr="00BD3973">
        <w:trPr>
          <w:cantSplit/>
        </w:trPr>
        <w:tc>
          <w:tcPr>
            <w:tcW w:w="1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01FA3F" w14:textId="77777777" w:rsidR="000B5C17" w:rsidRPr="00575170" w:rsidRDefault="000B5C17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EA1815" w14:textId="77777777" w:rsidR="000B5C17" w:rsidRPr="00575170" w:rsidRDefault="000B5C17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AAA543" w14:textId="77777777" w:rsidR="000B5C17" w:rsidRPr="00575170" w:rsidRDefault="000B5C17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94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92C7B2" w14:textId="7EB973F8" w:rsidR="000B5C17" w:rsidRPr="00575170" w:rsidRDefault="000B5C17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  <w:r w:rsidRPr="00575170">
              <w:rPr>
                <w:rFonts w:ascii="Times New Roman" w:hAnsi="Times New Roman" w:cs="Times New Roman"/>
                <w:b/>
              </w:rPr>
              <w:t>Vector Total Cost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03AEA9" w14:textId="3C07348C" w:rsidR="000B5C17" w:rsidRPr="00575170" w:rsidRDefault="003705B7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3705B7">
              <w:rPr>
                <w:rFonts w:ascii="Times New Roman" w:hAnsi="Times New Roman" w:cs="Times New Roman"/>
              </w:rPr>
              <w:t>2+31n+15mn</w:t>
            </w:r>
            <w:r w:rsidR="00B546AD">
              <w:rPr>
                <w:rFonts w:ascii="Times New Roman" w:hAnsi="Times New Roman" w:cs="Times New Roman"/>
              </w:rPr>
              <w:t>+</w:t>
            </w:r>
            <w:r w:rsidRPr="003705B7">
              <w:rPr>
                <w:rFonts w:ascii="Times New Roman" w:hAnsi="Times New Roman" w:cs="Times New Roman"/>
              </w:rPr>
              <w:t xml:space="preserve">n Log </w:t>
            </w:r>
            <w:proofErr w:type="spellStart"/>
            <w:r w:rsidRPr="003705B7">
              <w:rPr>
                <w:rFonts w:ascii="Times New Roman" w:hAnsi="Times New Roman" w:cs="Times New Roman"/>
              </w:rPr>
              <w:t>n+mn</w:t>
            </w:r>
            <w:proofErr w:type="spellEnd"/>
            <w:r w:rsidRPr="003705B7">
              <w:rPr>
                <w:rFonts w:ascii="Times New Roman" w:hAnsi="Times New Roman" w:cs="Times New Roman"/>
              </w:rPr>
              <w:t xml:space="preserve"> Log n+2n^2+n^2 Log n</w:t>
            </w:r>
          </w:p>
        </w:tc>
      </w:tr>
      <w:tr w:rsidR="00BA73A2" w14:paraId="4EE67900" w14:textId="77777777" w:rsidTr="00BD3973">
        <w:trPr>
          <w:cantSplit/>
        </w:trPr>
        <w:tc>
          <w:tcPr>
            <w:tcW w:w="1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DC8BAF" w14:textId="77777777" w:rsidR="000B5C17" w:rsidRPr="00575170" w:rsidRDefault="000B5C17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E78F1E" w14:textId="77777777" w:rsidR="000B5C17" w:rsidRPr="00575170" w:rsidRDefault="000B5C17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6A43DF" w14:textId="77777777" w:rsidR="000B5C17" w:rsidRPr="00575170" w:rsidRDefault="000B5C17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94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BA90EA" w14:textId="0B92AAFB" w:rsidR="000B5C17" w:rsidRPr="00575170" w:rsidRDefault="001C6AA2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  <w:r w:rsidRPr="00575170">
              <w:rPr>
                <w:rFonts w:ascii="Times New Roman" w:hAnsi="Times New Roman" w:cs="Times New Roman"/>
                <w:b/>
              </w:rPr>
              <w:t>Hash Table Total Cost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561EC0" w14:textId="49684623" w:rsidR="000B5C17" w:rsidRPr="00575170" w:rsidRDefault="00264ECE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264ECE">
              <w:rPr>
                <w:rFonts w:ascii="Times New Roman" w:hAnsi="Times New Roman" w:cs="Times New Roman"/>
              </w:rPr>
              <w:t xml:space="preserve">2+39n+25mn+2n Log </w:t>
            </w:r>
            <w:proofErr w:type="spellStart"/>
            <w:r w:rsidRPr="00264ECE">
              <w:rPr>
                <w:rFonts w:ascii="Times New Roman" w:hAnsi="Times New Roman" w:cs="Times New Roman"/>
              </w:rPr>
              <w:t>n+mn</w:t>
            </w:r>
            <w:proofErr w:type="spellEnd"/>
            <w:r w:rsidRPr="00264ECE">
              <w:rPr>
                <w:rFonts w:ascii="Times New Roman" w:hAnsi="Times New Roman" w:cs="Times New Roman"/>
              </w:rPr>
              <w:t xml:space="preserve"> Log n+n^2 Log n</w:t>
            </w:r>
          </w:p>
        </w:tc>
      </w:tr>
      <w:tr w:rsidR="00BA73A2" w14:paraId="13F53D8E" w14:textId="77777777" w:rsidTr="00BD3973">
        <w:trPr>
          <w:cantSplit/>
        </w:trPr>
        <w:tc>
          <w:tcPr>
            <w:tcW w:w="1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722673" w14:textId="77777777" w:rsidR="000B5C17" w:rsidRPr="00575170" w:rsidRDefault="000B5C17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39CAD1" w14:textId="77777777" w:rsidR="000B5C17" w:rsidRPr="00575170" w:rsidRDefault="000B5C17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2680E1" w14:textId="77777777" w:rsidR="000B5C17" w:rsidRPr="00575170" w:rsidRDefault="000B5C17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94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2B001E" w14:textId="6CB43849" w:rsidR="000B5C17" w:rsidRPr="00575170" w:rsidRDefault="001C6AA2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  <w:r w:rsidRPr="00575170">
              <w:rPr>
                <w:rFonts w:ascii="Times New Roman" w:hAnsi="Times New Roman" w:cs="Times New Roman"/>
                <w:b/>
              </w:rPr>
              <w:t>Binary Search Tree Total Cost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B06A93" w14:textId="1734E963" w:rsidR="000B5C17" w:rsidRPr="00575170" w:rsidRDefault="00E94790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75170">
              <w:rPr>
                <w:rFonts w:ascii="Times New Roman" w:hAnsi="Times New Roman" w:cs="Times New Roman"/>
              </w:rPr>
              <w:t>2+21n+9nm+2n^2</w:t>
            </w:r>
          </w:p>
        </w:tc>
      </w:tr>
      <w:tr w:rsidR="00BA73A2" w14:paraId="287EB404" w14:textId="77777777" w:rsidTr="00BD3973">
        <w:trPr>
          <w:cantSplit/>
        </w:trPr>
        <w:tc>
          <w:tcPr>
            <w:tcW w:w="1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955A67" w14:textId="77777777" w:rsidR="00B34D31" w:rsidRPr="00575170" w:rsidRDefault="00B34D31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0BAD4F" w14:textId="77777777" w:rsidR="00B34D31" w:rsidRPr="00575170" w:rsidRDefault="00B34D31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F52336" w14:textId="77777777" w:rsidR="00B34D31" w:rsidRPr="00575170" w:rsidRDefault="00B34D31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94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2A38E1" w14:textId="69F7A8EB" w:rsidR="00B34D31" w:rsidRPr="00575170" w:rsidRDefault="001C6AA2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  <w:r w:rsidRPr="00575170">
              <w:rPr>
                <w:rFonts w:ascii="Times New Roman" w:hAnsi="Times New Roman" w:cs="Times New Roman"/>
                <w:b/>
              </w:rPr>
              <w:t xml:space="preserve">Vector </w:t>
            </w:r>
            <w:r w:rsidR="00B34D31" w:rsidRPr="00575170">
              <w:rPr>
                <w:rFonts w:ascii="Times New Roman" w:hAnsi="Times New Roman" w:cs="Times New Roman"/>
                <w:b/>
              </w:rPr>
              <w:t>Runtime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4D4F317" w14:textId="4673D7A8" w:rsidR="00B34D31" w:rsidRPr="00575170" w:rsidRDefault="00B546AD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proofErr w:type="gramStart"/>
            <w:r w:rsidRPr="00B546AD">
              <w:rPr>
                <w:rFonts w:ascii="Times New Roman" w:hAnsi="Times New Roman" w:cs="Times New Roman"/>
              </w:rPr>
              <w:t>O(</w:t>
            </w:r>
            <w:proofErr w:type="spellStart"/>
            <w:proofErr w:type="gramEnd"/>
            <w:r w:rsidRPr="00B546AD">
              <w:rPr>
                <w:rFonts w:ascii="Times New Roman" w:hAnsi="Times New Roman" w:cs="Times New Roman"/>
              </w:rPr>
              <w:t>n+mn+n</w:t>
            </w:r>
            <w:proofErr w:type="spellEnd"/>
            <w:r w:rsidRPr="00B546AD">
              <w:rPr>
                <w:rFonts w:ascii="Times New Roman" w:hAnsi="Times New Roman" w:cs="Times New Roman"/>
              </w:rPr>
              <w:t xml:space="preserve"> Log </w:t>
            </w:r>
            <w:proofErr w:type="spellStart"/>
            <w:r w:rsidRPr="00B546AD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/>
              </w:rPr>
              <w:t>+</w:t>
            </w:r>
            <w:r w:rsidRPr="00B546AD">
              <w:rPr>
                <w:rFonts w:ascii="Times New Roman" w:hAnsi="Times New Roman" w:cs="Times New Roman"/>
              </w:rPr>
              <w:t>mn</w:t>
            </w:r>
            <w:proofErr w:type="spellEnd"/>
            <w:r w:rsidRPr="00B546AD">
              <w:rPr>
                <w:rFonts w:ascii="Times New Roman" w:hAnsi="Times New Roman" w:cs="Times New Roman"/>
              </w:rPr>
              <w:t xml:space="preserve"> Log n+n^2 +n^2 Log n)</w:t>
            </w:r>
          </w:p>
        </w:tc>
      </w:tr>
      <w:tr w:rsidR="00BA73A2" w14:paraId="420FE132" w14:textId="77777777" w:rsidTr="00BD3973">
        <w:trPr>
          <w:cantSplit/>
        </w:trPr>
        <w:tc>
          <w:tcPr>
            <w:tcW w:w="1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7A2200" w14:textId="77777777" w:rsidR="00BA73A2" w:rsidRPr="00575170" w:rsidRDefault="00BA73A2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772C58" w14:textId="77777777" w:rsidR="00BA73A2" w:rsidRPr="00575170" w:rsidRDefault="00BA73A2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ED1DB5" w14:textId="77777777" w:rsidR="00BA73A2" w:rsidRPr="00575170" w:rsidRDefault="00BA73A2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94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999E9E" w14:textId="47F0F541" w:rsidR="00BA73A2" w:rsidRPr="00575170" w:rsidRDefault="00BA73A2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  <w:r w:rsidRPr="00575170">
              <w:rPr>
                <w:rFonts w:ascii="Times New Roman" w:hAnsi="Times New Roman" w:cs="Times New Roman"/>
                <w:b/>
              </w:rPr>
              <w:t>Hash Table</w:t>
            </w:r>
            <w:r w:rsidR="001C6AA2" w:rsidRPr="00575170">
              <w:rPr>
                <w:rFonts w:ascii="Times New Roman" w:hAnsi="Times New Roman" w:cs="Times New Roman"/>
                <w:b/>
              </w:rPr>
              <w:t xml:space="preserve"> Runtime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66E298" w14:textId="05C84E73" w:rsidR="00BA73A2" w:rsidRPr="00575170" w:rsidRDefault="00BA73A2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proofErr w:type="gramStart"/>
            <w:r w:rsidRPr="00575170">
              <w:rPr>
                <w:rFonts w:ascii="Times New Roman" w:hAnsi="Times New Roman" w:cs="Times New Roman"/>
              </w:rPr>
              <w:t>O(</w:t>
            </w:r>
            <w:proofErr w:type="spellStart"/>
            <w:proofErr w:type="gramEnd"/>
            <w:r w:rsidR="00A5082E" w:rsidRPr="00A5082E">
              <w:rPr>
                <w:rFonts w:ascii="Times New Roman" w:hAnsi="Times New Roman" w:cs="Times New Roman"/>
              </w:rPr>
              <w:t>n+mn+n</w:t>
            </w:r>
            <w:proofErr w:type="spellEnd"/>
            <w:r w:rsidR="00A5082E" w:rsidRPr="00A5082E">
              <w:rPr>
                <w:rFonts w:ascii="Times New Roman" w:hAnsi="Times New Roman" w:cs="Times New Roman"/>
              </w:rPr>
              <w:t xml:space="preserve">*Log </w:t>
            </w:r>
            <w:proofErr w:type="spellStart"/>
            <w:r w:rsidR="00A5082E" w:rsidRPr="00A5082E">
              <w:rPr>
                <w:rFonts w:ascii="Times New Roman" w:hAnsi="Times New Roman" w:cs="Times New Roman"/>
              </w:rPr>
              <w:t>n+mn</w:t>
            </w:r>
            <w:proofErr w:type="spellEnd"/>
            <w:r w:rsidR="00A5082E" w:rsidRPr="00A5082E">
              <w:rPr>
                <w:rFonts w:ascii="Times New Roman" w:hAnsi="Times New Roman" w:cs="Times New Roman"/>
              </w:rPr>
              <w:t>*Log n+n^2*Log n+mn^2*Log n</w:t>
            </w:r>
            <w:r w:rsidRPr="00575170">
              <w:rPr>
                <w:rFonts w:ascii="Times New Roman" w:hAnsi="Times New Roman" w:cs="Times New Roman"/>
              </w:rPr>
              <w:t>)</w:t>
            </w:r>
          </w:p>
        </w:tc>
      </w:tr>
      <w:tr w:rsidR="00BA73A2" w14:paraId="7BC48578" w14:textId="77777777" w:rsidTr="00BD3973">
        <w:trPr>
          <w:cantSplit/>
        </w:trPr>
        <w:tc>
          <w:tcPr>
            <w:tcW w:w="1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90D591" w14:textId="77777777" w:rsidR="00BA73A2" w:rsidRPr="00575170" w:rsidRDefault="00BA73A2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5DE8ED" w14:textId="77777777" w:rsidR="00BA73A2" w:rsidRPr="00575170" w:rsidRDefault="00BA73A2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BDB05A" w14:textId="77777777" w:rsidR="00BA73A2" w:rsidRPr="00575170" w:rsidRDefault="00BA73A2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994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2347E1" w14:textId="73EC27C8" w:rsidR="00BA73A2" w:rsidRPr="00575170" w:rsidRDefault="00BA73A2">
            <w:pPr>
              <w:widowControl w:val="0"/>
              <w:suppressAutoHyphens/>
              <w:spacing w:line="240" w:lineRule="auto"/>
              <w:contextualSpacing/>
              <w:jc w:val="right"/>
              <w:rPr>
                <w:rFonts w:ascii="Times New Roman" w:hAnsi="Times New Roman" w:cs="Times New Roman"/>
                <w:b/>
              </w:rPr>
            </w:pPr>
            <w:r w:rsidRPr="00575170">
              <w:rPr>
                <w:rFonts w:ascii="Times New Roman" w:hAnsi="Times New Roman" w:cs="Times New Roman"/>
                <w:b/>
              </w:rPr>
              <w:t>Binary Search Tree</w:t>
            </w:r>
            <w:r w:rsidR="001C6AA2" w:rsidRPr="00575170">
              <w:rPr>
                <w:rFonts w:ascii="Times New Roman" w:hAnsi="Times New Roman" w:cs="Times New Roman"/>
                <w:b/>
              </w:rPr>
              <w:t xml:space="preserve"> Runtime</w:t>
            </w:r>
          </w:p>
        </w:tc>
        <w:tc>
          <w:tcPr>
            <w:tcW w:w="1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89851E" w14:textId="45B2BA27" w:rsidR="00BA73A2" w:rsidRPr="00575170" w:rsidRDefault="00CC72FB">
            <w:pPr>
              <w:widowControl w:val="0"/>
              <w:suppressAutoHyphens/>
              <w:spacing w:line="240" w:lineRule="auto"/>
              <w:contextualSpacing/>
              <w:rPr>
                <w:rFonts w:ascii="Times New Roman" w:hAnsi="Times New Roman" w:cs="Times New Roman"/>
              </w:rPr>
            </w:pPr>
            <w:r w:rsidRPr="00575170">
              <w:rPr>
                <w:rFonts w:ascii="Times New Roman" w:hAnsi="Times New Roman" w:cs="Times New Roman"/>
              </w:rPr>
              <w:t>O(</w:t>
            </w:r>
            <w:r w:rsidR="009233F8" w:rsidRPr="00575170">
              <w:rPr>
                <w:rFonts w:ascii="Times New Roman" w:hAnsi="Times New Roman" w:cs="Times New Roman"/>
              </w:rPr>
              <w:t>n+nm+n^2</w:t>
            </w:r>
            <w:r w:rsidRPr="00575170">
              <w:rPr>
                <w:rFonts w:ascii="Times New Roman" w:hAnsi="Times New Roman" w:cs="Times New Roman"/>
              </w:rPr>
              <w:t>)</w:t>
            </w:r>
          </w:p>
        </w:tc>
      </w:tr>
    </w:tbl>
    <w:p w14:paraId="518938D9" w14:textId="6B24E041" w:rsidR="00F55333" w:rsidRPr="00575170" w:rsidRDefault="00F55333" w:rsidP="001A0F93">
      <w:pPr>
        <w:suppressAutoHyphens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E96EA92" w14:textId="06407CEC" w:rsidR="00885F10" w:rsidRDefault="00607864" w:rsidP="00AF33A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BD2008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m</w:t>
      </w:r>
      <w:r w:rsidR="00BD2008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in the notation above represents the number of prerequisites per course. However, it is not anticipated that </w:t>
      </w:r>
      <w:r w:rsidR="00BD2008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m</w:t>
      </w:r>
      <w:r w:rsidR="00BD2008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will be a significantly large number and could be considered a constant for runtime analysis. For example, if the average number of prerequisites </w:t>
      </w:r>
      <w:r>
        <w:rPr>
          <w:rFonts w:ascii="Times New Roman" w:hAnsi="Times New Roman" w:cs="Times New Roman"/>
          <w:sz w:val="24"/>
          <w:szCs w:val="24"/>
        </w:rPr>
        <w:lastRenderedPageBreak/>
        <w:t>in a file were 3, taking 3 * N would still result in an O</w:t>
      </w:r>
      <w:r w:rsidR="00B2623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N) runtime</w:t>
      </w:r>
      <w:r w:rsidR="00AF33A2">
        <w:rPr>
          <w:rFonts w:ascii="Times New Roman" w:hAnsi="Times New Roman" w:cs="Times New Roman"/>
          <w:sz w:val="24"/>
          <w:szCs w:val="24"/>
        </w:rPr>
        <w:t xml:space="preserve"> evalu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F33A2">
        <w:rPr>
          <w:rFonts w:ascii="Times New Roman" w:hAnsi="Times New Roman" w:cs="Times New Roman"/>
          <w:sz w:val="24"/>
          <w:szCs w:val="24"/>
        </w:rPr>
        <w:t xml:space="preserve">Since </w:t>
      </w:r>
      <w:r w:rsidR="00264ECE">
        <w:rPr>
          <w:rFonts w:ascii="Times New Roman" w:hAnsi="Times New Roman" w:cs="Times New Roman"/>
          <w:sz w:val="24"/>
          <w:szCs w:val="24"/>
        </w:rPr>
        <w:t>there is no</w:t>
      </w:r>
      <w:r w:rsidR="00BD2008">
        <w:rPr>
          <w:rFonts w:ascii="Times New Roman" w:hAnsi="Times New Roman" w:cs="Times New Roman"/>
          <w:sz w:val="24"/>
          <w:szCs w:val="24"/>
        </w:rPr>
        <w:t xml:space="preserve"> data file to evaluate, the "m" variable is not optimized </w:t>
      </w:r>
      <w:proofErr w:type="gramStart"/>
      <w:r w:rsidR="00BD2008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="00BD2008">
        <w:rPr>
          <w:rFonts w:ascii="Times New Roman" w:hAnsi="Times New Roman" w:cs="Times New Roman"/>
          <w:sz w:val="24"/>
          <w:szCs w:val="24"/>
        </w:rPr>
        <w:t xml:space="preserve"> maintain a worst-</w:t>
      </w:r>
      <w:r w:rsidR="00264ECE">
        <w:rPr>
          <w:rFonts w:ascii="Times New Roman" w:hAnsi="Times New Roman" w:cs="Times New Roman"/>
          <w:sz w:val="24"/>
          <w:szCs w:val="24"/>
        </w:rPr>
        <w:t>case analysis.</w:t>
      </w:r>
    </w:p>
    <w:p w14:paraId="00BC1940" w14:textId="27C1BDB1" w:rsidR="00575170" w:rsidRDefault="00575170" w:rsidP="001A0F93">
      <w:pPr>
        <w:suppressAutoHyphens/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575170">
        <w:rPr>
          <w:rFonts w:ascii="Times New Roman" w:hAnsi="Times New Roman" w:cs="Times New Roman"/>
          <w:b/>
          <w:bCs/>
          <w:sz w:val="24"/>
          <w:szCs w:val="24"/>
        </w:rPr>
        <w:t>Recommendation</w:t>
      </w:r>
    </w:p>
    <w:p w14:paraId="1EDEC3DA" w14:textId="32C4B938" w:rsidR="0004337C" w:rsidRDefault="00575170" w:rsidP="0004337C">
      <w:pPr>
        <w:suppressAutoHyphens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 requirement was to analyze the </w:t>
      </w:r>
      <w:r w:rsidR="00BD2008">
        <w:rPr>
          <w:rFonts w:ascii="Times New Roman" w:hAnsi="Times New Roman" w:cs="Times New Roman"/>
          <w:sz w:val="24"/>
          <w:szCs w:val="24"/>
        </w:rPr>
        <w:t>load data function's complexity and</w:t>
      </w:r>
      <w:r>
        <w:rPr>
          <w:rFonts w:ascii="Times New Roman" w:hAnsi="Times New Roman" w:cs="Times New Roman"/>
          <w:sz w:val="24"/>
          <w:szCs w:val="24"/>
        </w:rPr>
        <w:t xml:space="preserve"> recommend a data type based on its complexity. </w:t>
      </w:r>
      <w:r w:rsidR="00B71F14">
        <w:rPr>
          <w:rFonts w:ascii="Times New Roman" w:hAnsi="Times New Roman" w:cs="Times New Roman"/>
          <w:sz w:val="24"/>
          <w:szCs w:val="24"/>
        </w:rPr>
        <w:t xml:space="preserve">However, the load function is not the totality of the program and </w:t>
      </w:r>
      <w:r w:rsidR="00BD2008">
        <w:rPr>
          <w:rFonts w:ascii="Times New Roman" w:hAnsi="Times New Roman" w:cs="Times New Roman"/>
          <w:sz w:val="24"/>
          <w:szCs w:val="24"/>
        </w:rPr>
        <w:t xml:space="preserve">is </w:t>
      </w:r>
      <w:r w:rsidR="00B71F14">
        <w:rPr>
          <w:rFonts w:ascii="Times New Roman" w:hAnsi="Times New Roman" w:cs="Times New Roman"/>
          <w:sz w:val="24"/>
          <w:szCs w:val="24"/>
        </w:rPr>
        <w:t xml:space="preserve">not central to its intended use. Its intended use </w:t>
      </w:r>
      <w:r w:rsidR="00BD2008">
        <w:rPr>
          <w:rFonts w:ascii="Times New Roman" w:hAnsi="Times New Roman" w:cs="Times New Roman"/>
          <w:sz w:val="24"/>
          <w:szCs w:val="24"/>
        </w:rPr>
        <w:t>allows</w:t>
      </w:r>
      <w:r w:rsidR="00B71F14">
        <w:rPr>
          <w:rFonts w:ascii="Times New Roman" w:hAnsi="Times New Roman" w:cs="Times New Roman"/>
          <w:sz w:val="24"/>
          <w:szCs w:val="24"/>
        </w:rPr>
        <w:t xml:space="preserve"> the user to look</w:t>
      </w:r>
      <w:r w:rsidR="00BD2008">
        <w:rPr>
          <w:rFonts w:ascii="Times New Roman" w:hAnsi="Times New Roman" w:cs="Times New Roman"/>
          <w:sz w:val="24"/>
          <w:szCs w:val="24"/>
        </w:rPr>
        <w:t xml:space="preserve"> </w:t>
      </w:r>
      <w:r w:rsidR="00B71F14">
        <w:rPr>
          <w:rFonts w:ascii="Times New Roman" w:hAnsi="Times New Roman" w:cs="Times New Roman"/>
          <w:sz w:val="24"/>
          <w:szCs w:val="24"/>
        </w:rPr>
        <w:t>up and print out courses and their prerequisites</w:t>
      </w:r>
      <w:r w:rsidR="00BD2008">
        <w:rPr>
          <w:rFonts w:ascii="Times New Roman" w:hAnsi="Times New Roman" w:cs="Times New Roman"/>
          <w:sz w:val="24"/>
          <w:szCs w:val="24"/>
        </w:rPr>
        <w:t>, which</w:t>
      </w:r>
      <w:r w:rsidR="00B33735">
        <w:rPr>
          <w:rFonts w:ascii="Times New Roman" w:hAnsi="Times New Roman" w:cs="Times New Roman"/>
          <w:sz w:val="24"/>
          <w:szCs w:val="24"/>
        </w:rPr>
        <w:t xml:space="preserve"> are </w:t>
      </w:r>
      <w:r w:rsidR="00885F10">
        <w:rPr>
          <w:rFonts w:ascii="Times New Roman" w:hAnsi="Times New Roman" w:cs="Times New Roman"/>
          <w:sz w:val="24"/>
          <w:szCs w:val="24"/>
        </w:rPr>
        <w:t>expected to be performed many times</w:t>
      </w:r>
      <w:r w:rsidR="00B71F14">
        <w:rPr>
          <w:rFonts w:ascii="Times New Roman" w:hAnsi="Times New Roman" w:cs="Times New Roman"/>
          <w:sz w:val="24"/>
          <w:szCs w:val="24"/>
        </w:rPr>
        <w:t xml:space="preserve">. </w:t>
      </w:r>
      <w:r w:rsidR="00BD2008">
        <w:rPr>
          <w:rFonts w:ascii="Times New Roman" w:hAnsi="Times New Roman" w:cs="Times New Roman"/>
          <w:sz w:val="24"/>
          <w:szCs w:val="24"/>
        </w:rPr>
        <w:t>Loading data will happen one time</w:t>
      </w:r>
      <w:r w:rsidR="00BD2008">
        <w:rPr>
          <w:rFonts w:ascii="Times New Roman" w:hAnsi="Times New Roman" w:cs="Times New Roman"/>
          <w:sz w:val="24"/>
          <w:szCs w:val="24"/>
        </w:rPr>
        <w:t xml:space="preserve">. </w:t>
      </w:r>
      <w:r w:rsidR="00B71F14">
        <w:rPr>
          <w:rFonts w:ascii="Times New Roman" w:hAnsi="Times New Roman" w:cs="Times New Roman"/>
          <w:sz w:val="24"/>
          <w:szCs w:val="24"/>
        </w:rPr>
        <w:t>Therefore, sort</w:t>
      </w:r>
      <w:r w:rsidR="00BD2008">
        <w:rPr>
          <w:rFonts w:ascii="Times New Roman" w:hAnsi="Times New Roman" w:cs="Times New Roman"/>
          <w:sz w:val="24"/>
          <w:szCs w:val="24"/>
        </w:rPr>
        <w:t>, lookup, and retrieval are the essential functions</w:t>
      </w:r>
      <w:r w:rsidR="00B71F14">
        <w:rPr>
          <w:rFonts w:ascii="Times New Roman" w:hAnsi="Times New Roman" w:cs="Times New Roman"/>
          <w:sz w:val="24"/>
          <w:szCs w:val="24"/>
        </w:rPr>
        <w:t xml:space="preserve"> </w:t>
      </w:r>
      <w:r w:rsidR="00BD2008">
        <w:rPr>
          <w:rFonts w:ascii="Times New Roman" w:hAnsi="Times New Roman" w:cs="Times New Roman"/>
          <w:sz w:val="24"/>
          <w:szCs w:val="24"/>
        </w:rPr>
        <w:t>of</w:t>
      </w:r>
      <w:r w:rsidR="00B71F14">
        <w:rPr>
          <w:rFonts w:ascii="Times New Roman" w:hAnsi="Times New Roman" w:cs="Times New Roman"/>
          <w:sz w:val="24"/>
          <w:szCs w:val="24"/>
        </w:rPr>
        <w:t xml:space="preserve"> the user</w:t>
      </w:r>
      <w:r w:rsidR="00BD2008">
        <w:rPr>
          <w:rFonts w:ascii="Times New Roman" w:hAnsi="Times New Roman" w:cs="Times New Roman"/>
          <w:sz w:val="24"/>
          <w:szCs w:val="24"/>
        </w:rPr>
        <w:t>'</w:t>
      </w:r>
      <w:r w:rsidR="00B71F14">
        <w:rPr>
          <w:rFonts w:ascii="Times New Roman" w:hAnsi="Times New Roman" w:cs="Times New Roman"/>
          <w:sz w:val="24"/>
          <w:szCs w:val="24"/>
        </w:rPr>
        <w:t>s needs</w:t>
      </w:r>
      <w:r w:rsidR="00BD2008">
        <w:rPr>
          <w:rFonts w:ascii="Times New Roman" w:hAnsi="Times New Roman" w:cs="Times New Roman"/>
          <w:sz w:val="24"/>
          <w:szCs w:val="24"/>
        </w:rPr>
        <w:t xml:space="preserve">. There is no </w:t>
      </w:r>
      <w:r w:rsidR="0041341C">
        <w:rPr>
          <w:rFonts w:ascii="Times New Roman" w:hAnsi="Times New Roman" w:cs="Times New Roman"/>
          <w:sz w:val="24"/>
          <w:szCs w:val="24"/>
        </w:rPr>
        <w:t xml:space="preserve">need to recommend one data type over another for the load scenario. </w:t>
      </w:r>
    </w:p>
    <w:p w14:paraId="5C7CD19F" w14:textId="4BFF7197" w:rsidR="00575170" w:rsidRDefault="0041341C" w:rsidP="0004337C">
      <w:pPr>
        <w:suppressAutoHyphens/>
        <w:spacing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implicity of the Binary Search Tree when it comes to lookup and retrieval of data would be ideal in this scenario. </w:t>
      </w:r>
      <w:r w:rsidR="0004337C">
        <w:rPr>
          <w:rFonts w:ascii="Times New Roman" w:hAnsi="Times New Roman" w:cs="Times New Roman"/>
          <w:sz w:val="24"/>
          <w:szCs w:val="24"/>
        </w:rPr>
        <w:t>However, e</w:t>
      </w:r>
      <w:r>
        <w:rPr>
          <w:rFonts w:ascii="Times New Roman" w:hAnsi="Times New Roman" w:cs="Times New Roman"/>
          <w:sz w:val="24"/>
          <w:szCs w:val="24"/>
        </w:rPr>
        <w:t xml:space="preserve">xamining the sample data in the table below shows that the course identifiers are nearly in order. </w:t>
      </w:r>
      <w:r w:rsidR="00BD2008">
        <w:rPr>
          <w:rFonts w:ascii="Times New Roman" w:hAnsi="Times New Roman" w:cs="Times New Roman"/>
          <w:sz w:val="24"/>
          <w:szCs w:val="24"/>
        </w:rPr>
        <w:t xml:space="preserve">An ordered file </w:t>
      </w:r>
      <w:r>
        <w:rPr>
          <w:rFonts w:ascii="Times New Roman" w:hAnsi="Times New Roman" w:cs="Times New Roman"/>
          <w:sz w:val="24"/>
          <w:szCs w:val="24"/>
        </w:rPr>
        <w:t>will create an unbalanced tree and turn most searches into an O</w:t>
      </w:r>
      <w:r w:rsidR="00885F1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465871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) operation. </w:t>
      </w:r>
      <w:r w:rsidR="00465871">
        <w:rPr>
          <w:rFonts w:ascii="Times New Roman" w:hAnsi="Times New Roman" w:cs="Times New Roman"/>
          <w:sz w:val="24"/>
          <w:szCs w:val="24"/>
        </w:rPr>
        <w:t>If the order in the data file could be randomized, this would l</w:t>
      </w:r>
      <w:r w:rsidR="0004337C">
        <w:rPr>
          <w:rFonts w:ascii="Times New Roman" w:hAnsi="Times New Roman" w:cs="Times New Roman"/>
          <w:sz w:val="24"/>
          <w:szCs w:val="24"/>
        </w:rPr>
        <w:t>ead</w:t>
      </w:r>
      <w:r w:rsidR="00465871">
        <w:rPr>
          <w:rFonts w:ascii="Times New Roman" w:hAnsi="Times New Roman" w:cs="Times New Roman"/>
          <w:sz w:val="24"/>
          <w:szCs w:val="24"/>
        </w:rPr>
        <w:t xml:space="preserve"> to a balanced tree</w:t>
      </w:r>
      <w:r w:rsidR="00885F10">
        <w:rPr>
          <w:rFonts w:ascii="Times New Roman" w:hAnsi="Times New Roman" w:cs="Times New Roman"/>
          <w:sz w:val="24"/>
          <w:szCs w:val="24"/>
        </w:rPr>
        <w:t xml:space="preserve"> </w:t>
      </w:r>
      <w:r w:rsidR="00BD2008">
        <w:rPr>
          <w:rFonts w:ascii="Times New Roman" w:hAnsi="Times New Roman" w:cs="Times New Roman"/>
          <w:sz w:val="24"/>
          <w:szCs w:val="24"/>
        </w:rPr>
        <w:t>that</w:t>
      </w:r>
      <w:r w:rsidR="00885F10">
        <w:rPr>
          <w:rFonts w:ascii="Times New Roman" w:hAnsi="Times New Roman" w:cs="Times New Roman"/>
          <w:sz w:val="24"/>
          <w:szCs w:val="24"/>
        </w:rPr>
        <w:t xml:space="preserve"> would search</w:t>
      </w:r>
      <w:r w:rsidR="00BD2008">
        <w:rPr>
          <w:rFonts w:ascii="Times New Roman" w:hAnsi="Times New Roman" w:cs="Times New Roman"/>
          <w:sz w:val="24"/>
          <w:szCs w:val="24"/>
        </w:rPr>
        <w:t xml:space="preserve"> in</w:t>
      </w:r>
      <w:r w:rsidR="00885F10">
        <w:rPr>
          <w:rFonts w:ascii="Times New Roman" w:hAnsi="Times New Roman" w:cs="Times New Roman"/>
          <w:sz w:val="24"/>
          <w:szCs w:val="24"/>
        </w:rPr>
        <w:t xml:space="preserve"> an O (Log N) operation. H</w:t>
      </w:r>
      <w:r w:rsidR="00465871">
        <w:rPr>
          <w:rFonts w:ascii="Times New Roman" w:hAnsi="Times New Roman" w:cs="Times New Roman"/>
          <w:sz w:val="24"/>
          <w:szCs w:val="24"/>
        </w:rPr>
        <w:t>owever</w:t>
      </w:r>
      <w:r w:rsidR="00885F10">
        <w:rPr>
          <w:rFonts w:ascii="Times New Roman" w:hAnsi="Times New Roman" w:cs="Times New Roman"/>
          <w:sz w:val="24"/>
          <w:szCs w:val="24"/>
        </w:rPr>
        <w:t>,</w:t>
      </w:r>
      <w:r w:rsidR="00465871">
        <w:rPr>
          <w:rFonts w:ascii="Times New Roman" w:hAnsi="Times New Roman" w:cs="Times New Roman"/>
          <w:sz w:val="24"/>
          <w:szCs w:val="24"/>
        </w:rPr>
        <w:t xml:space="preserve"> that would present a problem for checking whether the prerequisite exists during loading, which is a requirement.</w:t>
      </w:r>
      <w:r w:rsidR="0004337C">
        <w:rPr>
          <w:rFonts w:ascii="Times New Roman" w:hAnsi="Times New Roman" w:cs="Times New Roman"/>
          <w:sz w:val="24"/>
          <w:szCs w:val="24"/>
        </w:rPr>
        <w:t xml:space="preserve"> Therefore, a Binary Search Tree data type</w:t>
      </w:r>
      <w:r w:rsidR="00BD2008">
        <w:rPr>
          <w:rFonts w:ascii="Times New Roman" w:hAnsi="Times New Roman" w:cs="Times New Roman"/>
          <w:sz w:val="24"/>
          <w:szCs w:val="24"/>
        </w:rPr>
        <w:t xml:space="preserve"> is not recommended.</w:t>
      </w:r>
    </w:p>
    <w:p w14:paraId="69693CE2" w14:textId="6816C32D" w:rsidR="0041341C" w:rsidRDefault="0041341C" w:rsidP="001A0F93">
      <w:pPr>
        <w:suppressAutoHyphens/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C4A7CC0" w14:textId="26BBE8E8" w:rsidR="00465871" w:rsidRPr="00465871" w:rsidRDefault="00465871" w:rsidP="001A0F93">
      <w:pPr>
        <w:suppressAutoHyphens/>
        <w:spacing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ample Record Format</w:t>
      </w:r>
    </w:p>
    <w:p w14:paraId="2FF9D22D" w14:textId="23E3C417" w:rsidR="00465871" w:rsidRPr="00465871" w:rsidRDefault="00465871" w:rsidP="00465871">
      <w:pPr>
        <w:suppressAutoHyphens/>
        <w:spacing w:line="240" w:lineRule="auto"/>
        <w:ind w:left="720"/>
        <w:contextualSpacing/>
        <w:rPr>
          <w:rFonts w:ascii="Times New Roman" w:hAnsi="Times New Roman" w:cs="Times New Roman"/>
          <w:sz w:val="20"/>
          <w:szCs w:val="20"/>
        </w:rPr>
      </w:pPr>
      <w:r w:rsidRPr="00465871">
        <w:rPr>
          <w:rStyle w:val="markedcontent"/>
          <w:rFonts w:ascii="Courier New" w:hAnsi="Courier New" w:cs="Courier New"/>
        </w:rPr>
        <w:t>CSCI</w:t>
      </w:r>
      <w:proofErr w:type="gramStart"/>
      <w:r w:rsidRPr="00465871">
        <w:rPr>
          <w:rStyle w:val="markedcontent"/>
          <w:rFonts w:ascii="Courier New" w:hAnsi="Courier New" w:cs="Courier New"/>
        </w:rPr>
        <w:t>100,Introduction</w:t>
      </w:r>
      <w:proofErr w:type="gramEnd"/>
      <w:r w:rsidRPr="00465871">
        <w:rPr>
          <w:rStyle w:val="markedcontent"/>
          <w:rFonts w:ascii="Courier New" w:hAnsi="Courier New" w:cs="Courier New"/>
        </w:rPr>
        <w:t xml:space="preserve"> to Computer Science </w:t>
      </w:r>
      <w:r w:rsidRPr="00465871">
        <w:rPr>
          <w:sz w:val="18"/>
          <w:szCs w:val="18"/>
        </w:rPr>
        <w:br/>
      </w:r>
      <w:r w:rsidRPr="00465871">
        <w:rPr>
          <w:rStyle w:val="markedcontent"/>
          <w:rFonts w:ascii="Courier New" w:hAnsi="Courier New" w:cs="Courier New"/>
        </w:rPr>
        <w:t xml:space="preserve">CSCI101,Introduction to Programming in C++,CSCI100 </w:t>
      </w:r>
      <w:r w:rsidRPr="00465871">
        <w:rPr>
          <w:sz w:val="18"/>
          <w:szCs w:val="18"/>
        </w:rPr>
        <w:br/>
      </w:r>
      <w:r w:rsidRPr="00465871">
        <w:rPr>
          <w:rStyle w:val="markedcontent"/>
          <w:rFonts w:ascii="Courier New" w:hAnsi="Courier New" w:cs="Courier New"/>
        </w:rPr>
        <w:t xml:space="preserve">CSCI200,Data Structures,CSCI101 </w:t>
      </w:r>
      <w:r w:rsidRPr="00465871">
        <w:rPr>
          <w:sz w:val="18"/>
          <w:szCs w:val="18"/>
        </w:rPr>
        <w:br/>
      </w:r>
      <w:r w:rsidRPr="00465871">
        <w:rPr>
          <w:rStyle w:val="markedcontent"/>
          <w:rFonts w:ascii="Courier New" w:hAnsi="Courier New" w:cs="Courier New"/>
        </w:rPr>
        <w:t xml:space="preserve">MATH201,Discrete Mathematics </w:t>
      </w:r>
      <w:r w:rsidRPr="00465871">
        <w:rPr>
          <w:sz w:val="18"/>
          <w:szCs w:val="18"/>
        </w:rPr>
        <w:br/>
      </w:r>
      <w:r w:rsidRPr="00465871">
        <w:rPr>
          <w:rStyle w:val="markedcontent"/>
          <w:rFonts w:ascii="Courier New" w:hAnsi="Courier New" w:cs="Courier New"/>
        </w:rPr>
        <w:t xml:space="preserve">CSCI300,Introduction to Algorithms,CSCI200,MATH201 </w:t>
      </w:r>
      <w:r w:rsidRPr="00465871">
        <w:rPr>
          <w:sz w:val="18"/>
          <w:szCs w:val="18"/>
        </w:rPr>
        <w:br/>
      </w:r>
      <w:r w:rsidRPr="00465871">
        <w:rPr>
          <w:rStyle w:val="markedcontent"/>
          <w:rFonts w:ascii="Courier New" w:hAnsi="Courier New" w:cs="Courier New"/>
        </w:rPr>
        <w:t xml:space="preserve">CSCI301,Advanced Programming in C++,CSCI101 </w:t>
      </w:r>
      <w:r w:rsidRPr="00465871">
        <w:rPr>
          <w:sz w:val="18"/>
          <w:szCs w:val="18"/>
        </w:rPr>
        <w:br/>
      </w:r>
      <w:r w:rsidRPr="00465871">
        <w:rPr>
          <w:rStyle w:val="markedcontent"/>
          <w:rFonts w:ascii="Courier New" w:hAnsi="Courier New" w:cs="Courier New"/>
        </w:rPr>
        <w:t xml:space="preserve">CSCI350,Operating Systems,CSCI300 </w:t>
      </w:r>
      <w:r w:rsidRPr="00465871">
        <w:rPr>
          <w:sz w:val="18"/>
          <w:szCs w:val="18"/>
        </w:rPr>
        <w:br/>
      </w:r>
      <w:r w:rsidRPr="00465871">
        <w:rPr>
          <w:rStyle w:val="markedcontent"/>
          <w:rFonts w:ascii="Courier New" w:hAnsi="Courier New" w:cs="Courier New"/>
        </w:rPr>
        <w:t>CSCI400,Large Software Development,CSCI301,CSCI350</w:t>
      </w:r>
    </w:p>
    <w:p w14:paraId="15D062A2" w14:textId="0EB844A9" w:rsidR="00B33735" w:rsidRDefault="00B33735" w:rsidP="00B44CB2">
      <w:pPr>
        <w:pStyle w:val="Heading1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By its design, the hash table data type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cannot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be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sorted in place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906792">
        <w:rPr>
          <w:rFonts w:ascii="Times New Roman" w:hAnsi="Times New Roman" w:cs="Times New Roman"/>
          <w:color w:val="auto"/>
          <w:sz w:val="24"/>
          <w:szCs w:val="24"/>
        </w:rPr>
        <w:t>After analy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zing the hash table implementation, the design is not optimal</w:t>
      </w:r>
      <w:r w:rsidR="00906792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The implementation opted to copy</w:t>
      </w:r>
      <w:r w:rsidR="00906792">
        <w:rPr>
          <w:rFonts w:ascii="Times New Roman" w:hAnsi="Times New Roman" w:cs="Times New Roman"/>
          <w:color w:val="auto"/>
          <w:sz w:val="24"/>
          <w:szCs w:val="24"/>
        </w:rPr>
        <w:t xml:space="preserve"> the table to an array,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M</w:t>
      </w:r>
      <w:r w:rsidR="00906792">
        <w:rPr>
          <w:rFonts w:ascii="Times New Roman" w:hAnsi="Times New Roman" w:cs="Times New Roman"/>
          <w:color w:val="auto"/>
          <w:sz w:val="24"/>
          <w:szCs w:val="24"/>
        </w:rPr>
        <w:t xml:space="preserve">erge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906792">
        <w:rPr>
          <w:rFonts w:ascii="Times New Roman" w:hAnsi="Times New Roman" w:cs="Times New Roman"/>
          <w:color w:val="auto"/>
          <w:sz w:val="24"/>
          <w:szCs w:val="24"/>
        </w:rPr>
        <w:t xml:space="preserve">ort the array, and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B</w:t>
      </w:r>
      <w:r w:rsidR="00906792">
        <w:rPr>
          <w:rFonts w:ascii="Times New Roman" w:hAnsi="Times New Roman" w:cs="Times New Roman"/>
          <w:color w:val="auto"/>
          <w:sz w:val="24"/>
          <w:szCs w:val="24"/>
        </w:rPr>
        <w:t xml:space="preserve">inary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906792">
        <w:rPr>
          <w:rFonts w:ascii="Times New Roman" w:hAnsi="Times New Roman" w:cs="Times New Roman"/>
          <w:color w:val="auto"/>
          <w:sz w:val="24"/>
          <w:szCs w:val="24"/>
        </w:rPr>
        <w:t>earch the array. After consideration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906792">
        <w:rPr>
          <w:rFonts w:ascii="Times New Roman" w:hAnsi="Times New Roman" w:cs="Times New Roman"/>
          <w:color w:val="auto"/>
          <w:sz w:val="24"/>
          <w:szCs w:val="24"/>
        </w:rPr>
        <w:t xml:space="preserve"> it would be more efficient to turn it into a straight linear search of each vector</w:t>
      </w:r>
      <w:r w:rsidR="00B44CB2">
        <w:rPr>
          <w:rFonts w:ascii="Times New Roman" w:hAnsi="Times New Roman" w:cs="Times New Roman"/>
          <w:color w:val="auto"/>
          <w:sz w:val="24"/>
          <w:szCs w:val="24"/>
        </w:rPr>
        <w:t xml:space="preserve"> node</w:t>
      </w:r>
      <w:r w:rsidR="00906792">
        <w:rPr>
          <w:rFonts w:ascii="Times New Roman" w:hAnsi="Times New Roman" w:cs="Times New Roman"/>
          <w:color w:val="auto"/>
          <w:sz w:val="24"/>
          <w:szCs w:val="24"/>
        </w:rPr>
        <w:t xml:space="preserve"> and linked chain</w:t>
      </w:r>
      <w:r w:rsidR="00B44CB2">
        <w:rPr>
          <w:rFonts w:ascii="Times New Roman" w:hAnsi="Times New Roman" w:cs="Times New Roman"/>
          <w:color w:val="auto"/>
          <w:sz w:val="24"/>
          <w:szCs w:val="24"/>
        </w:rPr>
        <w:t xml:space="preserve"> node</w:t>
      </w:r>
      <w:r w:rsidR="00906792">
        <w:rPr>
          <w:rFonts w:ascii="Times New Roman" w:hAnsi="Times New Roman" w:cs="Times New Roman"/>
          <w:color w:val="auto"/>
          <w:sz w:val="24"/>
          <w:szCs w:val="24"/>
        </w:rPr>
        <w:t xml:space="preserve">. This would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turn</w:t>
      </w:r>
      <w:r w:rsidR="00906792">
        <w:rPr>
          <w:rFonts w:ascii="Times New Roman" w:hAnsi="Times New Roman" w:cs="Times New Roman"/>
          <w:color w:val="auto"/>
          <w:sz w:val="24"/>
          <w:szCs w:val="24"/>
        </w:rPr>
        <w:t xml:space="preserve"> it into an O(</w:t>
      </w:r>
      <w:r w:rsidR="00B44CB2">
        <w:rPr>
          <w:rFonts w:ascii="Times New Roman" w:hAnsi="Times New Roman" w:cs="Times New Roman"/>
          <w:color w:val="auto"/>
          <w:sz w:val="24"/>
          <w:szCs w:val="24"/>
        </w:rPr>
        <w:t>N</w:t>
      </w:r>
      <w:r w:rsidR="00906792">
        <w:rPr>
          <w:rFonts w:ascii="Times New Roman" w:hAnsi="Times New Roman" w:cs="Times New Roman"/>
          <w:color w:val="auto"/>
          <w:sz w:val="24"/>
          <w:szCs w:val="24"/>
        </w:rPr>
        <w:t xml:space="preserve">) operation on par with the </w:t>
      </w:r>
      <w:r w:rsidR="00B44CB2">
        <w:rPr>
          <w:rFonts w:ascii="Times New Roman" w:hAnsi="Times New Roman" w:cs="Times New Roman"/>
          <w:color w:val="auto"/>
          <w:sz w:val="24"/>
          <w:szCs w:val="24"/>
        </w:rPr>
        <w:t xml:space="preserve">analysis of the </w:t>
      </w:r>
      <w:r w:rsidR="00906792">
        <w:rPr>
          <w:rFonts w:ascii="Times New Roman" w:hAnsi="Times New Roman" w:cs="Times New Roman"/>
          <w:color w:val="auto"/>
          <w:sz w:val="24"/>
          <w:szCs w:val="24"/>
        </w:rPr>
        <w:t>Binary Search Tree</w:t>
      </w:r>
      <w:r w:rsidR="00CF5F31">
        <w:rPr>
          <w:rFonts w:ascii="Times New Roman" w:hAnsi="Times New Roman" w:cs="Times New Roman"/>
          <w:color w:val="auto"/>
          <w:sz w:val="24"/>
          <w:szCs w:val="24"/>
        </w:rPr>
        <w:t xml:space="preserve"> above</w:t>
      </w:r>
      <w:r w:rsidR="00906792">
        <w:rPr>
          <w:rFonts w:ascii="Times New Roman" w:hAnsi="Times New Roman" w:cs="Times New Roman"/>
          <w:color w:val="auto"/>
          <w:sz w:val="24"/>
          <w:szCs w:val="24"/>
        </w:rPr>
        <w:t>.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18410F">
        <w:rPr>
          <w:rFonts w:ascii="Times New Roman" w:hAnsi="Times New Roman" w:cs="Times New Roman"/>
          <w:color w:val="auto"/>
          <w:sz w:val="24"/>
          <w:szCs w:val="24"/>
        </w:rPr>
        <w:t xml:space="preserve">However, a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complete</w:t>
      </w:r>
      <w:r w:rsidR="0018410F">
        <w:rPr>
          <w:rFonts w:ascii="Times New Roman" w:hAnsi="Times New Roman" w:cs="Times New Roman"/>
          <w:color w:val="auto"/>
          <w:sz w:val="24"/>
          <w:szCs w:val="24"/>
        </w:rPr>
        <w:t xml:space="preserve"> traversal of the Hash table would still require the copy to an array, a merge sort of the array, and then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 xml:space="preserve">a </w:t>
      </w:r>
      <w:r w:rsidR="0018410F">
        <w:rPr>
          <w:rFonts w:ascii="Times New Roman" w:hAnsi="Times New Roman" w:cs="Times New Roman"/>
          <w:color w:val="auto"/>
          <w:sz w:val="24"/>
          <w:szCs w:val="24"/>
        </w:rPr>
        <w:t>traversal for printing out the entire table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 xml:space="preserve"> or </w:t>
      </w:r>
      <w:proofErr w:type="gramStart"/>
      <w:r w:rsidR="00BD2008">
        <w:rPr>
          <w:rFonts w:ascii="Times New Roman" w:hAnsi="Times New Roman" w:cs="Times New Roman"/>
          <w:color w:val="auto"/>
          <w:sz w:val="24"/>
          <w:szCs w:val="24"/>
        </w:rPr>
        <w:t>O(</w:t>
      </w:r>
      <w:proofErr w:type="gramEnd"/>
      <w:r w:rsidR="00BD2008">
        <w:rPr>
          <w:rFonts w:ascii="Times New Roman" w:hAnsi="Times New Roman" w:cs="Times New Roman"/>
          <w:color w:val="auto"/>
          <w:sz w:val="24"/>
          <w:szCs w:val="24"/>
        </w:rPr>
        <w:t>2N + N Log N). Which is still higher than an O(N) operation from a Binary Search Tree. A hash table is not recommended, as it is not better than a Binary Search Tree.</w:t>
      </w:r>
    </w:p>
    <w:p w14:paraId="5A70CA54" w14:textId="138B5197" w:rsidR="00AE785B" w:rsidRPr="006F08C8" w:rsidRDefault="00CF5F31" w:rsidP="006F08C8">
      <w:pPr>
        <w:pStyle w:val="Heading1"/>
        <w:spacing w:line="480" w:lineRule="auto"/>
        <w:ind w:firstLine="720"/>
        <w:rPr>
          <w:rFonts w:ascii="Times New Roman" w:hAnsi="Times New Roman" w:cs="Times New Roman"/>
          <w:color w:val="auto"/>
          <w:sz w:val="24"/>
          <w:szCs w:val="24"/>
        </w:rPr>
      </w:pPr>
      <w:r w:rsidRPr="00CF5F31"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vector data type's main advantage</w:t>
      </w:r>
      <w:r w:rsidRPr="00CF5F31">
        <w:rPr>
          <w:rFonts w:ascii="Times New Roman" w:hAnsi="Times New Roman" w:cs="Times New Roman"/>
          <w:color w:val="auto"/>
          <w:sz w:val="24"/>
          <w:szCs w:val="24"/>
        </w:rPr>
        <w:t xml:space="preserve"> is that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it will be in a sorted state after loading is finished</w:t>
      </w:r>
      <w:r w:rsidRPr="00CF5F31">
        <w:rPr>
          <w:rFonts w:ascii="Times New Roman" w:hAnsi="Times New Roman" w:cs="Times New Roman"/>
          <w:color w:val="auto"/>
          <w:sz w:val="24"/>
          <w:szCs w:val="24"/>
        </w:rPr>
        <w:t xml:space="preserve">, ready for user interactions.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 xml:space="preserve">A </w:t>
      </w:r>
      <w:r w:rsidR="00CC371A">
        <w:rPr>
          <w:rFonts w:ascii="Times New Roman" w:hAnsi="Times New Roman" w:cs="Times New Roman"/>
          <w:color w:val="auto"/>
          <w:sz w:val="24"/>
          <w:szCs w:val="24"/>
        </w:rPr>
        <w:t xml:space="preserve">Binary Search on a vector will take </w:t>
      </w:r>
      <w:proofErr w:type="gramStart"/>
      <w:r w:rsidR="00CC371A">
        <w:rPr>
          <w:rFonts w:ascii="Times New Roman" w:hAnsi="Times New Roman" w:cs="Times New Roman"/>
          <w:color w:val="auto"/>
          <w:sz w:val="24"/>
          <w:szCs w:val="24"/>
        </w:rPr>
        <w:t>O(</w:t>
      </w:r>
      <w:proofErr w:type="gramEnd"/>
      <w:r w:rsidR="00CC371A">
        <w:rPr>
          <w:rFonts w:ascii="Times New Roman" w:hAnsi="Times New Roman" w:cs="Times New Roman"/>
          <w:color w:val="auto"/>
          <w:sz w:val="24"/>
          <w:szCs w:val="24"/>
        </w:rPr>
        <w:t>Log N) operations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CC371A">
        <w:rPr>
          <w:rFonts w:ascii="Times New Roman" w:hAnsi="Times New Roman" w:cs="Times New Roman"/>
          <w:color w:val="auto"/>
          <w:sz w:val="24"/>
          <w:szCs w:val="24"/>
        </w:rPr>
        <w:t xml:space="preserve"> and a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complete</w:t>
      </w:r>
      <w:r w:rsidR="00CC371A">
        <w:rPr>
          <w:rFonts w:ascii="Times New Roman" w:hAnsi="Times New Roman" w:cs="Times New Roman"/>
          <w:color w:val="auto"/>
          <w:sz w:val="24"/>
          <w:szCs w:val="24"/>
        </w:rPr>
        <w:t xml:space="preserve"> traversal for printing out the entire vector will be O(N). This gives it an advantage for lookups and puts it on par with a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B</w:t>
      </w:r>
      <w:r w:rsidR="00CC371A">
        <w:rPr>
          <w:rFonts w:ascii="Times New Roman" w:hAnsi="Times New Roman" w:cs="Times New Roman"/>
          <w:color w:val="auto"/>
          <w:sz w:val="24"/>
          <w:szCs w:val="24"/>
        </w:rPr>
        <w:t xml:space="preserve">inary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CC371A">
        <w:rPr>
          <w:rFonts w:ascii="Times New Roman" w:hAnsi="Times New Roman" w:cs="Times New Roman"/>
          <w:color w:val="auto"/>
          <w:sz w:val="24"/>
          <w:szCs w:val="24"/>
        </w:rPr>
        <w:t xml:space="preserve">earch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T</w:t>
      </w:r>
      <w:r w:rsidR="00CC371A">
        <w:rPr>
          <w:rFonts w:ascii="Times New Roman" w:hAnsi="Times New Roman" w:cs="Times New Roman"/>
          <w:color w:val="auto"/>
          <w:sz w:val="24"/>
          <w:szCs w:val="24"/>
        </w:rPr>
        <w:t xml:space="preserve">ree data type for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complete</w:t>
      </w:r>
      <w:r w:rsidR="00CC371A">
        <w:rPr>
          <w:rFonts w:ascii="Times New Roman" w:hAnsi="Times New Roman" w:cs="Times New Roman"/>
          <w:color w:val="auto"/>
          <w:sz w:val="24"/>
          <w:szCs w:val="24"/>
        </w:rPr>
        <w:t xml:space="preserve"> traversal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CC371A">
        <w:rPr>
          <w:rFonts w:ascii="Times New Roman" w:hAnsi="Times New Roman" w:cs="Times New Roman"/>
          <w:color w:val="auto"/>
          <w:sz w:val="24"/>
          <w:szCs w:val="24"/>
        </w:rPr>
        <w:t>. It may take longer to load the file than a Binary Search Tree due to the design to expand the vector should it run out of room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 xml:space="preserve">. Also, </w:t>
      </w:r>
      <w:r w:rsidR="00CC371A">
        <w:rPr>
          <w:rFonts w:ascii="Times New Roman" w:hAnsi="Times New Roman" w:cs="Times New Roman"/>
          <w:color w:val="auto"/>
          <w:sz w:val="24"/>
          <w:szCs w:val="24"/>
        </w:rPr>
        <w:t>the need to Merge Sort the vector after every record insert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 xml:space="preserve"> will slow down the loading of the data file</w:t>
      </w:r>
      <w:r w:rsidR="00CC371A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BD2008">
        <w:rPr>
          <w:rFonts w:ascii="Times New Roman" w:hAnsi="Times New Roman" w:cs="Times New Roman"/>
          <w:color w:val="auto"/>
          <w:sz w:val="24"/>
          <w:szCs w:val="24"/>
        </w:rPr>
        <w:t>However, given that loading only needs to occur once and lookups and traversals will be performed more often, the vector datatype is recommended</w:t>
      </w:r>
      <w:r w:rsidR="00A429AB">
        <w:rPr>
          <w:rFonts w:ascii="Times New Roman" w:hAnsi="Times New Roman" w:cs="Times New Roman"/>
          <w:color w:val="auto"/>
          <w:sz w:val="24"/>
          <w:szCs w:val="24"/>
        </w:rPr>
        <w:t>.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1375575954"/>
        <w:docPartObj>
          <w:docPartGallery w:val="Bibliographies"/>
          <w:docPartUnique/>
        </w:docPartObj>
      </w:sdtPr>
      <w:sdtEndPr/>
      <w:sdtContent>
        <w:p w14:paraId="30F3DB57" w14:textId="7395F1F9" w:rsidR="002553DC" w:rsidRPr="002553DC" w:rsidRDefault="002553DC" w:rsidP="002553DC">
          <w:pPr>
            <w:pStyle w:val="Heading1"/>
            <w:jc w:val="center"/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</w:pPr>
          <w:r w:rsidRPr="002553DC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EndPr/>
          <w:sdtContent>
            <w:p w14:paraId="42E4916E" w14:textId="77777777" w:rsidR="00A51C36" w:rsidRDefault="002553DC" w:rsidP="00A51C36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 w:rsidRPr="002553DC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2553DC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2553DC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="00A51C36">
                <w:rPr>
                  <w:i/>
                  <w:iCs/>
                  <w:noProof/>
                </w:rPr>
                <w:t>CS 300: Data Structures and Algorithms</w:t>
              </w:r>
              <w:r w:rsidR="00A51C36">
                <w:rPr>
                  <w:noProof/>
                </w:rPr>
                <w:t>. (2019, Feb). (Zyante Inc.) Retrieved from zybooks.com: https://learn.zybooks.com/zybook/SNHUCS300v1</w:t>
              </w:r>
            </w:p>
            <w:p w14:paraId="55ABF829" w14:textId="77777777" w:rsidR="00A51C36" w:rsidRDefault="00A51C36" w:rsidP="00A51C3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vector</w:t>
              </w:r>
              <w:r>
                <w:rPr>
                  <w:noProof/>
                </w:rPr>
                <w:t>. (n.d.). Retrieved from cplusplus.com: https://www.cplusplus.com/reference/vector/vector/</w:t>
              </w:r>
            </w:p>
            <w:p w14:paraId="05E137C7" w14:textId="3C244C85" w:rsidR="005D203D" w:rsidRPr="002553DC" w:rsidRDefault="002553DC" w:rsidP="00A51C36">
              <w:pPr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2553DC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sectPr w:rsidR="005D203D" w:rsidRPr="002553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NDUxMrIwMbAwNjZV0lEKTi0uzszPAykwrgUADqHguCwAAAA="/>
  </w:docVars>
  <w:rsids>
    <w:rsidRoot w:val="00EE117D"/>
    <w:rsid w:val="00000F92"/>
    <w:rsid w:val="00002EBE"/>
    <w:rsid w:val="000225D9"/>
    <w:rsid w:val="0004337C"/>
    <w:rsid w:val="00046DA1"/>
    <w:rsid w:val="00053E62"/>
    <w:rsid w:val="0008271B"/>
    <w:rsid w:val="0008466C"/>
    <w:rsid w:val="00086044"/>
    <w:rsid w:val="00090E08"/>
    <w:rsid w:val="000A264E"/>
    <w:rsid w:val="000A3324"/>
    <w:rsid w:val="000B5C17"/>
    <w:rsid w:val="000B7DD7"/>
    <w:rsid w:val="000D5387"/>
    <w:rsid w:val="000E6751"/>
    <w:rsid w:val="000E7742"/>
    <w:rsid w:val="00100328"/>
    <w:rsid w:val="00100425"/>
    <w:rsid w:val="001051DA"/>
    <w:rsid w:val="0011336C"/>
    <w:rsid w:val="00121813"/>
    <w:rsid w:val="00122744"/>
    <w:rsid w:val="0014440A"/>
    <w:rsid w:val="00170006"/>
    <w:rsid w:val="00173529"/>
    <w:rsid w:val="001838FA"/>
    <w:rsid w:val="0018410F"/>
    <w:rsid w:val="00191A95"/>
    <w:rsid w:val="001930DE"/>
    <w:rsid w:val="001A0F93"/>
    <w:rsid w:val="001B2D35"/>
    <w:rsid w:val="001C6AA2"/>
    <w:rsid w:val="001E1DDF"/>
    <w:rsid w:val="00212273"/>
    <w:rsid w:val="0023032F"/>
    <w:rsid w:val="00232949"/>
    <w:rsid w:val="00236FEC"/>
    <w:rsid w:val="002470F0"/>
    <w:rsid w:val="002553DC"/>
    <w:rsid w:val="00262CCD"/>
    <w:rsid w:val="00264ECE"/>
    <w:rsid w:val="0028420E"/>
    <w:rsid w:val="00286ADE"/>
    <w:rsid w:val="002A7C00"/>
    <w:rsid w:val="002B476F"/>
    <w:rsid w:val="002C0FAE"/>
    <w:rsid w:val="002C2C19"/>
    <w:rsid w:val="0030617B"/>
    <w:rsid w:val="003705B7"/>
    <w:rsid w:val="003A2D84"/>
    <w:rsid w:val="003B561A"/>
    <w:rsid w:val="003B5797"/>
    <w:rsid w:val="003B7980"/>
    <w:rsid w:val="003C01BC"/>
    <w:rsid w:val="003E0E47"/>
    <w:rsid w:val="00410182"/>
    <w:rsid w:val="0041341C"/>
    <w:rsid w:val="00420EB3"/>
    <w:rsid w:val="004330B1"/>
    <w:rsid w:val="00465871"/>
    <w:rsid w:val="00484EBA"/>
    <w:rsid w:val="004A135D"/>
    <w:rsid w:val="004D672D"/>
    <w:rsid w:val="0050011D"/>
    <w:rsid w:val="00536A50"/>
    <w:rsid w:val="00536A92"/>
    <w:rsid w:val="0055301B"/>
    <w:rsid w:val="00554B43"/>
    <w:rsid w:val="00560126"/>
    <w:rsid w:val="00575170"/>
    <w:rsid w:val="005B2CF5"/>
    <w:rsid w:val="005B52D6"/>
    <w:rsid w:val="005C4F29"/>
    <w:rsid w:val="005D203D"/>
    <w:rsid w:val="005E0D80"/>
    <w:rsid w:val="00607864"/>
    <w:rsid w:val="006A0A53"/>
    <w:rsid w:val="006B396F"/>
    <w:rsid w:val="006B6861"/>
    <w:rsid w:val="006C4617"/>
    <w:rsid w:val="006F08C8"/>
    <w:rsid w:val="007063E8"/>
    <w:rsid w:val="00713B52"/>
    <w:rsid w:val="00714186"/>
    <w:rsid w:val="007232E1"/>
    <w:rsid w:val="007260D7"/>
    <w:rsid w:val="0073617D"/>
    <w:rsid w:val="00737C1F"/>
    <w:rsid w:val="00771F17"/>
    <w:rsid w:val="00780090"/>
    <w:rsid w:val="007A3950"/>
    <w:rsid w:val="007C6AE8"/>
    <w:rsid w:val="00834038"/>
    <w:rsid w:val="00847DED"/>
    <w:rsid w:val="0086619B"/>
    <w:rsid w:val="00874234"/>
    <w:rsid w:val="00875229"/>
    <w:rsid w:val="00885F10"/>
    <w:rsid w:val="008C72CE"/>
    <w:rsid w:val="008D1D35"/>
    <w:rsid w:val="008E3730"/>
    <w:rsid w:val="008F27DF"/>
    <w:rsid w:val="00900DD9"/>
    <w:rsid w:val="00906792"/>
    <w:rsid w:val="009233F8"/>
    <w:rsid w:val="009515B1"/>
    <w:rsid w:val="00964584"/>
    <w:rsid w:val="00965412"/>
    <w:rsid w:val="00973A26"/>
    <w:rsid w:val="0097726E"/>
    <w:rsid w:val="009A1B18"/>
    <w:rsid w:val="009A4D39"/>
    <w:rsid w:val="009E1DBA"/>
    <w:rsid w:val="00A12B29"/>
    <w:rsid w:val="00A429AB"/>
    <w:rsid w:val="00A5082E"/>
    <w:rsid w:val="00A51C36"/>
    <w:rsid w:val="00A600DE"/>
    <w:rsid w:val="00A60193"/>
    <w:rsid w:val="00A84E77"/>
    <w:rsid w:val="00AC5704"/>
    <w:rsid w:val="00AC6D48"/>
    <w:rsid w:val="00AD6A4B"/>
    <w:rsid w:val="00AD6C73"/>
    <w:rsid w:val="00AE785B"/>
    <w:rsid w:val="00AF33A2"/>
    <w:rsid w:val="00B14992"/>
    <w:rsid w:val="00B211B0"/>
    <w:rsid w:val="00B230D9"/>
    <w:rsid w:val="00B26231"/>
    <w:rsid w:val="00B33735"/>
    <w:rsid w:val="00B34D31"/>
    <w:rsid w:val="00B44CB2"/>
    <w:rsid w:val="00B546AD"/>
    <w:rsid w:val="00B71F14"/>
    <w:rsid w:val="00B74998"/>
    <w:rsid w:val="00BA73A2"/>
    <w:rsid w:val="00BD2008"/>
    <w:rsid w:val="00BD3973"/>
    <w:rsid w:val="00C25547"/>
    <w:rsid w:val="00C32BE8"/>
    <w:rsid w:val="00C472B9"/>
    <w:rsid w:val="00C711D2"/>
    <w:rsid w:val="00C924BE"/>
    <w:rsid w:val="00CA71BF"/>
    <w:rsid w:val="00CC07DB"/>
    <w:rsid w:val="00CC17B1"/>
    <w:rsid w:val="00CC371A"/>
    <w:rsid w:val="00CC72FB"/>
    <w:rsid w:val="00CD56BE"/>
    <w:rsid w:val="00CE71E9"/>
    <w:rsid w:val="00CF5F31"/>
    <w:rsid w:val="00D04945"/>
    <w:rsid w:val="00D84FFD"/>
    <w:rsid w:val="00D87CA3"/>
    <w:rsid w:val="00DD0639"/>
    <w:rsid w:val="00E00FE5"/>
    <w:rsid w:val="00E52442"/>
    <w:rsid w:val="00E52C67"/>
    <w:rsid w:val="00E60F33"/>
    <w:rsid w:val="00E94790"/>
    <w:rsid w:val="00EA5C85"/>
    <w:rsid w:val="00EB6328"/>
    <w:rsid w:val="00EC068D"/>
    <w:rsid w:val="00EE117D"/>
    <w:rsid w:val="00EF0680"/>
    <w:rsid w:val="00F0130C"/>
    <w:rsid w:val="00F02A17"/>
    <w:rsid w:val="00F27B4E"/>
    <w:rsid w:val="00F42EB5"/>
    <w:rsid w:val="00F47993"/>
    <w:rsid w:val="00F55333"/>
    <w:rsid w:val="00F8621D"/>
    <w:rsid w:val="00FA1CE4"/>
    <w:rsid w:val="00FB1E14"/>
    <w:rsid w:val="00FB6240"/>
    <w:rsid w:val="00FC5B37"/>
    <w:rsid w:val="00FC69C1"/>
    <w:rsid w:val="00FE0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5F5EC"/>
  <w15:chartTrackingRefBased/>
  <w15:docId w15:val="{DD851035-7348-42EF-8C7C-85CAF860A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53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E11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553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2553DC"/>
  </w:style>
  <w:style w:type="character" w:customStyle="1" w:styleId="markedcontent">
    <w:name w:val="markedcontent"/>
    <w:basedOn w:val="DefaultParagraphFont"/>
    <w:rsid w:val="0046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vec</b:Tag>
    <b:SourceType>InternetSite</b:SourceType>
    <b:Guid>{1DC1843C-3FE2-4461-87A6-1B3C2D952A54}</b:Guid>
    <b:Title>vector</b:Title>
    <b:InternetSiteTitle>cplusplus.com</b:InternetSiteTitle>
    <b:URL>https://www.cplusplus.com/reference/vector/vector/</b:URL>
    <b:RefOrder>2</b:RefOrder>
  </b:Source>
  <b:Source>
    <b:Tag>zy19</b:Tag>
    <b:SourceType>InternetSite</b:SourceType>
    <b:Guid>{1E72968A-35A1-41F6-B0BF-F1ADB3117035}</b:Guid>
    <b:Title>CS 300: Data Structures and Algorithms</b:Title>
    <b:InternetSiteTitle>zybooks.com</b:InternetSiteTitle>
    <b:Year>2019</b:Year>
    <b:Month>Feb</b:Month>
    <b:URL>https://learn.zybooks.com/zybook/SNHUCS300v1</b:URL>
    <b:StandardNumber>ISBN: 978-1-394-01056-1</b:StandardNumber>
    <b:ProductionCompany>Zyante Inc.</b:ProductionCompany>
    <b:RefOrder>1</b:RefOrder>
  </b:Source>
</b:Sources>
</file>

<file path=customXml/itemProps1.xml><?xml version="1.0" encoding="utf-8"?>
<ds:datastoreItem xmlns:ds="http://schemas.openxmlformats.org/officeDocument/2006/customXml" ds:itemID="{66B0467A-6D82-4954-A7FD-F5B1E5A26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7</TotalTime>
  <Pages>19</Pages>
  <Words>2958</Words>
  <Characters>16861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y Remick</dc:creator>
  <cp:keywords/>
  <dc:description/>
  <cp:lastModifiedBy>Cory</cp:lastModifiedBy>
  <cp:revision>52</cp:revision>
  <dcterms:created xsi:type="dcterms:W3CDTF">2021-12-04T00:25:00Z</dcterms:created>
  <dcterms:modified xsi:type="dcterms:W3CDTF">2021-12-06T03:13:00Z</dcterms:modified>
</cp:coreProperties>
</file>